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2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77"/>
        <w:gridCol w:w="2438"/>
        <w:gridCol w:w="450"/>
        <w:gridCol w:w="2465"/>
        <w:gridCol w:w="1950"/>
        <w:gridCol w:w="3055"/>
      </w:tblGrid>
      <w:tr w:rsidR="00D64277" w:rsidRPr="00DD794B" w14:paraId="4F973D59" w14:textId="77777777" w:rsidTr="00396112">
        <w:trPr>
          <w:trHeight w:val="710"/>
        </w:trPr>
        <w:tc>
          <w:tcPr>
            <w:tcW w:w="1877" w:type="dxa"/>
            <w:shd w:val="clear" w:color="auto" w:fill="2EAAB4"/>
            <w:vAlign w:val="center"/>
          </w:tcPr>
          <w:p w14:paraId="2616DCCF" w14:textId="77777777" w:rsidR="00D64277" w:rsidRPr="00963C1F" w:rsidRDefault="00D64277" w:rsidP="00A255E1">
            <w:pPr>
              <w:jc w:val="center"/>
              <w:rPr>
                <w:rFonts w:cstheme="minorHAnsi"/>
              </w:rPr>
            </w:pPr>
          </w:p>
        </w:tc>
        <w:tc>
          <w:tcPr>
            <w:tcW w:w="5353" w:type="dxa"/>
            <w:gridSpan w:val="3"/>
            <w:vAlign w:val="center"/>
          </w:tcPr>
          <w:p w14:paraId="5621ADDA" w14:textId="08493EBA" w:rsidR="00D64277" w:rsidRPr="00DD794B" w:rsidRDefault="00396112" w:rsidP="00A255E1">
            <w:pPr>
              <w:jc w:val="center"/>
              <w:rPr>
                <w:rFonts w:cstheme="minorHAnsi"/>
                <w:b/>
              </w:rPr>
            </w:pPr>
            <w:r w:rsidRPr="00DD794B">
              <w:rPr>
                <w:rFonts w:cstheme="minorHAnsi"/>
                <w:b/>
                <w:color w:val="2EAAB4"/>
                <w:sz w:val="44"/>
                <w:szCs w:val="18"/>
              </w:rPr>
              <w:t>AASHUTOSH KUMAR SINGH</w:t>
            </w:r>
          </w:p>
        </w:tc>
        <w:tc>
          <w:tcPr>
            <w:tcW w:w="5005" w:type="dxa"/>
            <w:gridSpan w:val="2"/>
            <w:shd w:val="clear" w:color="auto" w:fill="2EAAB4"/>
            <w:vAlign w:val="center"/>
          </w:tcPr>
          <w:p w14:paraId="651772AD" w14:textId="77777777" w:rsidR="00D64277" w:rsidRPr="00DD794B" w:rsidRDefault="00D64277" w:rsidP="00A255E1">
            <w:pPr>
              <w:jc w:val="center"/>
              <w:rPr>
                <w:rFonts w:cstheme="minorHAnsi"/>
              </w:rPr>
            </w:pPr>
          </w:p>
        </w:tc>
      </w:tr>
      <w:tr w:rsidR="00D64277" w:rsidRPr="00DD794B" w14:paraId="37FDFA87" w14:textId="77777777" w:rsidTr="008E7025">
        <w:trPr>
          <w:trHeight w:val="1992"/>
        </w:trPr>
        <w:tc>
          <w:tcPr>
            <w:tcW w:w="9180" w:type="dxa"/>
            <w:gridSpan w:val="5"/>
            <w:shd w:val="clear" w:color="auto" w:fill="auto"/>
          </w:tcPr>
          <w:p w14:paraId="78196BC0" w14:textId="775F2060" w:rsidR="00D64277" w:rsidRPr="00DD794B" w:rsidRDefault="00D64277" w:rsidP="00A255E1">
            <w:pPr>
              <w:rPr>
                <w:rFonts w:cstheme="minorHAnsi"/>
                <w:color w:val="000000" w:themeColor="text1"/>
                <w:sz w:val="6"/>
                <w:szCs w:val="8"/>
              </w:rPr>
            </w:pPr>
          </w:p>
          <w:p w14:paraId="691DBA53" w14:textId="103AD853" w:rsidR="00B476BE" w:rsidRPr="00DD794B" w:rsidRDefault="007F77AE" w:rsidP="00B476BE">
            <w:pPr>
              <w:rPr>
                <w:rFonts w:cstheme="minorHAnsi"/>
                <w:b/>
                <w:bCs/>
                <w:color w:val="000000" w:themeColor="text1"/>
                <w:sz w:val="24"/>
                <w:szCs w:val="28"/>
              </w:rPr>
            </w:pPr>
            <w:r w:rsidRPr="00DD794B">
              <w:rPr>
                <w:rFonts w:cstheme="minorHAnsi"/>
                <w:b/>
                <w:bCs/>
                <w:color w:val="000000" w:themeColor="text1"/>
                <w:sz w:val="28"/>
                <w:szCs w:val="32"/>
              </w:rPr>
              <w:t>S</w:t>
            </w:r>
            <w:r w:rsidR="00B476BE" w:rsidRPr="00DD794B">
              <w:rPr>
                <w:rFonts w:cstheme="minorHAnsi"/>
                <w:b/>
                <w:bCs/>
                <w:color w:val="000000" w:themeColor="text1"/>
                <w:sz w:val="28"/>
                <w:szCs w:val="32"/>
              </w:rPr>
              <w:t>trategic</w:t>
            </w:r>
            <w:r w:rsidRPr="00DD794B">
              <w:rPr>
                <w:rFonts w:cstheme="minorHAnsi"/>
                <w:b/>
                <w:bCs/>
                <w:color w:val="000000" w:themeColor="text1"/>
                <w:sz w:val="28"/>
                <w:szCs w:val="32"/>
              </w:rPr>
              <w:t xml:space="preserve"> Professional</w:t>
            </w:r>
            <w:r w:rsidR="00B476BE" w:rsidRPr="00DD794B">
              <w:rPr>
                <w:rFonts w:cstheme="minorHAnsi"/>
                <w:b/>
                <w:bCs/>
                <w:color w:val="000000" w:themeColor="text1"/>
                <w:sz w:val="24"/>
                <w:szCs w:val="28"/>
              </w:rPr>
              <w:t xml:space="preserve">: </w:t>
            </w:r>
            <w:r w:rsidR="00396112" w:rsidRPr="00DD794B">
              <w:rPr>
                <w:rFonts w:cstheme="minorHAnsi"/>
                <w:b/>
                <w:bCs/>
                <w:color w:val="000000" w:themeColor="text1"/>
                <w:sz w:val="28"/>
                <w:szCs w:val="32"/>
              </w:rPr>
              <w:t>Assistant Manager - Electrical</w:t>
            </w:r>
          </w:p>
          <w:p w14:paraId="7F84D1E6" w14:textId="77777777" w:rsidR="00D166EB" w:rsidRPr="00DD794B" w:rsidRDefault="00D166EB" w:rsidP="00A255E1">
            <w:pPr>
              <w:rPr>
                <w:rFonts w:cstheme="minorHAnsi"/>
                <w:color w:val="000000" w:themeColor="text1"/>
                <w:sz w:val="2"/>
                <w:szCs w:val="4"/>
              </w:rPr>
            </w:pPr>
          </w:p>
          <w:p w14:paraId="02479E96" w14:textId="3EE60C85" w:rsidR="00D64277" w:rsidRPr="00DD794B" w:rsidRDefault="00D64277" w:rsidP="00D166EB">
            <w:p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Result-oriented professional</w:t>
            </w:r>
            <w:r w:rsidR="00396112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="00396112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XLRI Jamshedpur </w:t>
            </w:r>
            <w:r w:rsidR="00F53016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lumni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, targeting</w:t>
            </w:r>
            <w:r w:rsidR="00396112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managerial/senior managerial level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assignments in </w:t>
            </w:r>
            <w:r w:rsidR="00396112" w:rsidRPr="00DD794B">
              <w:rPr>
                <w:rFonts w:cstheme="minorHAnsi"/>
                <w:b/>
                <w:bCs/>
                <w:color w:val="000000" w:themeColor="text1"/>
                <w:sz w:val="24"/>
                <w:szCs w:val="24"/>
              </w:rPr>
              <w:t>Project Management, Maintenance and Manufacturing Excellence</w:t>
            </w:r>
            <w:r w:rsidR="00D166EB" w:rsidRPr="00DD794B">
              <w:rPr>
                <w:rFonts w:cstheme="minorHAnsi"/>
                <w:color w:val="000000" w:themeColor="text1"/>
                <w:sz w:val="24"/>
                <w:szCs w:val="24"/>
              </w:rPr>
              <w:t xml:space="preserve">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with an organization of high repute, preferably in </w:t>
            </w:r>
            <w:r w:rsidR="00396112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FMCG industry</w:t>
            </w:r>
          </w:p>
          <w:p w14:paraId="109BA175" w14:textId="77777777" w:rsidR="00D64277" w:rsidRPr="00DD794B" w:rsidRDefault="00D64277" w:rsidP="00A255E1">
            <w:pPr>
              <w:rPr>
                <w:rFonts w:cstheme="minorHAnsi"/>
                <w:color w:val="000000" w:themeColor="text1"/>
                <w:sz w:val="2"/>
                <w:szCs w:val="2"/>
              </w:rPr>
            </w:pPr>
          </w:p>
          <w:tbl>
            <w:tblPr>
              <w:tblStyle w:val="TableGrid"/>
              <w:tblW w:w="898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22"/>
              <w:gridCol w:w="3969"/>
              <w:gridCol w:w="531"/>
              <w:gridCol w:w="3960"/>
            </w:tblGrid>
            <w:tr w:rsidR="00D64277" w:rsidRPr="00DD794B" w14:paraId="65094B01" w14:textId="77777777" w:rsidTr="00A255E1">
              <w:trPr>
                <w:trHeight w:val="444"/>
              </w:trPr>
              <w:tc>
                <w:tcPr>
                  <w:tcW w:w="522" w:type="dxa"/>
                  <w:vAlign w:val="center"/>
                </w:tcPr>
                <w:p w14:paraId="3D8DCB7D" w14:textId="77777777" w:rsidR="00D64277" w:rsidRPr="00DD794B" w:rsidRDefault="00D64277" w:rsidP="00A255E1">
                  <w:pPr>
                    <w:jc w:val="center"/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348017DF" wp14:editId="3120A7F2">
                            <wp:extent cx="103430" cy="178130"/>
                            <wp:effectExtent l="0" t="0" r="0" b="0"/>
                            <wp:docPr id="3121" name="Freeform 48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773A22AB-B1BD-834A-B45D-E72E5AF5900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03430" cy="178130"/>
                                    </a:xfrm>
                                    <a:custGeom>
                                      <a:avLst/>
                                      <a:gdLst>
                                        <a:gd name="T0" fmla="*/ 103909 w 319"/>
                                        <a:gd name="T1" fmla="*/ 196489 h 545"/>
                                        <a:gd name="T2" fmla="*/ 103909 w 319"/>
                                        <a:gd name="T3" fmla="*/ 196489 h 545"/>
                                        <a:gd name="T4" fmla="*/ 10391 w 319"/>
                                        <a:gd name="T5" fmla="*/ 196489 h 545"/>
                                        <a:gd name="T6" fmla="*/ 0 w 319"/>
                                        <a:gd name="T7" fmla="*/ 186014 h 545"/>
                                        <a:gd name="T8" fmla="*/ 0 w 319"/>
                                        <a:gd name="T9" fmla="*/ 10113 h 545"/>
                                        <a:gd name="T10" fmla="*/ 10391 w 319"/>
                                        <a:gd name="T11" fmla="*/ 0 h 545"/>
                                        <a:gd name="T12" fmla="*/ 103909 w 319"/>
                                        <a:gd name="T13" fmla="*/ 0 h 545"/>
                                        <a:gd name="T14" fmla="*/ 113942 w 319"/>
                                        <a:gd name="T15" fmla="*/ 10113 h 545"/>
                                        <a:gd name="T16" fmla="*/ 113942 w 319"/>
                                        <a:gd name="T17" fmla="*/ 186014 h 545"/>
                                        <a:gd name="T18" fmla="*/ 103909 w 319"/>
                                        <a:gd name="T19" fmla="*/ 196489 h 545"/>
                                        <a:gd name="T20" fmla="*/ 58404 w 319"/>
                                        <a:gd name="T21" fmla="*/ 186014 h 545"/>
                                        <a:gd name="T22" fmla="*/ 58404 w 319"/>
                                        <a:gd name="T23" fmla="*/ 186014 h 545"/>
                                        <a:gd name="T24" fmla="*/ 63420 w 319"/>
                                        <a:gd name="T25" fmla="*/ 178429 h 545"/>
                                        <a:gd name="T26" fmla="*/ 58404 w 319"/>
                                        <a:gd name="T27" fmla="*/ 173372 h 545"/>
                                        <a:gd name="T28" fmla="*/ 50880 w 319"/>
                                        <a:gd name="T29" fmla="*/ 178429 h 545"/>
                                        <a:gd name="T30" fmla="*/ 58404 w 319"/>
                                        <a:gd name="T31" fmla="*/ 186014 h 545"/>
                                        <a:gd name="T32" fmla="*/ 103909 w 319"/>
                                        <a:gd name="T33" fmla="*/ 20227 h 545"/>
                                        <a:gd name="T34" fmla="*/ 103909 w 319"/>
                                        <a:gd name="T35" fmla="*/ 20227 h 545"/>
                                        <a:gd name="T36" fmla="*/ 101401 w 319"/>
                                        <a:gd name="T37" fmla="*/ 20227 h 545"/>
                                        <a:gd name="T38" fmla="*/ 12899 w 319"/>
                                        <a:gd name="T39" fmla="*/ 20227 h 545"/>
                                        <a:gd name="T40" fmla="*/ 10391 w 319"/>
                                        <a:gd name="T41" fmla="*/ 20227 h 545"/>
                                        <a:gd name="T42" fmla="*/ 10391 w 319"/>
                                        <a:gd name="T43" fmla="*/ 163259 h 545"/>
                                        <a:gd name="T44" fmla="*/ 12899 w 319"/>
                                        <a:gd name="T45" fmla="*/ 163259 h 545"/>
                                        <a:gd name="T46" fmla="*/ 101401 w 319"/>
                                        <a:gd name="T47" fmla="*/ 163259 h 545"/>
                                        <a:gd name="T48" fmla="*/ 103909 w 319"/>
                                        <a:gd name="T49" fmla="*/ 163259 h 545"/>
                                        <a:gd name="T50" fmla="*/ 103909 w 319"/>
                                        <a:gd name="T51" fmla="*/ 20227 h 545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545">
                                          <a:moveTo>
                                            <a:pt x="290" y="544"/>
                                          </a:moveTo>
                                          <a:lnTo>
                                            <a:pt x="290" y="544"/>
                                          </a:lnTo>
                                          <a:cubicBezTo>
                                            <a:pt x="29" y="544"/>
                                            <a:pt x="29" y="544"/>
                                            <a:pt x="29" y="544"/>
                                          </a:cubicBezTo>
                                          <a:cubicBezTo>
                                            <a:pt x="15" y="544"/>
                                            <a:pt x="0" y="530"/>
                                            <a:pt x="0" y="515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7"/>
                                            <a:pt x="15" y="0"/>
                                            <a:pt x="29" y="0"/>
                                          </a:cubicBezTo>
                                          <a:cubicBezTo>
                                            <a:pt x="290" y="0"/>
                                            <a:pt x="290" y="0"/>
                                            <a:pt x="290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18" y="28"/>
                                          </a:cubicBezTo>
                                          <a:cubicBezTo>
                                            <a:pt x="318" y="515"/>
                                            <a:pt x="318" y="515"/>
                                            <a:pt x="318" y="515"/>
                                          </a:cubicBezTo>
                                          <a:cubicBezTo>
                                            <a:pt x="318" y="530"/>
                                            <a:pt x="311" y="544"/>
                                            <a:pt x="290" y="544"/>
                                          </a:cubicBezTo>
                                          <a:close/>
                                          <a:moveTo>
                                            <a:pt x="163" y="515"/>
                                          </a:moveTo>
                                          <a:lnTo>
                                            <a:pt x="163" y="515"/>
                                          </a:lnTo>
                                          <a:cubicBezTo>
                                            <a:pt x="170" y="515"/>
                                            <a:pt x="177" y="508"/>
                                            <a:pt x="177" y="494"/>
                                          </a:cubicBezTo>
                                          <a:cubicBezTo>
                                            <a:pt x="177" y="487"/>
                                            <a:pt x="170" y="480"/>
                                            <a:pt x="163" y="480"/>
                                          </a:cubicBezTo>
                                          <a:cubicBezTo>
                                            <a:pt x="149" y="480"/>
                                            <a:pt x="142" y="487"/>
                                            <a:pt x="142" y="494"/>
                                          </a:cubicBezTo>
                                          <a:cubicBezTo>
                                            <a:pt x="142" y="508"/>
                                            <a:pt x="149" y="515"/>
                                            <a:pt x="163" y="515"/>
                                          </a:cubicBezTo>
                                          <a:close/>
                                          <a:moveTo>
                                            <a:pt x="290" y="56"/>
                                          </a:moveTo>
                                          <a:lnTo>
                                            <a:pt x="290" y="56"/>
                                          </a:lnTo>
                                          <a:cubicBezTo>
                                            <a:pt x="283" y="56"/>
                                            <a:pt x="283" y="56"/>
                                            <a:pt x="283" y="56"/>
                                          </a:cubicBezTo>
                                          <a:cubicBezTo>
                                            <a:pt x="36" y="56"/>
                                            <a:pt x="36" y="56"/>
                                            <a:pt x="36" y="56"/>
                                          </a:cubicBezTo>
                                          <a:cubicBezTo>
                                            <a:pt x="29" y="56"/>
                                            <a:pt x="29" y="56"/>
                                            <a:pt x="29" y="56"/>
                                          </a:cubicBezTo>
                                          <a:cubicBezTo>
                                            <a:pt x="29" y="452"/>
                                            <a:pt x="29" y="452"/>
                                            <a:pt x="29" y="452"/>
                                          </a:cubicBezTo>
                                          <a:cubicBezTo>
                                            <a:pt x="36" y="452"/>
                                            <a:pt x="36" y="452"/>
                                            <a:pt x="36" y="452"/>
                                          </a:cubicBezTo>
                                          <a:cubicBezTo>
                                            <a:pt x="283" y="452"/>
                                            <a:pt x="283" y="452"/>
                                            <a:pt x="283" y="452"/>
                                          </a:cubicBezTo>
                                          <a:cubicBezTo>
                                            <a:pt x="290" y="452"/>
                                            <a:pt x="290" y="452"/>
                                            <a:pt x="290" y="452"/>
                                          </a:cubicBezTo>
                                          <a:lnTo>
                                            <a:pt x="290" y="5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2EAAB4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8D88502" id="Freeform 48" o:spid="_x0000_s1026" style="width:8.15pt;height:14.0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319,5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" path="m290,544r,c29,544,29,544,29,544,15,544,,530,,515,,28,,28,,28,,7,15,,29,,290,,290,,290,v21,,28,7,28,28c318,515,318,515,318,515v,15,-7,29,-28,29xm163,515r,c170,515,177,508,177,494v,-7,-7,-14,-14,-14c149,480,142,487,142,494v,14,7,21,21,21xm290,56r,c283,56,283,56,283,56,36,56,36,56,36,56v-7,,-7,,-7,c29,452,29,452,29,452v7,,7,,7,c283,452,283,452,283,452v7,,7,,7,l290,56xe" fillcolor="#2eaab4" stroked="f">
                            <v:path o:connecttype="custom" o:connectlocs="33690620,64221258;33690620,64221258;3369094,64221258;0,60797567;0,3305374;3369094,0;33690620,0;36943640,3305374;36943640,60797567;33690620,64221258;18936444,60797567;18936444,60797567;20562792,58318455;18936444,56665604;16496923,58318455;18936444,60797567;33690620,6611074;33690620,6611074;32877446,6611074;4182268,6611074;3369094,6611074;3369094,53360231;4182268,53360231;32877446,53360231;33690620,53360231;33690620,6611074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969" w:type="dxa"/>
                  <w:vAlign w:val="center"/>
                </w:tcPr>
                <w:p w14:paraId="03C45DEB" w14:textId="6BFD9023" w:rsidR="00D64277" w:rsidRPr="00DD794B" w:rsidRDefault="00D166EB" w:rsidP="00A255E1">
                  <w:pPr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>+91-</w:t>
                  </w:r>
                  <w:r w:rsidR="00396112"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>7776062288</w:t>
                  </w:r>
                </w:p>
              </w:tc>
              <w:tc>
                <w:tcPr>
                  <w:tcW w:w="531" w:type="dxa"/>
                  <w:vAlign w:val="center"/>
                </w:tcPr>
                <w:p w14:paraId="1F53BC3E" w14:textId="77777777" w:rsidR="00D64277" w:rsidRPr="00DD794B" w:rsidRDefault="00D64277" w:rsidP="00A255E1">
                  <w:pPr>
                    <w:jc w:val="center"/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noProof/>
                      <w:color w:val="000000" w:themeColor="text1"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4CD7B1E6" wp14:editId="09D0AD3C">
                            <wp:extent cx="112816" cy="152550"/>
                            <wp:effectExtent l="0" t="0" r="1905" b="0"/>
                            <wp:docPr id="3200" name="Freeform 12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DB3B8AD-C077-5E48-AE05-94B184687B3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12816" cy="152550"/>
                                    </a:xfrm>
                                    <a:custGeom>
                                      <a:avLst/>
                                      <a:gdLst>
                                        <a:gd name="T0" fmla="*/ 81576 w 453"/>
                                        <a:gd name="T1" fmla="*/ 218715 h 609"/>
                                        <a:gd name="T2" fmla="*/ 81576 w 453"/>
                                        <a:gd name="T3" fmla="*/ 218715 h 609"/>
                                        <a:gd name="T4" fmla="*/ 0 w 453"/>
                                        <a:gd name="T5" fmla="*/ 81299 h 609"/>
                                        <a:gd name="T6" fmla="*/ 81576 w 453"/>
                                        <a:gd name="T7" fmla="*/ 0 h 609"/>
                                        <a:gd name="T8" fmla="*/ 163151 w 453"/>
                                        <a:gd name="T9" fmla="*/ 81299 h 609"/>
                                        <a:gd name="T10" fmla="*/ 81576 w 453"/>
                                        <a:gd name="T11" fmla="*/ 218715 h 609"/>
                                        <a:gd name="T12" fmla="*/ 81576 w 453"/>
                                        <a:gd name="T13" fmla="*/ 28059 h 609"/>
                                        <a:gd name="T14" fmla="*/ 81576 w 453"/>
                                        <a:gd name="T15" fmla="*/ 28059 h 609"/>
                                        <a:gd name="T16" fmla="*/ 28154 w 453"/>
                                        <a:gd name="T17" fmla="*/ 81299 h 609"/>
                                        <a:gd name="T18" fmla="*/ 81576 w 453"/>
                                        <a:gd name="T19" fmla="*/ 137417 h 609"/>
                                        <a:gd name="T20" fmla="*/ 137884 w 453"/>
                                        <a:gd name="T21" fmla="*/ 81299 h 609"/>
                                        <a:gd name="T22" fmla="*/ 81576 w 453"/>
                                        <a:gd name="T23" fmla="*/ 28059 h 609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0" t="0" r="r" b="b"/>
                                      <a:pathLst>
                                        <a:path w="453" h="609">
                                          <a:moveTo>
                                            <a:pt x="226" y="608"/>
                                          </a:moveTo>
                                          <a:lnTo>
                                            <a:pt x="226" y="608"/>
                                          </a:lnTo>
                                          <a:cubicBezTo>
                                            <a:pt x="226" y="608"/>
                                            <a:pt x="0" y="354"/>
                                            <a:pt x="0" y="226"/>
                                          </a:cubicBezTo>
                                          <a:cubicBezTo>
                                            <a:pt x="0" y="106"/>
                                            <a:pt x="106" y="0"/>
                                            <a:pt x="226" y="0"/>
                                          </a:cubicBezTo>
                                          <a:cubicBezTo>
                                            <a:pt x="354" y="0"/>
                                            <a:pt x="452" y="106"/>
                                            <a:pt x="452" y="226"/>
                                          </a:cubicBezTo>
                                          <a:cubicBezTo>
                                            <a:pt x="452" y="354"/>
                                            <a:pt x="226" y="608"/>
                                            <a:pt x="226" y="608"/>
                                          </a:cubicBezTo>
                                          <a:close/>
                                          <a:moveTo>
                                            <a:pt x="226" y="78"/>
                                          </a:moveTo>
                                          <a:lnTo>
                                            <a:pt x="226" y="78"/>
                                          </a:lnTo>
                                          <a:cubicBezTo>
                                            <a:pt x="149" y="78"/>
                                            <a:pt x="78" y="149"/>
                                            <a:pt x="78" y="226"/>
                                          </a:cubicBezTo>
                                          <a:cubicBezTo>
                                            <a:pt x="78" y="311"/>
                                            <a:pt x="149" y="382"/>
                                            <a:pt x="226" y="382"/>
                                          </a:cubicBezTo>
                                          <a:cubicBezTo>
                                            <a:pt x="311" y="382"/>
                                            <a:pt x="382" y="311"/>
                                            <a:pt x="382" y="226"/>
                                          </a:cubicBezTo>
                                          <a:cubicBezTo>
                                            <a:pt x="382" y="149"/>
                                            <a:pt x="311" y="78"/>
                                            <a:pt x="226" y="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2EAAB4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29E2A89" id="Freeform 127" o:spid="_x0000_s1026" style="width:8.9pt;height:1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53,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" path="m226,608r,c226,608,,354,,226,,106,106,,226,,354,,452,106,452,226v,128,-226,382,-226,382xm226,78r,c149,78,78,149,78,226v,85,71,156,148,156c311,382,382,311,382,226,382,149,311,78,226,78xe" fillcolor="#2eaab4" stroked="f">
                            <v:path o:connecttype="custom" o:connectlocs="20315846,54786491;20315846,54786491;0,20364799;20315846,0;40631442,20364799;20315846,54786491;20315846,7028572;20315846,7028572;7011527,20364799;20315846,34421943;34338899,20364799;20315846,7028572" o:connectangles="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960" w:type="dxa"/>
                  <w:vAlign w:val="center"/>
                </w:tcPr>
                <w:p w14:paraId="6A694F04" w14:textId="139F68D2" w:rsidR="00D64277" w:rsidRPr="00DD794B" w:rsidRDefault="00396112" w:rsidP="00A255E1">
                  <w:pPr>
                    <w:rPr>
                      <w:rFonts w:cstheme="minorHAnsi"/>
                      <w:b/>
                      <w:bCs/>
                      <w:color w:val="0000CC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>Kolkata</w:t>
                  </w:r>
                </w:p>
              </w:tc>
            </w:tr>
            <w:tr w:rsidR="00D64277" w:rsidRPr="00DD794B" w14:paraId="44A98C98" w14:textId="77777777" w:rsidTr="00A255E1">
              <w:trPr>
                <w:trHeight w:val="444"/>
              </w:trPr>
              <w:tc>
                <w:tcPr>
                  <w:tcW w:w="522" w:type="dxa"/>
                  <w:vAlign w:val="center"/>
                </w:tcPr>
                <w:p w14:paraId="308F5D8D" w14:textId="77777777" w:rsidR="00D64277" w:rsidRPr="00DD794B" w:rsidRDefault="00D64277" w:rsidP="00A255E1">
                  <w:pPr>
                    <w:jc w:val="center"/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259280C2" wp14:editId="00626188">
                            <wp:extent cx="166254" cy="115889"/>
                            <wp:effectExtent l="0" t="0" r="5715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66254" cy="115889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2EAAB4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E106911" id="Freeform 160" o:spid="_x0000_s1026" style="width:13.1pt;height:9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2eaab4" stroked="f">
                            <v:path o:connecttype="custom" o:connectlocs="40743572,19105605;40743572,19105605;58929159,700324;59624881,2800743;59624881,38811448;58929159,41012230;40743572,19105605;695722,700324;695722,700324;2782611,0;56842270,0;58929159,700324;29514373,24007044;695722,700324;695722,41012230;695722,41012230;0,38811448;0,2800743;695722,700324;18980619,19105605;695722,41012230;29514373,29708894;29514373,29708894;37166206,21906348;58929159,41012230;56842270,41712277;2782611,41712277;695722,41012230;21762953,21906348;29514373,29708894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969" w:type="dxa"/>
                  <w:vAlign w:val="center"/>
                </w:tcPr>
                <w:p w14:paraId="0704AB30" w14:textId="75931B13" w:rsidR="00D64277" w:rsidRPr="00DD794B" w:rsidRDefault="00396112" w:rsidP="00A255E1">
                  <w:pPr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>singh.aashutosh@ymail.com</w:t>
                  </w:r>
                </w:p>
              </w:tc>
              <w:tc>
                <w:tcPr>
                  <w:tcW w:w="531" w:type="dxa"/>
                  <w:vAlign w:val="center"/>
                </w:tcPr>
                <w:p w14:paraId="5928166B" w14:textId="77777777" w:rsidR="00D64277" w:rsidRPr="00DD794B" w:rsidRDefault="00D64277" w:rsidP="00A255E1">
                  <w:pPr>
                    <w:jc w:val="center"/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noProof/>
                      <w:color w:val="000000" w:themeColor="text1"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 wp14:anchorId="594443B8" wp14:editId="2AE6D538">
                            <wp:extent cx="136567" cy="129012"/>
                            <wp:effectExtent l="0" t="0" r="0" b="4445"/>
                            <wp:docPr id="36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6567" cy="129012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2EAAB4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A72134C" id="Freeform 2" o:spid="_x0000_s1026" style="width:10.75pt;height:1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2eaab4" stroked="f">
                            <v:path o:connecttype="custom" o:connectlocs="38156237,46303845;38156237,46303845;38156237,29737940;33074106,22869063;27346589,29737940;27346589,46303845;16536941,46303845;16536941,15434690;27346589,15434690;27346589,19394280;37026924,14303250;49046390,29172220;49046390,46303845;38156237,46303845;6292173,10828467;6292173,10828467;0,5737438;6292173,0;12503617,5737438;6292173,10828467;11374304,46303845;11374304,46303845;564656,46303845;564656,15434690;11374304,15434690;11374304,46303845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960" w:type="dxa"/>
                  <w:vAlign w:val="center"/>
                </w:tcPr>
                <w:p w14:paraId="71F0F9BC" w14:textId="4C0E3086" w:rsidR="00D64277" w:rsidRPr="00DD794B" w:rsidRDefault="007305AF" w:rsidP="00A255E1">
                  <w:pPr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  <w:szCs w:val="20"/>
                    </w:rPr>
                    <w:t>www.linkedin.com/in/aashutosh-kumar-singh-8543a131</w:t>
                  </w:r>
                </w:p>
              </w:tc>
            </w:tr>
          </w:tbl>
          <w:p w14:paraId="37838141" w14:textId="77777777" w:rsidR="00D64277" w:rsidRPr="00DD794B" w:rsidRDefault="00D64277" w:rsidP="00A255E1">
            <w:pPr>
              <w:rPr>
                <w:rFonts w:cstheme="minorHAnsi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3055" w:type="dxa"/>
            <w:shd w:val="clear" w:color="auto" w:fill="auto"/>
            <w:vAlign w:val="center"/>
          </w:tcPr>
          <w:p w14:paraId="4B0272E1" w14:textId="54ED63E4" w:rsidR="00D64277" w:rsidRPr="00DD794B" w:rsidRDefault="00D166EB" w:rsidP="00A255E1">
            <w:pPr>
              <w:jc w:val="center"/>
              <w:rPr>
                <w:rFonts w:cstheme="minorHAnsi"/>
                <w:color w:val="FFFFFF" w:themeColor="background1"/>
                <w:sz w:val="36"/>
              </w:rPr>
            </w:pPr>
            <w:r w:rsidRPr="00DD794B">
              <w:rPr>
                <w:rFonts w:cstheme="minorHAnsi"/>
                <w:noProof/>
                <w:color w:val="FFFFFF" w:themeColor="background1"/>
                <w:sz w:val="36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21E1166" wp14:editId="042365A0">
                      <wp:simplePos x="0" y="0"/>
                      <wp:positionH relativeFrom="column">
                        <wp:posOffset>360045</wp:posOffset>
                      </wp:positionH>
                      <wp:positionV relativeFrom="paragraph">
                        <wp:posOffset>-1905</wp:posOffset>
                      </wp:positionV>
                      <wp:extent cx="1295400" cy="1143000"/>
                      <wp:effectExtent l="0" t="0" r="19050" b="1905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295400" cy="114300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5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5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E756CA" w14:textId="139C19E4" w:rsidR="00D166EB" w:rsidRPr="002D0B4C" w:rsidRDefault="002F7FCD" w:rsidP="002F7FCD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69A06A2" wp14:editId="71A59350">
                                        <wp:extent cx="1087120" cy="1018540"/>
                                        <wp:effectExtent l="0" t="0" r="0" b="0"/>
                                        <wp:docPr id="230" name="Picture 23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87120" cy="101854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1E116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2" o:spid="_x0000_s1026" type="#_x0000_t202" style="position:absolute;left:0;text-align:left;margin-left:28.35pt;margin-top:-.15pt;width:102pt;height:9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" fillcolor="white [3201]" strokecolor="#4bacc6 [3208]" strokeweight="2pt">
                      <v:textbox>
                        <w:txbxContent>
                          <w:p w14:paraId="05E756CA" w14:textId="139C19E4" w:rsidR="00D166EB" w:rsidRPr="002D0B4C" w:rsidRDefault="002F7FCD" w:rsidP="002F7FCD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9A06A2" wp14:editId="71A59350">
                                  <wp:extent cx="1087120" cy="1018540"/>
                                  <wp:effectExtent l="0" t="0" r="0" b="0"/>
                                  <wp:docPr id="230" name="Picture 2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87120" cy="10185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D64277" w:rsidRPr="00DD794B" w14:paraId="5D01D075" w14:textId="77777777" w:rsidTr="00A255E1">
        <w:trPr>
          <w:trHeight w:val="575"/>
        </w:trPr>
        <w:tc>
          <w:tcPr>
            <w:tcW w:w="12235" w:type="dxa"/>
            <w:gridSpan w:val="6"/>
            <w:shd w:val="clear" w:color="auto" w:fill="auto"/>
            <w:vAlign w:val="bottom"/>
          </w:tcPr>
          <w:p w14:paraId="330693C3" w14:textId="77777777" w:rsidR="00D166EB" w:rsidRPr="00DD794B" w:rsidRDefault="00D166EB" w:rsidP="00A255E1">
            <w:pPr>
              <w:rPr>
                <w:rFonts w:cstheme="minorHAnsi"/>
                <w:b/>
                <w:color w:val="000000" w:themeColor="text1"/>
                <w:sz w:val="8"/>
                <w:szCs w:val="2"/>
              </w:rPr>
            </w:pPr>
          </w:p>
          <w:p w14:paraId="2580F040" w14:textId="2DAF240B" w:rsidR="00D64277" w:rsidRPr="00DD794B" w:rsidRDefault="00D45F17" w:rsidP="00A255E1">
            <w:pPr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sz w:val="28"/>
              </w:rPr>
              <mc:AlternateContent>
                <mc:Choice Requires="wps">
                  <w:drawing>
                    <wp:inline distT="0" distB="0" distL="0" distR="0" wp14:anchorId="2B5D808D" wp14:editId="3D195CB7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EAAB4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8ED1E75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2eaab4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000000" w:themeColor="text1"/>
                <w:sz w:val="36"/>
              </w:rPr>
              <w:t xml:space="preserve"> </w:t>
            </w:r>
            <w:r w:rsidR="00D64277"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>PROFILE SUMMARY</w:t>
            </w:r>
          </w:p>
          <w:p w14:paraId="5E8D8D9B" w14:textId="77777777" w:rsidR="00D64277" w:rsidRPr="00DD794B" w:rsidRDefault="00D64277" w:rsidP="00A255E1">
            <w:pPr>
              <w:spacing w:line="120" w:lineRule="auto"/>
              <w:rPr>
                <w:rFonts w:cstheme="minorHAnsi"/>
                <w:b/>
                <w:color w:val="FFFFFF" w:themeColor="background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1106BADD" wp14:editId="4A3B76B8">
                  <wp:extent cx="7668250" cy="9588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7E62A6" w14:textId="77777777" w:rsidR="00D64277" w:rsidRPr="00DD794B" w:rsidRDefault="00D64277" w:rsidP="00A255E1">
            <w:pPr>
              <w:rPr>
                <w:rFonts w:cstheme="minorHAnsi"/>
                <w:color w:val="FFFFFF" w:themeColor="background1"/>
                <w:sz w:val="4"/>
                <w:szCs w:val="8"/>
              </w:rPr>
            </w:pPr>
          </w:p>
          <w:p w14:paraId="469B775C" w14:textId="5A075F55" w:rsidR="00D64277" w:rsidRPr="00DD794B" w:rsidRDefault="007F411A" w:rsidP="00FC4B53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b/>
                <w:bCs/>
                <w:sz w:val="20"/>
                <w:szCs w:val="20"/>
              </w:rPr>
              <w:t>Techno-commercial</w:t>
            </w:r>
            <w:r w:rsidRPr="00DD794B">
              <w:rPr>
                <w:rFonts w:cstheme="minorHAnsi"/>
                <w:sz w:val="20"/>
                <w:szCs w:val="20"/>
              </w:rPr>
              <w:t xml:space="preserve"> </w:t>
            </w:r>
            <w:r w:rsidR="00B476BE" w:rsidRPr="00DD794B">
              <w:rPr>
                <w:rFonts w:cstheme="minorHAnsi"/>
                <w:sz w:val="20"/>
                <w:szCs w:val="20"/>
              </w:rPr>
              <w:t xml:space="preserve">and </w:t>
            </w:r>
            <w:r w:rsidR="00396112" w:rsidRPr="00DD794B">
              <w:rPr>
                <w:rFonts w:cstheme="minorHAnsi"/>
                <w:b/>
                <w:bCs/>
                <w:sz w:val="20"/>
                <w:szCs w:val="20"/>
              </w:rPr>
              <w:t xml:space="preserve">BEE Certified Energy Manager </w:t>
            </w:r>
            <w:r w:rsidR="002D0B4C" w:rsidRPr="00DD794B">
              <w:rPr>
                <w:rFonts w:cstheme="minorHAnsi"/>
                <w:b/>
                <w:bCs/>
                <w:sz w:val="20"/>
                <w:szCs w:val="20"/>
              </w:rPr>
              <w:t>certified</w:t>
            </w:r>
            <w:r w:rsidR="002D0B4C" w:rsidRPr="00DD794B">
              <w:rPr>
                <w:rFonts w:cstheme="minorHAnsi"/>
                <w:sz w:val="20"/>
                <w:szCs w:val="20"/>
              </w:rPr>
              <w:t xml:space="preserve"> </w:t>
            </w:r>
            <w:r w:rsidR="00D64277" w:rsidRPr="00DD794B">
              <w:rPr>
                <w:rFonts w:cstheme="minorHAnsi"/>
                <w:sz w:val="20"/>
                <w:szCs w:val="20"/>
              </w:rPr>
              <w:t xml:space="preserve">professional with </w:t>
            </w:r>
            <w:r w:rsidR="006A211F" w:rsidRPr="00DD794B"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 w:rsidR="00D64277" w:rsidRPr="00DD794B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14368C" w:rsidRPr="00DD794B">
              <w:rPr>
                <w:rFonts w:cstheme="minorHAnsi"/>
                <w:b/>
                <w:bCs/>
                <w:sz w:val="20"/>
                <w:szCs w:val="20"/>
              </w:rPr>
              <w:t>10</w:t>
            </w:r>
            <w:r w:rsidR="00D64277" w:rsidRPr="00DD794B">
              <w:rPr>
                <w:rFonts w:cstheme="minorHAnsi"/>
                <w:b/>
                <w:bCs/>
                <w:sz w:val="20"/>
                <w:szCs w:val="20"/>
              </w:rPr>
              <w:t xml:space="preserve"> years</w:t>
            </w:r>
            <w:r w:rsidR="00D64277" w:rsidRPr="00DD794B">
              <w:rPr>
                <w:rFonts w:cstheme="minorHAnsi"/>
                <w:sz w:val="20"/>
                <w:szCs w:val="20"/>
              </w:rPr>
              <w:t xml:space="preserve"> of </w:t>
            </w:r>
            <w:r w:rsidR="00396112" w:rsidRPr="00DD794B">
              <w:rPr>
                <w:rFonts w:cstheme="minorHAnsi"/>
                <w:b/>
                <w:bCs/>
                <w:sz w:val="20"/>
                <w:szCs w:val="20"/>
              </w:rPr>
              <w:t>rich experience</w:t>
            </w:r>
            <w:r w:rsidR="00B476BE" w:rsidRPr="00DD794B">
              <w:rPr>
                <w:rFonts w:cstheme="minorHAnsi"/>
                <w:sz w:val="20"/>
                <w:szCs w:val="20"/>
              </w:rPr>
              <w:t xml:space="preserve"> in </w:t>
            </w:r>
            <w:r w:rsidR="00396112" w:rsidRPr="00DD794B">
              <w:rPr>
                <w:rFonts w:cstheme="minorHAnsi"/>
                <w:sz w:val="20"/>
                <w:szCs w:val="20"/>
              </w:rPr>
              <w:t xml:space="preserve">Maintenance, Engineering, Utility, Projects and Manufacturing Excellence across </w:t>
            </w:r>
            <w:r w:rsidR="00396112" w:rsidRPr="00DD794B">
              <w:rPr>
                <w:rFonts w:cstheme="minorHAnsi"/>
                <w:b/>
                <w:bCs/>
                <w:sz w:val="20"/>
                <w:szCs w:val="20"/>
              </w:rPr>
              <w:t>FMCG, Home Appliances and Steel</w:t>
            </w:r>
            <w:r w:rsidR="00396112" w:rsidRPr="00DD794B">
              <w:rPr>
                <w:rFonts w:cstheme="minorHAnsi"/>
                <w:sz w:val="20"/>
                <w:szCs w:val="20"/>
              </w:rPr>
              <w:t xml:space="preserve"> industries</w:t>
            </w:r>
          </w:p>
          <w:p w14:paraId="56966E04" w14:textId="481CA06E" w:rsidR="00595950" w:rsidRPr="00DD794B" w:rsidRDefault="00595950" w:rsidP="00FC4B53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 xml:space="preserve">Currently 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 xml:space="preserve">spearheading Engineering domain of packaging line of PepsiCo India largest plant of Potato </w:t>
            </w:r>
            <w:r w:rsidR="00A566C1" w:rsidRPr="00DD794B">
              <w:rPr>
                <w:rFonts w:cstheme="minorHAnsi"/>
                <w:b/>
                <w:bCs/>
                <w:sz w:val="20"/>
                <w:szCs w:val="20"/>
              </w:rPr>
              <w:t>Chips</w:t>
            </w:r>
            <w:r w:rsidR="00A566C1" w:rsidRPr="00DD794B">
              <w:rPr>
                <w:rFonts w:cstheme="minorHAnsi"/>
                <w:sz w:val="20"/>
                <w:szCs w:val="20"/>
              </w:rPr>
              <w:t xml:space="preserve"> </w:t>
            </w:r>
            <w:r w:rsidRPr="00DD794B">
              <w:rPr>
                <w:rFonts w:cstheme="minorHAnsi"/>
                <w:sz w:val="20"/>
                <w:szCs w:val="20"/>
              </w:rPr>
              <w:t>having 70KT plus of annual production capacity</w:t>
            </w:r>
          </w:p>
          <w:p w14:paraId="2E683B34" w14:textId="704ACF80" w:rsidR="00FC4B53" w:rsidRPr="00DD794B" w:rsidRDefault="00FC4B53" w:rsidP="00FC4B5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 xml:space="preserve">Extensive experience in spearheading all aspects of </w:t>
            </w:r>
            <w:r w:rsidR="00AD3EBD" w:rsidRPr="00DD794B">
              <w:rPr>
                <w:rFonts w:cstheme="minorHAnsi"/>
                <w:b/>
                <w:bCs/>
                <w:sz w:val="20"/>
                <w:szCs w:val="20"/>
              </w:rPr>
              <w:t>plant maintenances, installation and commissioning of new line</w:t>
            </w:r>
            <w:r w:rsidR="00AD3EBD" w:rsidRPr="00DD794B">
              <w:rPr>
                <w:rFonts w:cstheme="minorHAnsi"/>
                <w:sz w:val="20"/>
                <w:szCs w:val="20"/>
              </w:rPr>
              <w:t xml:space="preserve">, process improvement projects, </w:t>
            </w:r>
            <w:r w:rsidR="00AD3EBD" w:rsidRPr="00DD794B">
              <w:rPr>
                <w:rFonts w:cstheme="minorHAnsi"/>
                <w:b/>
                <w:bCs/>
                <w:sz w:val="20"/>
                <w:szCs w:val="20"/>
              </w:rPr>
              <w:t>Safety Improvement projects</w:t>
            </w:r>
            <w:r w:rsidR="00AD3EBD" w:rsidRPr="00DD794B">
              <w:rPr>
                <w:rFonts w:cstheme="minorHAnsi"/>
                <w:sz w:val="20"/>
                <w:szCs w:val="20"/>
              </w:rPr>
              <w:t>, capacity enhancement and plant Energy saving projects</w:t>
            </w:r>
          </w:p>
          <w:p w14:paraId="010747C8" w14:textId="51CC28C2" w:rsidR="00044647" w:rsidRPr="00DD794B" w:rsidRDefault="00044647" w:rsidP="00FC4B5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 xml:space="preserve">Proficient in 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>managing overall maintenance operations</w:t>
            </w:r>
            <w:r w:rsidRPr="00DD794B">
              <w:rPr>
                <w:rFonts w:cstheme="minorHAnsi"/>
                <w:sz w:val="20"/>
                <w:szCs w:val="20"/>
              </w:rPr>
              <w:t xml:space="preserve"> for reducing breakdown / downtime and enhancing operational effectiveness</w:t>
            </w:r>
          </w:p>
          <w:p w14:paraId="553EE467" w14:textId="5A76D9E1" w:rsidR="00D64277" w:rsidRPr="00DD794B" w:rsidRDefault="00D64277" w:rsidP="00FC4B53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 xml:space="preserve">Resourceful in </w:t>
            </w:r>
            <w:r w:rsidR="00AD3EBD" w:rsidRPr="00DD794B">
              <w:rPr>
                <w:rFonts w:cstheme="minorHAnsi"/>
                <w:b/>
                <w:bCs/>
                <w:sz w:val="20"/>
                <w:szCs w:val="20"/>
              </w:rPr>
              <w:t>designing maintenance schedules</w:t>
            </w:r>
            <w:r w:rsidR="00AD3EBD" w:rsidRPr="00DD794B">
              <w:rPr>
                <w:rFonts w:cstheme="minorHAnsi"/>
                <w:sz w:val="20"/>
                <w:szCs w:val="20"/>
              </w:rPr>
              <w:t xml:space="preserve"> and arranging procurement of spares required to meet maintenance needs</w:t>
            </w:r>
          </w:p>
          <w:p w14:paraId="1C91787D" w14:textId="6F7CE57F" w:rsidR="00044647" w:rsidRPr="00DD794B" w:rsidRDefault="00044647" w:rsidP="00FC4B53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 xml:space="preserve">Proven track record in 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>implementing cost saving measures to achieve substantial reduction</w:t>
            </w:r>
            <w:r w:rsidRPr="00DD794B">
              <w:rPr>
                <w:rFonts w:cstheme="minorHAnsi"/>
                <w:sz w:val="20"/>
                <w:szCs w:val="20"/>
              </w:rPr>
              <w:t xml:space="preserve"> in terms of production, raw materials, manpower and machine utilization</w:t>
            </w:r>
          </w:p>
          <w:p w14:paraId="257D3286" w14:textId="7E6AB961" w:rsidR="00044647" w:rsidRPr="00DD794B" w:rsidRDefault="00044647" w:rsidP="00FC4B53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pacing w:val="-2"/>
                <w:sz w:val="20"/>
                <w:szCs w:val="20"/>
              </w:rPr>
            </w:pPr>
            <w:r w:rsidRPr="00DD794B">
              <w:rPr>
                <w:rFonts w:cstheme="minorHAnsi"/>
                <w:spacing w:val="-2"/>
                <w:sz w:val="20"/>
                <w:szCs w:val="20"/>
              </w:rPr>
              <w:t xml:space="preserve">Expert in creating optimized value stream implementation projects with the focus on </w:t>
            </w:r>
            <w:r w:rsidRPr="00DD794B">
              <w:rPr>
                <w:rFonts w:cstheme="minorHAnsi"/>
                <w:b/>
                <w:bCs/>
                <w:spacing w:val="-2"/>
                <w:sz w:val="20"/>
                <w:szCs w:val="20"/>
              </w:rPr>
              <w:t>continuous improvement</w:t>
            </w:r>
            <w:r w:rsidRPr="00DD794B">
              <w:rPr>
                <w:rFonts w:cstheme="minorHAnsi"/>
                <w:spacing w:val="-2"/>
                <w:sz w:val="20"/>
                <w:szCs w:val="20"/>
              </w:rPr>
              <w:t xml:space="preserve"> of </w:t>
            </w:r>
            <w:r w:rsidRPr="00DD794B">
              <w:rPr>
                <w:rFonts w:cstheme="minorHAnsi"/>
                <w:b/>
                <w:bCs/>
                <w:spacing w:val="-2"/>
                <w:sz w:val="20"/>
                <w:szCs w:val="20"/>
              </w:rPr>
              <w:t>Safety, Quality, Delivery &amp; Cost</w:t>
            </w:r>
          </w:p>
          <w:p w14:paraId="01B69B8A" w14:textId="508EFA63" w:rsidR="00D64277" w:rsidRPr="00DD794B" w:rsidRDefault="006C523B" w:rsidP="00FC4B5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Outstandingly skillful</w:t>
            </w:r>
            <w:r w:rsidR="00D64277" w:rsidRPr="00DD794B">
              <w:rPr>
                <w:rFonts w:cstheme="minorHAnsi"/>
                <w:sz w:val="20"/>
                <w:szCs w:val="20"/>
              </w:rPr>
              <w:t xml:space="preserve"> in 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>coordinating with internal &amp; external stakeholders</w:t>
            </w:r>
            <w:r w:rsidRPr="00DD794B">
              <w:rPr>
                <w:rFonts w:cstheme="minorHAnsi"/>
                <w:sz w:val="20"/>
                <w:szCs w:val="20"/>
              </w:rPr>
              <w:t xml:space="preserve">, 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>government bodies, and local authorities</w:t>
            </w:r>
          </w:p>
          <w:p w14:paraId="182893A4" w14:textId="6C1DA066" w:rsidR="00044647" w:rsidRPr="00DD794B" w:rsidRDefault="00044647" w:rsidP="00FC4B5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Imparted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 xml:space="preserve"> continuous on job training to the workforce </w:t>
            </w:r>
            <w:r w:rsidRPr="00DD794B">
              <w:rPr>
                <w:rFonts w:cstheme="minorHAnsi"/>
                <w:sz w:val="20"/>
                <w:szCs w:val="20"/>
              </w:rPr>
              <w:t>for enhancing their productivity &amp; operational efficiencies through knowledge enhancement / skill building</w:t>
            </w:r>
          </w:p>
          <w:p w14:paraId="39145B5D" w14:textId="545D4E27" w:rsidR="00D64277" w:rsidRPr="00DD794B" w:rsidRDefault="00F60AD5" w:rsidP="00800251">
            <w:pPr>
              <w:pStyle w:val="ListParagraph"/>
              <w:numPr>
                <w:ilvl w:val="0"/>
                <w:numId w:val="15"/>
              </w:numPr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 xml:space="preserve">Possess excellent 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 xml:space="preserve">interpersonal, analytical </w:t>
            </w:r>
            <w:r w:rsidR="00FC4B53" w:rsidRPr="00DD794B">
              <w:rPr>
                <w:rFonts w:cstheme="minorHAnsi"/>
                <w:b/>
                <w:bCs/>
                <w:sz w:val="20"/>
                <w:szCs w:val="20"/>
              </w:rPr>
              <w:t>&amp;</w:t>
            </w:r>
            <w:r w:rsidRPr="00DD794B">
              <w:rPr>
                <w:rFonts w:cstheme="minorHAnsi"/>
                <w:b/>
                <w:bCs/>
                <w:sz w:val="20"/>
                <w:szCs w:val="20"/>
              </w:rPr>
              <w:t xml:space="preserve"> negotiation skills</w:t>
            </w:r>
            <w:r w:rsidRPr="00DD794B">
              <w:rPr>
                <w:rFonts w:cstheme="minorHAnsi"/>
                <w:sz w:val="20"/>
                <w:szCs w:val="20"/>
              </w:rPr>
              <w:t xml:space="preserve"> with expertise in providing counseling, training/development, consulting services</w:t>
            </w:r>
          </w:p>
        </w:tc>
      </w:tr>
      <w:tr w:rsidR="00D64277" w:rsidRPr="00DD794B" w14:paraId="78A4C102" w14:textId="77777777" w:rsidTr="00A255E1">
        <w:tc>
          <w:tcPr>
            <w:tcW w:w="4315" w:type="dxa"/>
            <w:gridSpan w:val="2"/>
            <w:shd w:val="clear" w:color="auto" w:fill="2EAAB4"/>
          </w:tcPr>
          <w:p w14:paraId="29A6F1E5" w14:textId="77777777" w:rsidR="00D64277" w:rsidRPr="00DD794B" w:rsidRDefault="00D45F17" w:rsidP="00667048">
            <w:pPr>
              <w:spacing w:before="40"/>
              <w:rPr>
                <w:rFonts w:cstheme="minorHAnsi"/>
                <w:b/>
                <w:color w:val="FFFFFF" w:themeColor="background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664640CA" wp14:editId="30307E52">
                      <wp:extent cx="254441" cy="195168"/>
                      <wp:effectExtent l="0" t="0" r="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606E05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white [3212]" stroked="f">
                      <v:path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FFFFFF" w:themeColor="background1"/>
                <w:sz w:val="36"/>
              </w:rPr>
              <w:t xml:space="preserve"> </w:t>
            </w:r>
            <w:r w:rsidR="00D64277" w:rsidRPr="00DD794B">
              <w:rPr>
                <w:rFonts w:cstheme="minorHAnsi"/>
                <w:b/>
                <w:color w:val="FFFFFF" w:themeColor="background1"/>
                <w:sz w:val="32"/>
                <w:szCs w:val="20"/>
              </w:rPr>
              <w:t>EDUCATION</w:t>
            </w:r>
          </w:p>
          <w:p w14:paraId="049AAC6C" w14:textId="77777777" w:rsidR="00D64277" w:rsidRPr="00DD794B" w:rsidRDefault="00D64277" w:rsidP="00A255E1">
            <w:pPr>
              <w:spacing w:line="120" w:lineRule="auto"/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000000" w:themeColor="text1"/>
                <w:sz w:val="36"/>
              </w:rPr>
              <w:drawing>
                <wp:inline distT="0" distB="0" distL="0" distR="0" wp14:anchorId="4F6AC9B5" wp14:editId="4EC90E41">
                  <wp:extent cx="2602865" cy="71120"/>
                  <wp:effectExtent l="0" t="0" r="698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IN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2865" cy="71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42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28"/>
              <w:gridCol w:w="3609"/>
            </w:tblGrid>
            <w:tr w:rsidR="00D45F17" w:rsidRPr="00DD794B" w14:paraId="11281ECC" w14:textId="77777777" w:rsidTr="00800251">
              <w:trPr>
                <w:trHeight w:val="186"/>
              </w:trPr>
              <w:tc>
                <w:tcPr>
                  <w:tcW w:w="628" w:type="dxa"/>
                  <w:vMerge w:val="restart"/>
                </w:tcPr>
                <w:p w14:paraId="5C5C8454" w14:textId="52D0ECC1" w:rsidR="00D45F17" w:rsidRPr="00DD794B" w:rsidRDefault="00800251" w:rsidP="00AB4437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2EAAB4"/>
                    </w:rPr>
                  </w:pP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9680" behindDoc="0" locked="0" layoutInCell="1" allowOverlap="1" wp14:anchorId="65B842BB" wp14:editId="5F4FD56D">
                            <wp:simplePos x="0" y="0"/>
                            <wp:positionH relativeFrom="column">
                              <wp:posOffset>66675</wp:posOffset>
                            </wp:positionH>
                            <wp:positionV relativeFrom="paragraph">
                              <wp:posOffset>1049020</wp:posOffset>
                            </wp:positionV>
                            <wp:extent cx="130175" cy="95250"/>
                            <wp:effectExtent l="0" t="0" r="22225" b="19050"/>
                            <wp:wrapNone/>
                            <wp:docPr id="226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0175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7A486824" id="Oval 7" o:spid="_x0000_s1026" style="position:absolute;margin-left:5.25pt;margin-top:82.6pt;width:10.25pt;height:7.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" fillcolor="#2eaab4" strokecolor="white [3212]" strokeweight="2pt"/>
                        </w:pict>
                      </mc:Fallback>
                    </mc:AlternateContent>
                  </w: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9440" behindDoc="0" locked="0" layoutInCell="1" allowOverlap="1" wp14:anchorId="7CE8C72A" wp14:editId="6C50C671">
                            <wp:simplePos x="0" y="0"/>
                            <wp:positionH relativeFrom="column">
                              <wp:posOffset>72390</wp:posOffset>
                            </wp:positionH>
                            <wp:positionV relativeFrom="paragraph">
                              <wp:posOffset>1417955</wp:posOffset>
                            </wp:positionV>
                            <wp:extent cx="130175" cy="95250"/>
                            <wp:effectExtent l="0" t="0" r="22225" b="19050"/>
                            <wp:wrapNone/>
                            <wp:docPr id="233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0175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1E400847" id="Oval 7" o:spid="_x0000_s1026" style="position:absolute;margin-left:5.7pt;margin-top:111.65pt;width:10.25pt;height:7.5pt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" fillcolor="#2eaab4" strokecolor="white [3212]" strokeweight="2pt"/>
                        </w:pict>
                      </mc:Fallback>
                    </mc:AlternateContent>
                  </w: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4016" behindDoc="0" locked="0" layoutInCell="1" allowOverlap="1" wp14:anchorId="05E94DCA" wp14:editId="2CA0898D">
                            <wp:simplePos x="0" y="0"/>
                            <wp:positionH relativeFrom="column">
                              <wp:posOffset>66675</wp:posOffset>
                            </wp:positionH>
                            <wp:positionV relativeFrom="paragraph">
                              <wp:posOffset>1790065</wp:posOffset>
                            </wp:positionV>
                            <wp:extent cx="130175" cy="95250"/>
                            <wp:effectExtent l="0" t="0" r="22225" b="19050"/>
                            <wp:wrapNone/>
                            <wp:docPr id="17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0175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72FD0810" id="Oval 7" o:spid="_x0000_s1026" style="position:absolute;margin-left:5.25pt;margin-top:140.95pt;width:10.25pt;height:7.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" fillcolor="#2eaab4" strokecolor="white [3212]" strokeweight="2pt"/>
                        </w:pict>
                      </mc:Fallback>
                    </mc:AlternateContent>
                  </w: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36064" behindDoc="0" locked="0" layoutInCell="1" allowOverlap="1" wp14:anchorId="35BF44CC" wp14:editId="78492F16">
                            <wp:simplePos x="0" y="0"/>
                            <wp:positionH relativeFrom="column">
                              <wp:posOffset>57150</wp:posOffset>
                            </wp:positionH>
                            <wp:positionV relativeFrom="paragraph">
                              <wp:posOffset>2113915</wp:posOffset>
                            </wp:positionV>
                            <wp:extent cx="130175" cy="95250"/>
                            <wp:effectExtent l="0" t="0" r="22225" b="19050"/>
                            <wp:wrapNone/>
                            <wp:docPr id="19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0175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6254E47B" id="Oval 7" o:spid="_x0000_s1026" style="position:absolute;margin-left:4.5pt;margin-top:166.45pt;width:10.25pt;height:7.5pt;z-index:251736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" fillcolor="#2eaab4" strokecolor="white [3212]" strokeweight="2pt"/>
                        </w:pict>
                      </mc:Fallback>
                    </mc:AlternateContent>
                  </w: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7632" behindDoc="0" locked="0" layoutInCell="1" allowOverlap="1" wp14:anchorId="69FCED8D" wp14:editId="623EFDB7">
                            <wp:simplePos x="0" y="0"/>
                            <wp:positionH relativeFrom="column">
                              <wp:posOffset>74742</wp:posOffset>
                            </wp:positionH>
                            <wp:positionV relativeFrom="paragraph">
                              <wp:posOffset>652145</wp:posOffset>
                            </wp:positionV>
                            <wp:extent cx="125095" cy="95250"/>
                            <wp:effectExtent l="0" t="0" r="27305" b="19050"/>
                            <wp:wrapNone/>
                            <wp:docPr id="225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5095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79809755" id="Oval 7" o:spid="_x0000_s1026" style="position:absolute;margin-left:5.9pt;margin-top:51.35pt;width:9.85pt;height:7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" fillcolor="#2eaab4" strokecolor="white [3212]" strokeweight="2pt"/>
                        </w:pict>
                      </mc:Fallback>
                    </mc:AlternateContent>
                  </w: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3536" behindDoc="0" locked="0" layoutInCell="1" allowOverlap="1" wp14:anchorId="5FF3649D" wp14:editId="4BE977AE">
                            <wp:simplePos x="0" y="0"/>
                            <wp:positionH relativeFrom="column">
                              <wp:posOffset>63500</wp:posOffset>
                            </wp:positionH>
                            <wp:positionV relativeFrom="paragraph">
                              <wp:posOffset>313055</wp:posOffset>
                            </wp:positionV>
                            <wp:extent cx="125095" cy="95250"/>
                            <wp:effectExtent l="0" t="0" r="27305" b="19050"/>
                            <wp:wrapNone/>
                            <wp:docPr id="29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5095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1072A368" id="Oval 7" o:spid="_x0000_s1026" style="position:absolute;margin-left:5pt;margin-top:24.65pt;width:9.85pt;height:7.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" fillcolor="#2eaab4" strokecolor="white [3212]" strokeweight="2pt"/>
                        </w:pict>
                      </mc:Fallback>
                    </mc:AlternateContent>
                  </w:r>
                  <w:r w:rsidRPr="00DD794B"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15584" behindDoc="0" locked="0" layoutInCell="1" allowOverlap="1" wp14:anchorId="2B48992D" wp14:editId="5F223565">
                            <wp:simplePos x="0" y="0"/>
                            <wp:positionH relativeFrom="column">
                              <wp:posOffset>62865</wp:posOffset>
                            </wp:positionH>
                            <wp:positionV relativeFrom="paragraph">
                              <wp:posOffset>45085</wp:posOffset>
                            </wp:positionV>
                            <wp:extent cx="125729" cy="95250"/>
                            <wp:effectExtent l="0" t="0" r="27305" b="19050"/>
                            <wp:wrapNone/>
                            <wp:docPr id="224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5729" cy="9525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EAAB4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oval w14:anchorId="03BA87DF" id="Oval 7" o:spid="_x0000_s1026" style="position:absolute;margin-left:4.95pt;margin-top:3.55pt;width:9.9pt;height:7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" fillcolor="#2eaab4" strokecolor="white [3212]" strokeweight="2pt"/>
                        </w:pict>
                      </mc:Fallback>
                    </mc:AlternateContent>
                  </w:r>
                </w:p>
              </w:tc>
              <w:tc>
                <w:tcPr>
                  <w:tcW w:w="3609" w:type="dxa"/>
                </w:tcPr>
                <w:p w14:paraId="21479500" w14:textId="77777777" w:rsidR="00D166EB" w:rsidRPr="00DD794B" w:rsidRDefault="00AB4437" w:rsidP="00800251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>2019: PGCBM from XLRI Jamshedpur</w:t>
                  </w:r>
                </w:p>
                <w:p w14:paraId="52EE0AFB" w14:textId="76E3EEA8" w:rsidR="00800251" w:rsidRPr="00DD794B" w:rsidRDefault="00800251" w:rsidP="00800251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8"/>
                      <w:szCs w:val="8"/>
                    </w:rPr>
                  </w:pPr>
                </w:p>
              </w:tc>
            </w:tr>
            <w:tr w:rsidR="00D45F17" w:rsidRPr="00DD794B" w14:paraId="00B1A75C" w14:textId="77777777" w:rsidTr="002D0B4C">
              <w:trPr>
                <w:trHeight w:val="2111"/>
              </w:trPr>
              <w:tc>
                <w:tcPr>
                  <w:tcW w:w="628" w:type="dxa"/>
                  <w:vMerge/>
                </w:tcPr>
                <w:p w14:paraId="4B3222E5" w14:textId="77777777" w:rsidR="00D45F17" w:rsidRPr="00DD794B" w:rsidRDefault="00D45F17" w:rsidP="00A255E1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2EAAB4"/>
                    </w:rPr>
                  </w:pPr>
                </w:p>
              </w:tc>
              <w:tc>
                <w:tcPr>
                  <w:tcW w:w="3609" w:type="dxa"/>
                </w:tcPr>
                <w:p w14:paraId="5C788EFF" w14:textId="4D6B23E6" w:rsidR="00D166EB" w:rsidRPr="00DD794B" w:rsidRDefault="00AB4437" w:rsidP="00D45F17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>B. Tech. in Electrical and Electronics engineering from UPTU Lucknow</w:t>
                  </w:r>
                </w:p>
                <w:p w14:paraId="59558F13" w14:textId="77777777" w:rsidR="00AB4437" w:rsidRPr="00DD794B" w:rsidRDefault="00AB4437" w:rsidP="00D45F17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8"/>
                      <w:szCs w:val="8"/>
                    </w:rPr>
                  </w:pPr>
                </w:p>
                <w:p w14:paraId="7A773E68" w14:textId="66C59C9E" w:rsidR="00AE627A" w:rsidRPr="00DD794B" w:rsidRDefault="00AB4437" w:rsidP="00AE627A">
                  <w:pPr>
                    <w:tabs>
                      <w:tab w:val="left" w:pos="10800"/>
                    </w:tabs>
                    <w:jc w:val="both"/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 xml:space="preserve">Bureau of Energy Efficiency (BEE) Certified Energy Manager </w:t>
                  </w:r>
                </w:p>
                <w:p w14:paraId="26B37D44" w14:textId="77777777" w:rsidR="00AE627A" w:rsidRPr="00DD794B" w:rsidRDefault="00AE627A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8"/>
                      <w:szCs w:val="8"/>
                    </w:rPr>
                  </w:pPr>
                </w:p>
                <w:p w14:paraId="4380E369" w14:textId="71F1A114" w:rsidR="00D166EB" w:rsidRPr="00DD794B" w:rsidRDefault="00AB4437" w:rsidP="00AE627A">
                  <w:pPr>
                    <w:tabs>
                      <w:tab w:val="left" w:pos="10800"/>
                    </w:tabs>
                    <w:jc w:val="both"/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>Electrical Supervisor License, HPSEB Shimla</w:t>
                  </w:r>
                </w:p>
                <w:p w14:paraId="38594743" w14:textId="77777777" w:rsidR="00AE627A" w:rsidRPr="00DD794B" w:rsidRDefault="00AE627A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8"/>
                      <w:szCs w:val="8"/>
                    </w:rPr>
                  </w:pPr>
                </w:p>
                <w:p w14:paraId="199AE861" w14:textId="6384BAEA" w:rsidR="007305AF" w:rsidRPr="00DD794B" w:rsidRDefault="00AE627A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 xml:space="preserve">Six Sigma Green Belt Training from Indian </w:t>
                  </w:r>
                  <w:r w:rsidR="00800251"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 xml:space="preserve">Statistical Institute, </w:t>
                  </w: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>New Delhi</w:t>
                  </w:r>
                </w:p>
                <w:p w14:paraId="27D84DB9" w14:textId="77777777" w:rsidR="007305AF" w:rsidRPr="00DD794B" w:rsidRDefault="007305AF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8"/>
                      <w:szCs w:val="8"/>
                    </w:rPr>
                  </w:pPr>
                </w:p>
                <w:p w14:paraId="0C53AF31" w14:textId="36DBB9E4" w:rsidR="007305AF" w:rsidRPr="00DD794B" w:rsidRDefault="007305AF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>Chartered Electrical Engineer trainig from SIEMENS</w:t>
                  </w:r>
                </w:p>
                <w:p w14:paraId="7061ED0D" w14:textId="77777777" w:rsidR="007305AF" w:rsidRPr="00DD794B" w:rsidRDefault="007305AF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8"/>
                      <w:szCs w:val="8"/>
                    </w:rPr>
                  </w:pPr>
                </w:p>
                <w:p w14:paraId="7642EE02" w14:textId="5FC6C6C4" w:rsidR="007305AF" w:rsidRPr="00DD794B" w:rsidRDefault="007305AF" w:rsidP="00AE627A">
                  <w:pPr>
                    <w:tabs>
                      <w:tab w:val="left" w:pos="10800"/>
                    </w:tabs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</w:pPr>
                  <w:r w:rsidRPr="00DD794B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w:t>Chartered Control And Automation Trainign from Rockwell</w:t>
                  </w:r>
                </w:p>
              </w:tc>
            </w:tr>
          </w:tbl>
          <w:p w14:paraId="3A6E25CD" w14:textId="77777777" w:rsidR="00D64277" w:rsidRPr="00DD794B" w:rsidRDefault="00D64277" w:rsidP="00A255E1">
            <w:pPr>
              <w:tabs>
                <w:tab w:val="left" w:pos="10800"/>
              </w:tabs>
              <w:rPr>
                <w:rFonts w:cstheme="minorHAnsi"/>
                <w:noProof/>
                <w:color w:val="FFFFFF" w:themeColor="background1"/>
              </w:rPr>
            </w:pPr>
          </w:p>
        </w:tc>
        <w:tc>
          <w:tcPr>
            <w:tcW w:w="450" w:type="dxa"/>
            <w:shd w:val="clear" w:color="auto" w:fill="auto"/>
          </w:tcPr>
          <w:p w14:paraId="2EACF7DA" w14:textId="77777777" w:rsidR="00D64277" w:rsidRPr="00DD794B" w:rsidRDefault="00D64277" w:rsidP="00A255E1">
            <w:pPr>
              <w:rPr>
                <w:rFonts w:cstheme="minorHAnsi"/>
                <w:color w:val="FFFFFF" w:themeColor="background1"/>
                <w:sz w:val="36"/>
              </w:rPr>
            </w:pPr>
          </w:p>
        </w:tc>
        <w:tc>
          <w:tcPr>
            <w:tcW w:w="7470" w:type="dxa"/>
            <w:gridSpan w:val="3"/>
            <w:shd w:val="clear" w:color="auto" w:fill="auto"/>
          </w:tcPr>
          <w:p w14:paraId="3CAD24FC" w14:textId="77777777" w:rsidR="00D64277" w:rsidRPr="00DD794B" w:rsidRDefault="00D45F17" w:rsidP="00A255E1">
            <w:pPr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0F966EF3" wp14:editId="192B24EA">
                      <wp:extent cx="240159" cy="188468"/>
                      <wp:effectExtent l="0" t="0" r="7620" b="2540"/>
                      <wp:docPr id="7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EAAB4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936FB8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2eaab4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000000" w:themeColor="text1"/>
                <w:sz w:val="36"/>
              </w:rPr>
              <w:t xml:space="preserve"> </w:t>
            </w:r>
            <w:r w:rsidR="00600F65"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 xml:space="preserve">CORE </w:t>
            </w:r>
            <w:r w:rsidR="00D64277"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>COMPETENCIES</w:t>
            </w:r>
          </w:p>
          <w:p w14:paraId="5970B9A0" w14:textId="77777777" w:rsidR="00D64277" w:rsidRPr="00DD794B" w:rsidRDefault="00D64277" w:rsidP="00A255E1">
            <w:pPr>
              <w:spacing w:line="120" w:lineRule="auto"/>
              <w:rPr>
                <w:rFonts w:cstheme="minorHAnsi"/>
                <w:b/>
                <w:color w:val="FFFFFF" w:themeColor="background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2733E72C" wp14:editId="0D384560">
                  <wp:extent cx="4606290" cy="95885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6290" cy="95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87"/>
              <w:gridCol w:w="3757"/>
            </w:tblGrid>
            <w:tr w:rsidR="00D45F17" w:rsidRPr="00DD794B" w14:paraId="7BB08042" w14:textId="77777777" w:rsidTr="00B87172">
              <w:trPr>
                <w:trHeight w:val="217"/>
              </w:trPr>
              <w:tc>
                <w:tcPr>
                  <w:tcW w:w="3487" w:type="dxa"/>
                  <w:vAlign w:val="center"/>
                </w:tcPr>
                <w:p w14:paraId="6C646A93" w14:textId="4B53E4BE" w:rsidR="00D45F17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Strategic Planning &amp; Leadership</w:t>
                  </w:r>
                </w:p>
              </w:tc>
              <w:tc>
                <w:tcPr>
                  <w:tcW w:w="3757" w:type="dxa"/>
                  <w:vAlign w:val="center"/>
                </w:tcPr>
                <w:p w14:paraId="635980D6" w14:textId="77777777" w:rsidR="00D45F17" w:rsidRPr="00DD794B" w:rsidRDefault="00D45F17" w:rsidP="00800251">
                  <w:pPr>
                    <w:spacing w:line="360" w:lineRule="auto"/>
                    <w:rPr>
                      <w:rFonts w:cstheme="minorHAnsi"/>
                      <w:b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42CA24CE" wp14:editId="5FF2BDC3">
                        <wp:extent cx="2248535" cy="85725"/>
                        <wp:effectExtent l="0" t="0" r="0" b="9525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45F17" w:rsidRPr="00DD794B" w14:paraId="4AC6F537" w14:textId="77777777" w:rsidTr="00B87172">
              <w:trPr>
                <w:trHeight w:val="263"/>
              </w:trPr>
              <w:tc>
                <w:tcPr>
                  <w:tcW w:w="3487" w:type="dxa"/>
                  <w:vAlign w:val="center"/>
                </w:tcPr>
                <w:p w14:paraId="3D35611B" w14:textId="6135AC83" w:rsidR="00D45F17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Project Planning &amp; Execution</w:t>
                  </w:r>
                </w:p>
              </w:tc>
              <w:tc>
                <w:tcPr>
                  <w:tcW w:w="3757" w:type="dxa"/>
                  <w:vAlign w:val="center"/>
                </w:tcPr>
                <w:p w14:paraId="43DB2FD6" w14:textId="77777777" w:rsidR="00D45F17" w:rsidRPr="00DD794B" w:rsidRDefault="00D45F17" w:rsidP="00800251">
                  <w:pPr>
                    <w:spacing w:line="360" w:lineRule="auto"/>
                    <w:rPr>
                      <w:rFonts w:cstheme="minorHAnsi"/>
                      <w:b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7E66D440" wp14:editId="49E9A977">
                        <wp:extent cx="2248535" cy="85725"/>
                        <wp:effectExtent l="0" t="0" r="0" b="952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87172" w:rsidRPr="00DD794B" w14:paraId="0572ED17" w14:textId="77777777" w:rsidTr="00B87172">
              <w:trPr>
                <w:trHeight w:val="263"/>
              </w:trPr>
              <w:tc>
                <w:tcPr>
                  <w:tcW w:w="3487" w:type="dxa"/>
                  <w:vAlign w:val="center"/>
                </w:tcPr>
                <w:p w14:paraId="514F3630" w14:textId="688DE287" w:rsidR="00B87172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Plant Maintenance</w:t>
                  </w:r>
                </w:p>
              </w:tc>
              <w:tc>
                <w:tcPr>
                  <w:tcW w:w="3757" w:type="dxa"/>
                  <w:vAlign w:val="center"/>
                </w:tcPr>
                <w:p w14:paraId="66DE9E7C" w14:textId="4A25741F" w:rsidR="00B87172" w:rsidRPr="00DD794B" w:rsidRDefault="00B87172" w:rsidP="00800251">
                  <w:pPr>
                    <w:spacing w:line="360" w:lineRule="auto"/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19E492EB" wp14:editId="70E50A0D">
                        <wp:extent cx="2248535" cy="85725"/>
                        <wp:effectExtent l="0" t="0" r="0" b="9525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45F17" w:rsidRPr="00DD794B" w14:paraId="77807329" w14:textId="77777777" w:rsidTr="00B87172">
              <w:trPr>
                <w:trHeight w:val="138"/>
              </w:trPr>
              <w:tc>
                <w:tcPr>
                  <w:tcW w:w="3487" w:type="dxa"/>
                  <w:vAlign w:val="center"/>
                </w:tcPr>
                <w:p w14:paraId="4DBA1BF7" w14:textId="3D1F2C84" w:rsidR="00D45F17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Shutdown/Breakdown Maintenance</w:t>
                  </w:r>
                </w:p>
              </w:tc>
              <w:tc>
                <w:tcPr>
                  <w:tcW w:w="3757" w:type="dxa"/>
                  <w:vAlign w:val="center"/>
                </w:tcPr>
                <w:p w14:paraId="77CFBC87" w14:textId="77777777" w:rsidR="00D45F17" w:rsidRPr="00DD794B" w:rsidRDefault="00D45F17" w:rsidP="00800251">
                  <w:pPr>
                    <w:spacing w:line="360" w:lineRule="auto"/>
                    <w:rPr>
                      <w:rFonts w:cstheme="minorHAnsi"/>
                      <w:b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24170AC8" wp14:editId="23055840">
                        <wp:extent cx="2248535" cy="85725"/>
                        <wp:effectExtent l="0" t="0" r="0" b="9525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45F17" w:rsidRPr="00DD794B" w14:paraId="7CAB6B3F" w14:textId="77777777" w:rsidTr="00B87172">
              <w:trPr>
                <w:trHeight w:val="171"/>
              </w:trPr>
              <w:tc>
                <w:tcPr>
                  <w:tcW w:w="3487" w:type="dxa"/>
                  <w:vAlign w:val="center"/>
                </w:tcPr>
                <w:p w14:paraId="15CEF04C" w14:textId="7583FAAF" w:rsidR="00D45F17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Installation &amp; Commissioning</w:t>
                  </w:r>
                </w:p>
              </w:tc>
              <w:tc>
                <w:tcPr>
                  <w:tcW w:w="3757" w:type="dxa"/>
                  <w:vAlign w:val="center"/>
                </w:tcPr>
                <w:p w14:paraId="3EE54596" w14:textId="77777777" w:rsidR="00D45F17" w:rsidRPr="00DD794B" w:rsidRDefault="00D45F17" w:rsidP="00800251">
                  <w:pPr>
                    <w:spacing w:line="360" w:lineRule="auto"/>
                    <w:rPr>
                      <w:rFonts w:cstheme="minorHAnsi"/>
                      <w:b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1F174E91" wp14:editId="5C2DD6CF">
                        <wp:extent cx="2248535" cy="85725"/>
                        <wp:effectExtent l="0" t="0" r="0" b="9525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45F17" w:rsidRPr="00DD794B" w14:paraId="324F3E27" w14:textId="77777777" w:rsidTr="00B87172">
              <w:trPr>
                <w:trHeight w:val="235"/>
              </w:trPr>
              <w:tc>
                <w:tcPr>
                  <w:tcW w:w="3487" w:type="dxa"/>
                  <w:vAlign w:val="center"/>
                </w:tcPr>
                <w:p w14:paraId="573E5555" w14:textId="4CE07C74" w:rsidR="00D45F17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Manufacturing Excellence</w:t>
                  </w:r>
                </w:p>
              </w:tc>
              <w:tc>
                <w:tcPr>
                  <w:tcW w:w="3757" w:type="dxa"/>
                  <w:vAlign w:val="center"/>
                </w:tcPr>
                <w:p w14:paraId="0D5C8B0E" w14:textId="77777777" w:rsidR="00D45F17" w:rsidRPr="00DD794B" w:rsidRDefault="00D45F17" w:rsidP="00800251">
                  <w:pPr>
                    <w:spacing w:line="360" w:lineRule="auto"/>
                    <w:rPr>
                      <w:rFonts w:cstheme="minorHAnsi"/>
                      <w:b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65969DA3" wp14:editId="5E2A5945">
                        <wp:extent cx="2248535" cy="85725"/>
                        <wp:effectExtent l="0" t="0" r="0" b="952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45F17" w:rsidRPr="00DD794B" w14:paraId="7E16211D" w14:textId="77777777" w:rsidTr="00AB4437">
              <w:trPr>
                <w:trHeight w:val="305"/>
              </w:trPr>
              <w:tc>
                <w:tcPr>
                  <w:tcW w:w="3487" w:type="dxa"/>
                  <w:vAlign w:val="center"/>
                </w:tcPr>
                <w:p w14:paraId="25101C23" w14:textId="48C7BEB4" w:rsidR="00D45F17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Statutory Compliance, Audit</w:t>
                  </w:r>
                </w:p>
              </w:tc>
              <w:tc>
                <w:tcPr>
                  <w:tcW w:w="3757" w:type="dxa"/>
                  <w:vAlign w:val="center"/>
                </w:tcPr>
                <w:p w14:paraId="76142681" w14:textId="08D7A51A" w:rsidR="00B476BE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492CDBC3" wp14:editId="45FC0942">
                        <wp:extent cx="2248535" cy="85725"/>
                        <wp:effectExtent l="0" t="0" r="0" b="952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797" cy="857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476BE" w:rsidRPr="00DD794B" w14:paraId="7D53D2FA" w14:textId="77777777" w:rsidTr="00B87172">
              <w:trPr>
                <w:trHeight w:val="203"/>
              </w:trPr>
              <w:tc>
                <w:tcPr>
                  <w:tcW w:w="3487" w:type="dxa"/>
                  <w:vAlign w:val="center"/>
                </w:tcPr>
                <w:p w14:paraId="1C5C0C42" w14:textId="11C19A68" w:rsidR="00B476BE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HSE Management</w:t>
                  </w:r>
                </w:p>
              </w:tc>
              <w:tc>
                <w:tcPr>
                  <w:tcW w:w="3757" w:type="dxa"/>
                  <w:vAlign w:val="center"/>
                </w:tcPr>
                <w:p w14:paraId="124F0A89" w14:textId="6C14035A" w:rsidR="00B476BE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56D182D0" wp14:editId="3E944DCA">
                        <wp:extent cx="2248535" cy="85725"/>
                        <wp:effectExtent l="0" t="0" r="0" b="9525"/>
                        <wp:docPr id="250" name="Picture 2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476BE" w:rsidRPr="00DD794B" w14:paraId="58C2B9EC" w14:textId="77777777" w:rsidTr="00B87172">
              <w:trPr>
                <w:trHeight w:val="249"/>
              </w:trPr>
              <w:tc>
                <w:tcPr>
                  <w:tcW w:w="3487" w:type="dxa"/>
                  <w:vAlign w:val="center"/>
                </w:tcPr>
                <w:p w14:paraId="13D1BD47" w14:textId="4E01B13E" w:rsidR="00B476BE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Supply Chain Management</w:t>
                  </w:r>
                </w:p>
              </w:tc>
              <w:tc>
                <w:tcPr>
                  <w:tcW w:w="3757" w:type="dxa"/>
                  <w:vAlign w:val="center"/>
                </w:tcPr>
                <w:p w14:paraId="70571B64" w14:textId="7F0C0B5D" w:rsidR="00B476BE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0C1CF19D" wp14:editId="4D6DCD34">
                        <wp:extent cx="2248535" cy="85725"/>
                        <wp:effectExtent l="0" t="0" r="0" b="9525"/>
                        <wp:docPr id="251" name="Picture 25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476BE" w:rsidRPr="00DD794B" w14:paraId="5B07D59B" w14:textId="77777777" w:rsidTr="00B87172">
              <w:trPr>
                <w:trHeight w:val="139"/>
              </w:trPr>
              <w:tc>
                <w:tcPr>
                  <w:tcW w:w="3487" w:type="dxa"/>
                  <w:vAlign w:val="center"/>
                </w:tcPr>
                <w:p w14:paraId="41637078" w14:textId="775551A8" w:rsidR="00B476BE" w:rsidRPr="00DD794B" w:rsidRDefault="00AB4437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Stakeholder Management</w:t>
                  </w:r>
                </w:p>
              </w:tc>
              <w:tc>
                <w:tcPr>
                  <w:tcW w:w="3757" w:type="dxa"/>
                  <w:vAlign w:val="center"/>
                </w:tcPr>
                <w:p w14:paraId="1EDE8E5A" w14:textId="0187C100" w:rsidR="00B476BE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5003C2FD" wp14:editId="3B5C4146">
                        <wp:extent cx="2248535" cy="85725"/>
                        <wp:effectExtent l="0" t="0" r="0" b="9525"/>
                        <wp:docPr id="252" name="Picture 2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B476BE" w:rsidRPr="00DD794B" w14:paraId="61580442" w14:textId="77777777" w:rsidTr="00800251">
              <w:trPr>
                <w:trHeight w:val="236"/>
              </w:trPr>
              <w:tc>
                <w:tcPr>
                  <w:tcW w:w="3487" w:type="dxa"/>
                  <w:vAlign w:val="center"/>
                </w:tcPr>
                <w:p w14:paraId="56B27BF2" w14:textId="4E60A421" w:rsidR="00B476BE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bCs/>
                      <w:color w:val="000000" w:themeColor="text1"/>
                      <w:sz w:val="20"/>
                    </w:rPr>
                    <w:t>Team Building &amp; Management</w:t>
                  </w:r>
                </w:p>
              </w:tc>
              <w:tc>
                <w:tcPr>
                  <w:tcW w:w="3757" w:type="dxa"/>
                  <w:vAlign w:val="center"/>
                </w:tcPr>
                <w:p w14:paraId="1849C6B0" w14:textId="4730956D" w:rsidR="00B476BE" w:rsidRPr="00DD794B" w:rsidRDefault="00B476BE" w:rsidP="00800251">
                  <w:pPr>
                    <w:spacing w:line="360" w:lineRule="auto"/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</w:pPr>
                  <w:r w:rsidRPr="00DD794B">
                    <w:rPr>
                      <w:rFonts w:cstheme="minorHAnsi"/>
                      <w:b/>
                      <w:noProof/>
                      <w:color w:val="FFFFFF" w:themeColor="background1"/>
                      <w:sz w:val="20"/>
                    </w:rPr>
                    <w:drawing>
                      <wp:inline distT="0" distB="0" distL="0" distR="0" wp14:anchorId="2DE1413A" wp14:editId="3590249D">
                        <wp:extent cx="2248535" cy="85725"/>
                        <wp:effectExtent l="0" t="0" r="0" b="9525"/>
                        <wp:docPr id="253" name="Picture 25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NEW BAR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48535" cy="857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2015849" w14:textId="77777777" w:rsidR="00D64277" w:rsidRPr="00DD794B" w:rsidRDefault="00D64277" w:rsidP="00A255E1">
            <w:pPr>
              <w:rPr>
                <w:rFonts w:cstheme="minorHAnsi"/>
                <w:b/>
                <w:color w:val="FFFFFF" w:themeColor="background1"/>
                <w:sz w:val="20"/>
              </w:rPr>
            </w:pPr>
          </w:p>
        </w:tc>
      </w:tr>
      <w:tr w:rsidR="00D64277" w:rsidRPr="00DD794B" w14:paraId="0F45C927" w14:textId="77777777" w:rsidTr="00A255E1">
        <w:tc>
          <w:tcPr>
            <w:tcW w:w="12235" w:type="dxa"/>
            <w:gridSpan w:val="6"/>
            <w:shd w:val="clear" w:color="auto" w:fill="auto"/>
            <w:vAlign w:val="bottom"/>
          </w:tcPr>
          <w:p w14:paraId="405FA114" w14:textId="19605F77" w:rsidR="00E1665C" w:rsidRPr="00DD794B" w:rsidRDefault="00E1665C" w:rsidP="00E1665C">
            <w:pPr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C7A163"/>
                <w:sz w:val="28"/>
              </w:rPr>
              <mc:AlternateContent>
                <mc:Choice Requires="wpg">
                  <w:drawing>
                    <wp:inline distT="0" distB="0" distL="0" distR="0" wp14:anchorId="74C044D0" wp14:editId="0F1CC698">
                      <wp:extent cx="230588" cy="211119"/>
                      <wp:effectExtent l="57150" t="0" r="36195" b="17780"/>
                      <wp:docPr id="37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2EAAB4"/>
                              </a:solidFill>
                            </wpg:grpSpPr>
                            <wps:wsp>
                              <wps:cNvPr id="38" name="Rectangle 38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9" name="Rectangle 39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0" name="Rectangle 40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1" name="Rectangle 41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2" name="Freeform 42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2E7D06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">
                      <v:rect id="Rectangle 38" o:spid="_x0000_s1027" style="position:absolute;left:19050;top:214313;width:55563;height:571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+necIA&#10;AADbAAAADwAAAGRycy9kb3ducmV2LnhtbERPTWuDQBC9B/oflinkEuKaFkowrlICJRIKoabNeXCn&#10;KnVnjbtV+++7h0COj/ed5rPpxEiDay0r2EQxCOLK6pZrBZ/nt/UWhPPIGjvLpOCPHOTZwyLFRNuJ&#10;P2gsfS1CCLsEFTTe94mUrmrIoItsTxy4bzsY9AEOtdQDTiHcdPIpjl+kwZZDQ4M97Ruqfspfo2Cq&#10;TuPl/H6Qp9WlsHwtrvvy66jU8nF+3YHwNPu7+OYutILnMDZ8CT9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6z6d5wgAAANsAAAAPAAAAAAAAAAAAAAAAAJgCAABkcnMvZG93&#10;bnJldi54bWxQSwUGAAAAAAQABAD1AAAAhwMAAAAA&#10;" filled="f" stroked="f"/>
                      <v:rect id="Rectangle 39" o:spid="_x0000_s1028" style="position:absolute;left:93662;top:176213;width:55563;height:952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YMC4sQA&#10;AADbAAAADwAAAGRycy9kb3ducmV2LnhtbESPQWvCQBSE7wX/w/IEL6IbLRRNXUUEMUhBjNbzI/ua&#10;hGbfxuyapP++WxB6HGbmG2a16U0lWmpcaVnBbBqBIM6sLjlXcL3sJwsQziNrrCyTgh9ysFkPXlYY&#10;a9vxmdrU5yJA2MWooPC+jqV0WUEG3dTWxMH7so1BH2STS91gF+CmkvMoepMGSw4LBda0Kyj7Th9G&#10;QZed2tvl4yBP41ti+Z7cd+nnUanRsN++g/DU+//ws51oBa9L+PsSfoBc/w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WDAuLEAAAA2wAAAA8AAAAAAAAAAAAAAAAAmAIAAGRycy9k&#10;b3ducmV2LnhtbFBLBQYAAAAABAAEAPUAAACJAwAAAAA=&#10;" filled="f" stroked="f"/>
                      <v:rect id="Rectangle 40" o:spid="_x0000_s1029" style="position:absolute;left:166687;top:139700;width:57150;height:1317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L/YAsIA&#10;AADbAAAADwAAAGRycy9kb3ducmV2LnhtbERPTWuDQBC9B/oflinkEuKaUkowrlICJRIKoabNeXCn&#10;KnVnjbtV+++7h0COj/ed5rPpxEiDay0r2EQxCOLK6pZrBZ/nt/UWhPPIGjvLpOCPHOTZwyLFRNuJ&#10;P2gsfS1CCLsEFTTe94mUrmrIoItsTxy4bzsY9AEOtdQDTiHcdPIpjl+kwZZDQ4M97Ruqfspfo2Cq&#10;TuPl/H6Qp9WlsHwtrvvy66jU8nF+3YHwNPu7+OYutILnsD58CT9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cv9gCwgAAANsAAAAPAAAAAAAAAAAAAAAAAJgCAABkcnMvZG93&#10;bnJldi54bWxQSwUGAAAAAAQABAD1AAAAhwMAAAAA&#10;" filled="f" stroked="f"/>
                      <v:rect id="Rectangle 41" o:spid="_x0000_s1030" style="position:absolute;left:241300;top:101600;width:55563;height:1698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N9mcQA&#10;AADbAAAADwAAAGRycy9kb3ducmV2LnhtbESPQWvCQBSE74X+h+UVeim6UURKzEaKUBqKIMbq+ZF9&#10;JqHZtzG7JvHfu4WCx2FmvmGS9Wga0VPnassKZtMIBHFhdc2lgp/D5+QdhPPIGhvLpOBGDtbp81OC&#10;sbYD76nPfSkChF2MCirv21hKV1Rk0E1tSxy8s+0M+iC7UuoOhwA3jZxH0VIarDksVNjSpqLiN78a&#10;BUOx60+H7ZfcvZ0yy5fsssmP30q9vowfKxCeRv8I/7czrWAxg78v4QfI9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PzfZnEAAAA2wAAAA8AAAAAAAAAAAAAAAAAmAIAAGRycy9k&#10;b3ducmV2LnhtbFBLBQYAAAAABAAEAPUAAACJAwAAAAA=&#10;" filled="f" stroked="f"/>
                      <v:shape id="Freeform 42" o:spid="_x0000_s1031" style="position:absolute;width:296863;height:176213;visibility:visible;mso-wrap-style:square;v-text-anchor:top" coordsize="187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x8ssQA&#10;AADbAAAADwAAAGRycy9kb3ducmV2LnhtbESPQWvCQBSE70L/w/IK3nS3QcWm2UgJLQhCwWhLj4/s&#10;axKafRuyW43/visIHoeZ+YbJNqPtxIkG3zrW8DRXIIgrZ1quNRwP77M1CB+QDXaOScOFPGzyh0mG&#10;qXFn3tOpDLWIEPYpamhC6FMpfdWQRT93PXH0ftxgMUQ51NIMeI5w28lEqZW02HJcaLCnoqHqt/yz&#10;Gj6Lt4++TNT6Ofn+Kpa43KmgdlpPH8fXFxCBxnAP39pbo2GRwPVL/AEy/w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MfLLEAAAA2wAAAA8AAAAAAAAAAAAAAAAAmAIAAGRycy9k&#10;b3ducmV2LnhtbFBLBQYAAAAABAAEAPUAAACJAw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000000" w:themeColor="text1"/>
                <w:sz w:val="36"/>
              </w:rPr>
              <w:t xml:space="preserve"> </w:t>
            </w:r>
            <w:r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>CAREER TIMELINE</w:t>
            </w:r>
            <w:r w:rsidR="00F07CBB" w:rsidRPr="00DD794B">
              <w:rPr>
                <w:rFonts w:cstheme="minorHAnsi"/>
                <w:b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  <w:p w14:paraId="2FB343C0" w14:textId="59F94860" w:rsidR="00E1665C" w:rsidRPr="00DD794B" w:rsidRDefault="008E7025" w:rsidP="00E1665C">
            <w:pPr>
              <w:spacing w:line="120" w:lineRule="auto"/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124C2FD9" wp14:editId="6A82735A">
                      <wp:simplePos x="0" y="0"/>
                      <wp:positionH relativeFrom="column">
                        <wp:posOffset>1188720</wp:posOffset>
                      </wp:positionH>
                      <wp:positionV relativeFrom="paragraph">
                        <wp:posOffset>91440</wp:posOffset>
                      </wp:positionV>
                      <wp:extent cx="1371600" cy="59055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7160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71C61A6" w14:textId="5EC0A546" w:rsidR="00A34DE2" w:rsidRPr="00E1665C" w:rsidRDefault="00A34DE2" w:rsidP="00A34DE2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F91699D" wp14:editId="7BF7F9C9">
                                        <wp:extent cx="628650" cy="460007"/>
                                        <wp:effectExtent l="0" t="0" r="0" b="0"/>
                                        <wp:docPr id="228" name="Picture 22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9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33845" cy="46380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4C2FD9" id="Text Box 25" o:spid="_x0000_s1027" type="#_x0000_t202" style="position:absolute;margin-left:93.6pt;margin-top:7.2pt;width:108pt;height:46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" filled="f" stroked="f" strokeweight=".5pt">
                      <v:textbox>
                        <w:txbxContent>
                          <w:p w14:paraId="271C61A6" w14:textId="5EC0A546" w:rsidR="00A34DE2" w:rsidRPr="00E1665C" w:rsidRDefault="00A34DE2" w:rsidP="00A34DE2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91699D" wp14:editId="7BF7F9C9">
                                  <wp:extent cx="628650" cy="460007"/>
                                  <wp:effectExtent l="0" t="0" r="0" b="0"/>
                                  <wp:docPr id="228" name="Picture 2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33845" cy="4638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1665C"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5DFB5F67" wp14:editId="6068DE4B">
                  <wp:extent cx="7668250" cy="95883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2B4072" w14:textId="611013F0" w:rsidR="00E1665C" w:rsidRPr="00DD794B" w:rsidRDefault="008E7025" w:rsidP="008E7025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CDDCEA0" wp14:editId="7F7AC7EA">
                      <wp:simplePos x="0" y="0"/>
                      <wp:positionH relativeFrom="column">
                        <wp:posOffset>5007610</wp:posOffset>
                      </wp:positionH>
                      <wp:positionV relativeFrom="paragraph">
                        <wp:posOffset>45085</wp:posOffset>
                      </wp:positionV>
                      <wp:extent cx="1304925" cy="523875"/>
                      <wp:effectExtent l="0" t="0" r="0" b="0"/>
                      <wp:wrapNone/>
                      <wp:docPr id="278" name="Text Box 2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04925" cy="5238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E28B9D" w14:textId="3299657A" w:rsidR="00E1665C" w:rsidRPr="00E1665C" w:rsidRDefault="00A34DE2" w:rsidP="007B246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1D6C6DF" wp14:editId="6C8AC1E6">
                                        <wp:extent cx="935355" cy="400050"/>
                                        <wp:effectExtent l="0" t="0" r="0" b="0"/>
                                        <wp:docPr id="1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1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37478" cy="40095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DDCEA0" id="Text Box 278" o:spid="_x0000_s1028" type="#_x0000_t202" style="position:absolute;left:0;text-align:left;margin-left:394.3pt;margin-top:3.55pt;width:102.75pt;height:4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" filled="f" stroked="f" strokeweight=".5pt">
                      <v:textbox>
                        <w:txbxContent>
                          <w:p w14:paraId="4AE28B9D" w14:textId="3299657A" w:rsidR="00E1665C" w:rsidRPr="00E1665C" w:rsidRDefault="00A34DE2" w:rsidP="007B2467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D6C6DF" wp14:editId="6C8AC1E6">
                                  <wp:extent cx="935355" cy="400050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7478" cy="40095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063A5255" wp14:editId="4BAC9C2E">
                      <wp:simplePos x="0" y="0"/>
                      <wp:positionH relativeFrom="column">
                        <wp:posOffset>3703320</wp:posOffset>
                      </wp:positionH>
                      <wp:positionV relativeFrom="paragraph">
                        <wp:posOffset>44450</wp:posOffset>
                      </wp:positionV>
                      <wp:extent cx="1428750" cy="485775"/>
                      <wp:effectExtent l="0" t="0" r="0" b="0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28750" cy="4857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E3347B" w14:textId="29EDB6FD" w:rsidR="00F07CBB" w:rsidRPr="00E1665C" w:rsidRDefault="00A34DE2" w:rsidP="00F07C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F91CBDF" wp14:editId="3746FA30">
                                        <wp:extent cx="1066800" cy="387985"/>
                                        <wp:effectExtent l="0" t="0" r="0" b="0"/>
                                        <wp:docPr id="31" name="Picture 3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066800" cy="38798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3A5255" id="Text Box 28" o:spid="_x0000_s1029" type="#_x0000_t202" style="position:absolute;left:0;text-align:left;margin-left:291.6pt;margin-top:3.5pt;width:112.5pt;height:38.2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" filled="f" stroked="f" strokeweight=".5pt">
                      <v:textbox>
                        <w:txbxContent>
                          <w:p w14:paraId="62E3347B" w14:textId="29EDB6FD" w:rsidR="00F07CBB" w:rsidRPr="00E1665C" w:rsidRDefault="00A34DE2" w:rsidP="00F07CBB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91CBDF" wp14:editId="3746FA30">
                                  <wp:extent cx="1066800" cy="387985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66800" cy="3879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B0C1443" wp14:editId="42B8F56B">
                      <wp:simplePos x="0" y="0"/>
                      <wp:positionH relativeFrom="column">
                        <wp:posOffset>2426970</wp:posOffset>
                      </wp:positionH>
                      <wp:positionV relativeFrom="paragraph">
                        <wp:posOffset>7620</wp:posOffset>
                      </wp:positionV>
                      <wp:extent cx="1371600" cy="466725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71600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6FE03E" w14:textId="5F0C8ED3" w:rsidR="00E1665C" w:rsidRPr="00E1665C" w:rsidRDefault="00A34DE2" w:rsidP="00F07CB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24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FD00DE3" wp14:editId="09D41AFF">
                                        <wp:extent cx="1182370" cy="361950"/>
                                        <wp:effectExtent l="0" t="0" r="0" b="0"/>
                                        <wp:docPr id="227" name="Picture 2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5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182370" cy="3619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0C1443" id="Text Box 26" o:spid="_x0000_s1030" type="#_x0000_t202" style="position:absolute;left:0;text-align:left;margin-left:191.1pt;margin-top:.6pt;width:108pt;height:36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" filled="f" stroked="f" strokeweight=".5pt">
                      <v:textbox>
                        <w:txbxContent>
                          <w:p w14:paraId="306FE03E" w14:textId="5F0C8ED3" w:rsidR="00E1665C" w:rsidRPr="00E1665C" w:rsidRDefault="00A34DE2" w:rsidP="00F07CBB">
                            <w:pPr>
                              <w:spacing w:after="0"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FD00DE3" wp14:editId="09D41AFF">
                                  <wp:extent cx="1182370" cy="361950"/>
                                  <wp:effectExtent l="0" t="0" r="0" b="0"/>
                                  <wp:docPr id="227" name="Picture 2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82370" cy="361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A545A6A" w14:textId="6AC8FA15" w:rsidR="00EC21EE" w:rsidRPr="00DD794B" w:rsidRDefault="00EC21EE" w:rsidP="00E1665C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  <w:p w14:paraId="4339C748" w14:textId="77777777" w:rsidR="0014368C" w:rsidRPr="00DD794B" w:rsidRDefault="0014368C" w:rsidP="00F60AD5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  <w:p w14:paraId="73E018EF" w14:textId="63FB6EB1" w:rsidR="00D166EB" w:rsidRPr="00DD794B" w:rsidRDefault="00800251" w:rsidP="00F60AD5">
            <w:pPr>
              <w:jc w:val="center"/>
              <w:rPr>
                <w:rFonts w:cstheme="minorHAnsi"/>
                <w:b/>
                <w:color w:val="000000" w:themeColor="text1"/>
              </w:rPr>
            </w:pP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72F6B7CF" wp14:editId="37311C3E">
                      <wp:simplePos x="0" y="0"/>
                      <wp:positionH relativeFrom="column">
                        <wp:posOffset>2350770</wp:posOffset>
                      </wp:positionH>
                      <wp:positionV relativeFrom="paragraph">
                        <wp:posOffset>770255</wp:posOffset>
                      </wp:positionV>
                      <wp:extent cx="1695450" cy="628650"/>
                      <wp:effectExtent l="0" t="0" r="0" b="0"/>
                      <wp:wrapNone/>
                      <wp:docPr id="232" name="Text Box 2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95450" cy="6286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D751816" w14:textId="65D76255" w:rsidR="008E7025" w:rsidRPr="008E7025" w:rsidRDefault="008E7025" w:rsidP="008E70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en-IN"/>
                                    </w:rPr>
                                    <w:t>Asst. Manager -Maintenance (</w:t>
                                  </w:r>
                                  <w:r w:rsidRPr="008E7025"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en-IN"/>
                                    </w:rPr>
                                    <w:t>Electrical Mechanical &amp; Autom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F6B7CF" id="Text Box 232" o:spid="_x0000_s1031" type="#_x0000_t202" style="position:absolute;left:0;text-align:left;margin-left:185.1pt;margin-top:60.65pt;width:133.5pt;height:49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" filled="f" stroked="f" strokeweight=".5pt">
                      <v:textbox>
                        <w:txbxContent>
                          <w:p w14:paraId="2D751816" w14:textId="65D76255" w:rsidR="008E7025" w:rsidRPr="008E7025" w:rsidRDefault="008E7025" w:rsidP="008E7025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lang w:val="en-IN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lang w:val="en-IN"/>
                              </w:rPr>
                              <w:t>Asst. Manager -Maintenance (</w:t>
                            </w:r>
                            <w:r w:rsidRPr="008E7025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lang w:val="en-IN"/>
                              </w:rPr>
                              <w:t>Electrical Mechanical &amp; Autom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7D831872" wp14:editId="23502325">
                      <wp:simplePos x="0" y="0"/>
                      <wp:positionH relativeFrom="column">
                        <wp:posOffset>912495</wp:posOffset>
                      </wp:positionH>
                      <wp:positionV relativeFrom="paragraph">
                        <wp:posOffset>767080</wp:posOffset>
                      </wp:positionV>
                      <wp:extent cx="1752600" cy="609600"/>
                      <wp:effectExtent l="0" t="0" r="0" b="0"/>
                      <wp:wrapNone/>
                      <wp:docPr id="235" name="Text Box 2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52600" cy="6096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618ADF" w14:textId="652147F0" w:rsidR="008E7025" w:rsidRPr="008E7025" w:rsidRDefault="008E7025" w:rsidP="008E70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en-IN"/>
                                    </w:rPr>
                                  </w:pPr>
                                  <w:r w:rsidRPr="008E7025"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  <w:lang w:val="en-IN"/>
                                    </w:rPr>
                                    <w:t>Blast Furnace Maintenance Shift In-charge (Electrical &amp; Automation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831872" id="Text Box 235" o:spid="_x0000_s1032" type="#_x0000_t202" style="position:absolute;left:0;text-align:left;margin-left:71.85pt;margin-top:60.4pt;width:138pt;height:48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" filled="f" stroked="f" strokeweight=".5pt">
                      <v:textbox>
                        <w:txbxContent>
                          <w:p w14:paraId="62618ADF" w14:textId="652147F0" w:rsidR="008E7025" w:rsidRPr="008E7025" w:rsidRDefault="008E7025" w:rsidP="008E7025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lang w:val="en-IN"/>
                              </w:rPr>
                            </w:pPr>
                            <w:r w:rsidRPr="008E7025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  <w:lang w:val="en-IN"/>
                              </w:rPr>
                              <w:t>Blast Furnace Maintenance Shift In-charge (Electrical &amp; Automation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3F6D0E3" wp14:editId="2258E996">
                      <wp:simplePos x="0" y="0"/>
                      <wp:positionH relativeFrom="column">
                        <wp:posOffset>4979670</wp:posOffset>
                      </wp:positionH>
                      <wp:positionV relativeFrom="paragraph">
                        <wp:posOffset>768350</wp:posOffset>
                      </wp:positionV>
                      <wp:extent cx="1304925" cy="438150"/>
                      <wp:effectExtent l="0" t="0" r="0" b="0"/>
                      <wp:wrapNone/>
                      <wp:docPr id="229" name="Text Box 2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04925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F011D3E" w14:textId="4DE50279" w:rsidR="008E7025" w:rsidRPr="008E7025" w:rsidRDefault="008E7025" w:rsidP="008E70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8E7025"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Assistant Manager - Electric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F6D0E3" id="Text Box 229" o:spid="_x0000_s1033" type="#_x0000_t202" style="position:absolute;left:0;text-align:left;margin-left:392.1pt;margin-top:60.5pt;width:102.75pt;height:34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" filled="f" stroked="f" strokeweight=".5pt">
                      <v:textbox>
                        <w:txbxContent>
                          <w:p w14:paraId="7F011D3E" w14:textId="4DE50279" w:rsidR="008E7025" w:rsidRPr="008E7025" w:rsidRDefault="008E7025" w:rsidP="008E7025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8E7025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Assistant Manager - Electric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2217C593" wp14:editId="01803F22">
                      <wp:simplePos x="0" y="0"/>
                      <wp:positionH relativeFrom="column">
                        <wp:posOffset>3752850</wp:posOffset>
                      </wp:positionH>
                      <wp:positionV relativeFrom="paragraph">
                        <wp:posOffset>782320</wp:posOffset>
                      </wp:positionV>
                      <wp:extent cx="1304925" cy="438150"/>
                      <wp:effectExtent l="0" t="0" r="0" b="0"/>
                      <wp:wrapNone/>
                      <wp:docPr id="231" name="Text Box 2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04925" cy="438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DEC627" w14:textId="740C1024" w:rsidR="008E7025" w:rsidRPr="008E7025" w:rsidRDefault="008E7025" w:rsidP="008E702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</w:pPr>
                                  <w:r w:rsidRPr="008E7025">
                                    <w:rPr>
                                      <w:rFonts w:cstheme="minorHAnsi"/>
                                      <w:b/>
                                      <w:bCs/>
                                      <w:color w:val="000000" w:themeColor="text1"/>
                                      <w:sz w:val="20"/>
                                    </w:rPr>
                                    <w:t>Electrical Cum SHE Executiv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17C593" id="Text Box 231" o:spid="_x0000_s1034" type="#_x0000_t202" style="position:absolute;left:0;text-align:left;margin-left:295.5pt;margin-top:61.6pt;width:102.75pt;height:34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" filled="f" stroked="f" strokeweight=".5pt">
                      <v:textbox>
                        <w:txbxContent>
                          <w:p w14:paraId="46DEC627" w14:textId="740C1024" w:rsidR="008E7025" w:rsidRPr="008E7025" w:rsidRDefault="008E7025" w:rsidP="008E7025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</w:pPr>
                            <w:r w:rsidRPr="008E7025"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20"/>
                              </w:rPr>
                              <w:t>Electrical Cum SHE Executi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44AB00A" wp14:editId="7BE95494">
                      <wp:simplePos x="0" y="0"/>
                      <wp:positionH relativeFrom="column">
                        <wp:posOffset>5132070</wp:posOffset>
                      </wp:positionH>
                      <wp:positionV relativeFrom="paragraph">
                        <wp:posOffset>154305</wp:posOffset>
                      </wp:positionV>
                      <wp:extent cx="733425" cy="466725"/>
                      <wp:effectExtent l="0" t="0" r="0" b="0"/>
                      <wp:wrapNone/>
                      <wp:docPr id="234" name="Text Box 2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3425" cy="466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F50C55" w14:textId="6B2D7980" w:rsidR="00EC21EE" w:rsidRPr="00F07CBB" w:rsidRDefault="00F07CBB" w:rsidP="00F07CBB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</w:pPr>
                                  <w:r w:rsidRPr="00F07CBB"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  <w:t xml:space="preserve">Since </w:t>
                                  </w:r>
                                  <w:r w:rsidR="007B2467" w:rsidRPr="007B2467"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  <w:t>Sep’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4AB00A" id="Text Box 234" o:spid="_x0000_s1035" type="#_x0000_t202" style="position:absolute;left:0;text-align:left;margin-left:404.1pt;margin-top:12.15pt;width:57.75pt;height:36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" filled="f" stroked="f" strokeweight=".5pt">
                      <v:textbox>
                        <w:txbxContent>
                          <w:p w14:paraId="72F50C55" w14:textId="6B2D7980" w:rsidR="00EC21EE" w:rsidRPr="00F07CBB" w:rsidRDefault="00F07CBB" w:rsidP="00F07CBB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F07CBB"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  <w:t xml:space="preserve">Since </w:t>
                            </w:r>
                            <w:r w:rsidR="007B2467" w:rsidRPr="007B2467"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  <w:t>Sep’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001621FE" wp14:editId="68CAE1FF">
                      <wp:simplePos x="0" y="0"/>
                      <wp:positionH relativeFrom="column">
                        <wp:posOffset>3836670</wp:posOffset>
                      </wp:positionH>
                      <wp:positionV relativeFrom="paragraph">
                        <wp:posOffset>220980</wp:posOffset>
                      </wp:positionV>
                      <wp:extent cx="971550" cy="428625"/>
                      <wp:effectExtent l="0" t="0" r="0" b="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71550" cy="4286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A62827" w14:textId="4B6185DF" w:rsidR="00E1665C" w:rsidRPr="00F07CBB" w:rsidRDefault="007B2467" w:rsidP="00706B3C">
                                  <w:pPr>
                                    <w:spacing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</w:pPr>
                                  <w:r w:rsidRPr="007B2467"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  <w:t>May’15 – Sep’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1621FE" id="Text Box 30" o:spid="_x0000_s1036" type="#_x0000_t202" style="position:absolute;left:0;text-align:left;margin-left:302.1pt;margin-top:17.4pt;width:76.5pt;height:33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" filled="f" stroked="f" strokeweight=".5pt">
                      <v:textbox>
                        <w:txbxContent>
                          <w:p w14:paraId="6DA62827" w14:textId="4B6185DF" w:rsidR="00E1665C" w:rsidRPr="00F07CBB" w:rsidRDefault="007B2467" w:rsidP="00706B3C">
                            <w:pPr>
                              <w:spacing w:line="240" w:lineRule="auto"/>
                              <w:jc w:val="center"/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7B2467"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  <w:t>May’15 – Sep’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DBE9693" wp14:editId="51EEE3D4">
                      <wp:simplePos x="0" y="0"/>
                      <wp:positionH relativeFrom="column">
                        <wp:posOffset>2712720</wp:posOffset>
                      </wp:positionH>
                      <wp:positionV relativeFrom="paragraph">
                        <wp:posOffset>192405</wp:posOffset>
                      </wp:positionV>
                      <wp:extent cx="885825" cy="457200"/>
                      <wp:effectExtent l="0" t="0" r="0" b="0"/>
                      <wp:wrapNone/>
                      <wp:docPr id="273" name="Text Box 2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5825" cy="457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830BE6" w14:textId="7E683278" w:rsidR="00E1665C" w:rsidRPr="00F07CBB" w:rsidRDefault="007B2467" w:rsidP="00F07CBB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</w:pPr>
                                  <w:r w:rsidRPr="007B2467"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  <w:t>Jan’13 – May’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E9693" id="Text Box 273" o:spid="_x0000_s1037" type="#_x0000_t202" style="position:absolute;left:0;text-align:left;margin-left:213.6pt;margin-top:15.15pt;width:69.75pt;height:3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" filled="f" stroked="f" strokeweight=".5pt">
                      <v:textbox>
                        <w:txbxContent>
                          <w:p w14:paraId="6A830BE6" w14:textId="7E683278" w:rsidR="00E1665C" w:rsidRPr="00F07CBB" w:rsidRDefault="007B2467" w:rsidP="00F07CBB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7B2467"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  <w:t>Jan’13 – May’1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54AE38B9" wp14:editId="3BA65EF0">
                      <wp:simplePos x="0" y="0"/>
                      <wp:positionH relativeFrom="column">
                        <wp:posOffset>1514475</wp:posOffset>
                      </wp:positionH>
                      <wp:positionV relativeFrom="paragraph">
                        <wp:posOffset>158750</wp:posOffset>
                      </wp:positionV>
                      <wp:extent cx="885825" cy="457200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85825" cy="457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9B3D277" w14:textId="71DC3921" w:rsidR="00A34DE2" w:rsidRPr="00F07CBB" w:rsidRDefault="00A34DE2" w:rsidP="00A34DE2">
                                  <w:pPr>
                                    <w:jc w:val="center"/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</w:pPr>
                                  <w:r w:rsidRPr="00A34DE2">
                                    <w:rPr>
                                      <w:rFonts w:cstheme="minorHAnsi"/>
                                      <w:b/>
                                      <w:color w:val="2EAAB4"/>
                                      <w:sz w:val="20"/>
                                      <w:szCs w:val="20"/>
                                      <w:lang w:val="en-IN"/>
                                    </w:rPr>
                                    <w:t>Sep’10 – Jan’1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AE38B9" id="Text Box 21" o:spid="_x0000_s1038" type="#_x0000_t202" style="position:absolute;left:0;text-align:left;margin-left:119.25pt;margin-top:12.5pt;width:69.75pt;height:36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" filled="f" stroked="f" strokeweight=".5pt">
                      <v:textbox>
                        <w:txbxContent>
                          <w:p w14:paraId="09B3D277" w14:textId="71DC3921" w:rsidR="00A34DE2" w:rsidRPr="00F07CBB" w:rsidRDefault="00A34DE2" w:rsidP="00A34DE2">
                            <w:pPr>
                              <w:jc w:val="center"/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A34DE2">
                              <w:rPr>
                                <w:rFonts w:cstheme="minorHAnsi"/>
                                <w:b/>
                                <w:color w:val="2EAAB4"/>
                                <w:sz w:val="20"/>
                                <w:szCs w:val="20"/>
                                <w:lang w:val="en-IN"/>
                              </w:rPr>
                              <w:t>Sep’10 – Jan’1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D794B">
              <w:object w:dxaOrig="7725" w:dyaOrig="1950" w14:anchorId="3F091396">
                <v:shape id="_x0000_i1031" type="#_x0000_t75" style="width:371.25pt;height:70.5pt" o:ole="">
                  <v:imagedata r:id="rId17" o:title=""/>
                </v:shape>
                <o:OLEObject Type="Embed" ProgID="PBrush" ShapeID="_x0000_i1031" DrawAspect="Content" ObjectID="_1662190606" r:id="rId18"/>
              </w:object>
            </w:r>
          </w:p>
          <w:p w14:paraId="6B06BE27" w14:textId="47F1274E" w:rsidR="0014368C" w:rsidRPr="00DD794B" w:rsidRDefault="0014368C" w:rsidP="00F60AD5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  <w:p w14:paraId="0D8B19B3" w14:textId="58A94E8C" w:rsidR="008E7025" w:rsidRPr="00DD794B" w:rsidRDefault="008E7025" w:rsidP="00F60AD5">
            <w:pPr>
              <w:jc w:val="center"/>
              <w:rPr>
                <w:rFonts w:cstheme="minorHAnsi"/>
                <w:b/>
                <w:color w:val="000000" w:themeColor="text1"/>
              </w:rPr>
            </w:pPr>
          </w:p>
          <w:p w14:paraId="57665024" w14:textId="77777777" w:rsidR="00C6555A" w:rsidRPr="00DD794B" w:rsidRDefault="00C6555A" w:rsidP="00800251">
            <w:pPr>
              <w:rPr>
                <w:rFonts w:cstheme="minorHAnsi"/>
                <w:b/>
                <w:color w:val="000000" w:themeColor="text1"/>
              </w:rPr>
            </w:pPr>
          </w:p>
          <w:p w14:paraId="3F0B2E56" w14:textId="77777777" w:rsidR="00DD794B" w:rsidRPr="00DD794B" w:rsidRDefault="00DD794B" w:rsidP="00A255E1">
            <w:pPr>
              <w:rPr>
                <w:rFonts w:cstheme="minorHAnsi"/>
                <w:b/>
                <w:color w:val="000000" w:themeColor="text1"/>
                <w:sz w:val="12"/>
                <w:szCs w:val="4"/>
              </w:rPr>
            </w:pPr>
          </w:p>
          <w:p w14:paraId="174ACE8E" w14:textId="05DB0994" w:rsidR="00D64277" w:rsidRPr="00DD794B" w:rsidRDefault="00D45F17" w:rsidP="00A255E1">
            <w:pPr>
              <w:rPr>
                <w:rFonts w:cstheme="minorHAnsi"/>
                <w:b/>
                <w:color w:val="000000" w:themeColor="text1"/>
                <w:sz w:val="32"/>
                <w:szCs w:val="20"/>
              </w:rPr>
            </w:pPr>
            <w:r w:rsidRPr="00DD794B">
              <w:rPr>
                <w:rFonts w:cstheme="minorHAnsi"/>
                <w:b/>
                <w:noProof/>
                <w:color w:val="C7A163"/>
                <w:sz w:val="24"/>
                <w:szCs w:val="20"/>
              </w:rPr>
              <mc:AlternateContent>
                <mc:Choice Requires="wps">
                  <w:drawing>
                    <wp:inline distT="0" distB="0" distL="0" distR="0" wp14:anchorId="0C1879A0" wp14:editId="21FEA932">
                      <wp:extent cx="247373" cy="212235"/>
                      <wp:effectExtent l="0" t="0" r="635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2EAAB4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35F234F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2eaab4" stroked="f">
                      <v:path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000000" w:themeColor="text1"/>
                <w:sz w:val="32"/>
                <w:szCs w:val="20"/>
              </w:rPr>
              <w:t xml:space="preserve"> </w:t>
            </w:r>
            <w:r w:rsidR="00D64277"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>WORK EXPERIENCE</w:t>
            </w:r>
          </w:p>
          <w:p w14:paraId="2BE2EE96" w14:textId="77777777" w:rsidR="00D64277" w:rsidRPr="00DD794B" w:rsidRDefault="00D64277" w:rsidP="00A255E1">
            <w:pPr>
              <w:spacing w:line="120" w:lineRule="auto"/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41ADB43D" wp14:editId="3FE8502B">
                  <wp:extent cx="7668250" cy="95883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E7B188" w14:textId="77777777" w:rsidR="00D64277" w:rsidRPr="00DD794B" w:rsidRDefault="00D64277" w:rsidP="00A255E1">
            <w:pPr>
              <w:rPr>
                <w:rFonts w:cstheme="minorHAnsi"/>
                <w:b/>
                <w:color w:val="000000" w:themeColor="text1"/>
                <w:sz w:val="8"/>
                <w:szCs w:val="8"/>
              </w:rPr>
            </w:pPr>
          </w:p>
          <w:p w14:paraId="42927B5C" w14:textId="6620F3A7" w:rsidR="00D64277" w:rsidRPr="00DD794B" w:rsidRDefault="00F07CBB" w:rsidP="00A255E1">
            <w:pPr>
              <w:shd w:val="clear" w:color="auto" w:fill="2EAAB4"/>
              <w:tabs>
                <w:tab w:val="left" w:pos="10800"/>
              </w:tabs>
              <w:rPr>
                <w:rFonts w:cstheme="minorHAnsi"/>
                <w:b/>
                <w:color w:val="FFFFFF" w:themeColor="background1"/>
                <w:sz w:val="24"/>
              </w:rPr>
            </w:pPr>
            <w:r w:rsidRPr="00DD794B">
              <w:rPr>
                <w:rFonts w:cstheme="minorHAnsi"/>
                <w:b/>
                <w:color w:val="FFFFFF" w:themeColor="background1"/>
                <w:sz w:val="24"/>
              </w:rPr>
              <w:t xml:space="preserve">Since </w:t>
            </w:r>
            <w:r w:rsidR="00595950" w:rsidRPr="00DD794B">
              <w:rPr>
                <w:rFonts w:cstheme="minorHAnsi"/>
                <w:b/>
                <w:color w:val="FFFFFF" w:themeColor="background1"/>
                <w:sz w:val="24"/>
              </w:rPr>
              <w:t>Sep’19</w:t>
            </w:r>
            <w:r w:rsidR="007F411A" w:rsidRPr="00DD794B">
              <w:rPr>
                <w:rFonts w:cstheme="minorHAnsi"/>
                <w:b/>
                <w:color w:val="FFFFFF" w:themeColor="background1"/>
                <w:sz w:val="24"/>
              </w:rPr>
              <w:t xml:space="preserve">: </w:t>
            </w:r>
            <w:r w:rsidR="00595950" w:rsidRPr="00DD794B">
              <w:rPr>
                <w:rFonts w:cstheme="minorHAnsi"/>
                <w:b/>
                <w:color w:val="FFFFFF" w:themeColor="background1"/>
                <w:sz w:val="24"/>
              </w:rPr>
              <w:t>PepsiCo India, Kolkata as Assistant Manager - Electrical</w:t>
            </w:r>
          </w:p>
          <w:p w14:paraId="5F85D9E8" w14:textId="4E6BFFBB" w:rsidR="001F33AA" w:rsidRPr="00DD794B" w:rsidRDefault="00800251" w:rsidP="00DD794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Heading</w:t>
            </w:r>
            <w:r w:rsidR="001F33A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 </w:t>
            </w:r>
            <w:r w:rsidR="001F33A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workforce of </w:t>
            </w:r>
            <w:r w:rsidR="001F33AA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160+ manpower</w:t>
            </w:r>
            <w:r w:rsidR="001F33A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including Engineers, Diploma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Holders </w:t>
            </w:r>
            <w:r w:rsidR="001F33A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nd ITI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Electricians</w:t>
            </w:r>
          </w:p>
          <w:p w14:paraId="556CB017" w14:textId="276413A4" w:rsidR="001F33AA" w:rsidRPr="00DD794B" w:rsidRDefault="00DD794B" w:rsidP="00DD794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Spearheading</w:t>
            </w:r>
            <w:r w:rsidR="001F33A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improvement projects of value </w:t>
            </w:r>
            <w:r w:rsidR="001F33AA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&gt;</w:t>
            </w:r>
            <w:r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INR </w:t>
            </w:r>
            <w:r w:rsidR="001F33AA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30</w:t>
            </w:r>
            <w:r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 Cr. annually</w:t>
            </w:r>
          </w:p>
          <w:p w14:paraId="6D12C7AC" w14:textId="2A2A9AE4" w:rsidR="00800251" w:rsidRPr="00DD794B" w:rsidRDefault="00DD794B" w:rsidP="00DD794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Functioning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on </w:t>
            </w:r>
            <w:r w:rsidR="00800251"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 xml:space="preserve">Capacity </w:t>
            </w:r>
            <w:r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Enhancement Project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>of packaging lines at PepsiCo Kolkata</w:t>
            </w:r>
          </w:p>
          <w:p w14:paraId="0482F392" w14:textId="61EB6699" w:rsidR="00800251" w:rsidRPr="00DD794B" w:rsidRDefault="00800251" w:rsidP="00DD794B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Working on </w:t>
            </w:r>
            <w:r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ACP (Auto Case packer)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Pilot project for PepsiCo</w:t>
            </w:r>
          </w:p>
          <w:p w14:paraId="1ECBF006" w14:textId="562C0320" w:rsidR="00DD794B" w:rsidRPr="00DD794B" w:rsidRDefault="00DD794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Working on </w:t>
            </w:r>
            <w:r w:rsidRPr="00DD794B">
              <w:rPr>
                <w:rFonts w:cstheme="minorHAnsi"/>
                <w:b/>
                <w:bCs/>
                <w:color w:val="000000" w:themeColor="text1"/>
                <w:sz w:val="20"/>
                <w:szCs w:val="20"/>
              </w:rPr>
              <w:t>Multi-vendor Machine Validation project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for PepsiCo new greenfield projects</w:t>
            </w:r>
          </w:p>
          <w:p w14:paraId="593F9E0E" w14:textId="77777777" w:rsidR="001F33AA" w:rsidRPr="00DD794B" w:rsidRDefault="001F33AA" w:rsidP="00800251">
            <w:pPr>
              <w:rPr>
                <w:rFonts w:cstheme="minorHAnsi"/>
                <w:b/>
                <w:bCs/>
                <w:color w:val="000000" w:themeColor="text1"/>
                <w:sz w:val="10"/>
                <w:szCs w:val="10"/>
              </w:rPr>
            </w:pPr>
          </w:p>
          <w:p w14:paraId="3FC094A3" w14:textId="44A3F94A" w:rsidR="00595950" w:rsidRPr="00DD794B" w:rsidRDefault="00595950" w:rsidP="00595950">
            <w:pPr>
              <w:shd w:val="clear" w:color="auto" w:fill="2EAAB4"/>
              <w:tabs>
                <w:tab w:val="left" w:pos="10800"/>
              </w:tabs>
              <w:jc w:val="both"/>
              <w:rPr>
                <w:rFonts w:cstheme="minorHAnsi"/>
                <w:b/>
                <w:color w:val="FFFFFF" w:themeColor="background1"/>
                <w:sz w:val="24"/>
              </w:rPr>
            </w:pPr>
            <w:r w:rsidRPr="00DD794B">
              <w:rPr>
                <w:rFonts w:cstheme="minorHAnsi"/>
                <w:b/>
                <w:color w:val="FFFFFF" w:themeColor="background1"/>
                <w:sz w:val="24"/>
              </w:rPr>
              <w:t xml:space="preserve">May’15 – Sep’19: Hindustan Unilever </w:t>
            </w:r>
            <w:r w:rsidR="00A34DE2" w:rsidRPr="00DD794B">
              <w:rPr>
                <w:rFonts w:cstheme="minorHAnsi"/>
                <w:b/>
                <w:color w:val="FFFFFF" w:themeColor="background1"/>
                <w:sz w:val="24"/>
              </w:rPr>
              <w:t>Limited</w:t>
            </w:r>
            <w:r w:rsidRPr="00DD794B">
              <w:rPr>
                <w:rFonts w:cstheme="minorHAnsi"/>
                <w:b/>
                <w:color w:val="FFFFFF" w:themeColor="background1"/>
                <w:sz w:val="24"/>
              </w:rPr>
              <w:t>, Baddi as Electrical Cum SHE Executive</w:t>
            </w:r>
          </w:p>
          <w:p w14:paraId="250ADA02" w14:textId="0F52C8A1" w:rsidR="00595950" w:rsidRPr="00DD794B" w:rsidRDefault="00595950" w:rsidP="000163A2">
            <w:pPr>
              <w:rPr>
                <w:rFonts w:cstheme="minorHAnsi"/>
                <w:color w:val="000000" w:themeColor="text1"/>
                <w:sz w:val="2"/>
                <w:szCs w:val="2"/>
              </w:rPr>
            </w:pPr>
          </w:p>
          <w:p w14:paraId="4251B5AB" w14:textId="5862370C" w:rsidR="00595950" w:rsidRPr="00DD794B" w:rsidRDefault="00595950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Direct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Pr="00DD794B">
              <w:rPr>
                <w:rFonts w:cstheme="minorHAnsi"/>
                <w:sz w:val="20"/>
                <w:szCs w:val="20"/>
              </w:rPr>
              <w:t xml:space="preserve"> Maintenance </w:t>
            </w:r>
            <w:r w:rsidR="00DD794B" w:rsidRPr="00DD794B">
              <w:rPr>
                <w:rFonts w:cstheme="minorHAnsi"/>
                <w:sz w:val="20"/>
                <w:szCs w:val="20"/>
              </w:rPr>
              <w:t xml:space="preserve">Team </w:t>
            </w:r>
            <w:r w:rsidRPr="00DD794B">
              <w:rPr>
                <w:rFonts w:cstheme="minorHAnsi"/>
                <w:sz w:val="20"/>
                <w:szCs w:val="20"/>
              </w:rPr>
              <w:t>to drive a culture of maximum output with optimum resources.</w:t>
            </w:r>
          </w:p>
          <w:p w14:paraId="53B32D79" w14:textId="71472117" w:rsidR="00595950" w:rsidRPr="00DD794B" w:rsidRDefault="00595950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Administer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Pr="00DD794B">
              <w:rPr>
                <w:rFonts w:cstheme="minorHAnsi"/>
                <w:sz w:val="20"/>
                <w:szCs w:val="20"/>
              </w:rPr>
              <w:t xml:space="preserve"> the plant Electrical, Utility and </w:t>
            </w:r>
            <w:r w:rsidR="00DD794B" w:rsidRPr="00DD794B">
              <w:rPr>
                <w:rFonts w:cstheme="minorHAnsi"/>
                <w:sz w:val="20"/>
                <w:szCs w:val="20"/>
              </w:rPr>
              <w:t>Maintenance T</w:t>
            </w:r>
            <w:r w:rsidRPr="00DD794B">
              <w:rPr>
                <w:rFonts w:cstheme="minorHAnsi"/>
                <w:sz w:val="20"/>
                <w:szCs w:val="20"/>
              </w:rPr>
              <w:t xml:space="preserve">eam to maintain plant </w:t>
            </w:r>
            <w:r w:rsidR="00DD794B" w:rsidRPr="00DD794B">
              <w:rPr>
                <w:rFonts w:cstheme="minorHAnsi"/>
                <w:sz w:val="20"/>
                <w:szCs w:val="20"/>
              </w:rPr>
              <w:t xml:space="preserve">electrical &amp; utility </w:t>
            </w:r>
            <w:r w:rsidRPr="00DD794B">
              <w:rPr>
                <w:rFonts w:cstheme="minorHAnsi"/>
                <w:sz w:val="20"/>
                <w:szCs w:val="20"/>
              </w:rPr>
              <w:t>consumption and cost, following TBM, CBM Practices to reduce MTTR and increase MTBF</w:t>
            </w:r>
          </w:p>
          <w:p w14:paraId="1BE45852" w14:textId="33D22B8B" w:rsidR="00595950" w:rsidRPr="00DD794B" w:rsidRDefault="00595950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Monitor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Pr="00DD794B">
              <w:rPr>
                <w:rFonts w:cstheme="minorHAnsi"/>
                <w:sz w:val="20"/>
                <w:szCs w:val="20"/>
              </w:rPr>
              <w:t xml:space="preserve"> and perform</w:t>
            </w:r>
            <w:r w:rsidR="00DD794B" w:rsidRPr="00DD794B">
              <w:rPr>
                <w:rFonts w:cstheme="minorHAnsi"/>
                <w:sz w:val="20"/>
                <w:szCs w:val="20"/>
              </w:rPr>
              <w:t xml:space="preserve">ed </w:t>
            </w:r>
            <w:r w:rsidRPr="00DD794B">
              <w:rPr>
                <w:rFonts w:cstheme="minorHAnsi"/>
                <w:sz w:val="20"/>
                <w:szCs w:val="20"/>
              </w:rPr>
              <w:t xml:space="preserve">analysis of plant </w:t>
            </w:r>
            <w:r w:rsidR="00DD794B" w:rsidRPr="00DD794B">
              <w:rPr>
                <w:rFonts w:cstheme="minorHAnsi"/>
                <w:sz w:val="20"/>
                <w:szCs w:val="20"/>
              </w:rPr>
              <w:t xml:space="preserve">utility </w:t>
            </w:r>
            <w:r w:rsidRPr="00DD794B">
              <w:rPr>
                <w:rFonts w:cstheme="minorHAnsi"/>
                <w:sz w:val="20"/>
                <w:szCs w:val="20"/>
              </w:rPr>
              <w:t xml:space="preserve">consumption and </w:t>
            </w:r>
            <w:r w:rsidR="00DD794B" w:rsidRPr="00DD794B">
              <w:rPr>
                <w:rFonts w:cstheme="minorHAnsi"/>
                <w:sz w:val="20"/>
                <w:szCs w:val="20"/>
              </w:rPr>
              <w:t>took</w:t>
            </w:r>
            <w:r w:rsidRPr="00DD794B">
              <w:rPr>
                <w:rFonts w:cstheme="minorHAnsi"/>
                <w:sz w:val="20"/>
                <w:szCs w:val="20"/>
              </w:rPr>
              <w:t xml:space="preserve"> corrective actions to optimize the utility consumption</w:t>
            </w:r>
          </w:p>
          <w:p w14:paraId="221D01B4" w14:textId="40D14EFA" w:rsidR="00595950" w:rsidRPr="00DD794B" w:rsidRDefault="00595950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Coordina</w:t>
            </w:r>
            <w:r w:rsidR="00DD794B" w:rsidRPr="00DD794B">
              <w:rPr>
                <w:rFonts w:cstheme="minorHAnsi"/>
                <w:sz w:val="20"/>
                <w:szCs w:val="20"/>
              </w:rPr>
              <w:t>ted</w:t>
            </w:r>
            <w:r w:rsidRPr="00DD794B">
              <w:rPr>
                <w:rFonts w:cstheme="minorHAnsi"/>
                <w:sz w:val="20"/>
                <w:szCs w:val="20"/>
              </w:rPr>
              <w:t xml:space="preserve"> with </w:t>
            </w:r>
            <w:r w:rsidR="00DD794B" w:rsidRPr="00DD794B">
              <w:rPr>
                <w:rFonts w:cstheme="minorHAnsi"/>
                <w:sz w:val="20"/>
                <w:szCs w:val="20"/>
              </w:rPr>
              <w:t xml:space="preserve">government </w:t>
            </w:r>
            <w:r w:rsidRPr="00DD794B">
              <w:rPr>
                <w:rFonts w:cstheme="minorHAnsi"/>
                <w:sz w:val="20"/>
                <w:szCs w:val="20"/>
              </w:rPr>
              <w:t>officials and compliance of the Consent conditions</w:t>
            </w:r>
          </w:p>
          <w:p w14:paraId="4DD72DE8" w14:textId="771A584F" w:rsidR="00595950" w:rsidRPr="00DD794B" w:rsidRDefault="00595950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Examin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Pr="00DD794B">
              <w:rPr>
                <w:rFonts w:cstheme="minorHAnsi"/>
                <w:sz w:val="20"/>
                <w:szCs w:val="20"/>
              </w:rPr>
              <w:t xml:space="preserve"> and regulat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Pr="00DD794B">
              <w:rPr>
                <w:rFonts w:cstheme="minorHAnsi"/>
                <w:sz w:val="20"/>
                <w:szCs w:val="20"/>
              </w:rPr>
              <w:t xml:space="preserve"> documentation regarding all statutory requirements and consent conditions</w:t>
            </w:r>
          </w:p>
          <w:p w14:paraId="5308FD1D" w14:textId="4AC02497" w:rsidR="00595950" w:rsidRPr="00DD794B" w:rsidRDefault="00AD3EBD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Head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="00595950" w:rsidRPr="00DD794B">
              <w:rPr>
                <w:rFonts w:cstheme="minorHAnsi"/>
                <w:sz w:val="20"/>
                <w:szCs w:val="20"/>
              </w:rPr>
              <w:t xml:space="preserve"> plant improvement projects from initially capex proposal to project commissioning within budget and result monitoring</w:t>
            </w:r>
          </w:p>
          <w:p w14:paraId="74DE7A52" w14:textId="49A145FD" w:rsidR="00595950" w:rsidRPr="00DD794B" w:rsidRDefault="00AD3EBD" w:rsidP="00DD794B">
            <w:pPr>
              <w:pStyle w:val="ListParagraph"/>
              <w:numPr>
                <w:ilvl w:val="0"/>
                <w:numId w:val="15"/>
              </w:numPr>
              <w:tabs>
                <w:tab w:val="left" w:pos="10800"/>
              </w:tabs>
              <w:contextualSpacing w:val="0"/>
              <w:jc w:val="both"/>
              <w:rPr>
                <w:rFonts w:cstheme="minorHAnsi"/>
                <w:sz w:val="20"/>
                <w:szCs w:val="20"/>
              </w:rPr>
            </w:pPr>
            <w:r w:rsidRPr="00DD794B">
              <w:rPr>
                <w:rFonts w:cstheme="minorHAnsi"/>
                <w:sz w:val="20"/>
                <w:szCs w:val="20"/>
              </w:rPr>
              <w:t>Formulat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="00595950" w:rsidRPr="00DD794B">
              <w:rPr>
                <w:rFonts w:cstheme="minorHAnsi"/>
                <w:sz w:val="20"/>
                <w:szCs w:val="20"/>
              </w:rPr>
              <w:t xml:space="preserve"> </w:t>
            </w:r>
            <w:r w:rsidRPr="00DD794B">
              <w:rPr>
                <w:rFonts w:cstheme="minorHAnsi"/>
                <w:sz w:val="20"/>
                <w:szCs w:val="20"/>
              </w:rPr>
              <w:t>&amp;</w:t>
            </w:r>
            <w:r w:rsidR="00595950" w:rsidRPr="00DD794B">
              <w:rPr>
                <w:rFonts w:cstheme="minorHAnsi"/>
                <w:sz w:val="20"/>
                <w:szCs w:val="20"/>
              </w:rPr>
              <w:t xml:space="preserve"> track</w:t>
            </w:r>
            <w:r w:rsidR="00DD794B" w:rsidRPr="00DD794B">
              <w:rPr>
                <w:rFonts w:cstheme="minorHAnsi"/>
                <w:sz w:val="20"/>
                <w:szCs w:val="20"/>
              </w:rPr>
              <w:t>ed</w:t>
            </w:r>
            <w:r w:rsidR="00595950" w:rsidRPr="00DD794B">
              <w:rPr>
                <w:rFonts w:cstheme="minorHAnsi"/>
                <w:sz w:val="20"/>
                <w:szCs w:val="20"/>
              </w:rPr>
              <w:t xml:space="preserve"> Plant AOP budget and ensures the adherence of expenses as per the AOP</w:t>
            </w:r>
          </w:p>
          <w:p w14:paraId="38F97AF9" w14:textId="77777777" w:rsidR="00595950" w:rsidRPr="00DD794B" w:rsidRDefault="00595950" w:rsidP="00A255E1">
            <w:pPr>
              <w:rPr>
                <w:rFonts w:cstheme="minorHAnsi"/>
                <w:color w:val="000000" w:themeColor="text1"/>
                <w:sz w:val="12"/>
                <w:szCs w:val="12"/>
              </w:rPr>
            </w:pPr>
          </w:p>
          <w:p w14:paraId="45CDC39D" w14:textId="56925236" w:rsidR="00D64277" w:rsidRPr="00DD794B" w:rsidRDefault="00D45F17" w:rsidP="00A255E1">
            <w:pPr>
              <w:rPr>
                <w:rFonts w:cstheme="minorHAnsi"/>
                <w:b/>
                <w:color w:val="000000" w:themeColor="text1"/>
                <w:sz w:val="32"/>
                <w:szCs w:val="20"/>
              </w:rPr>
            </w:pPr>
            <w:r w:rsidRPr="00DD794B">
              <w:rPr>
                <w:rFonts w:cstheme="minorHAnsi"/>
                <w:b/>
                <w:noProof/>
                <w:color w:val="C7A163"/>
                <w:sz w:val="24"/>
                <w:szCs w:val="20"/>
              </w:rPr>
              <mc:AlternateContent>
                <mc:Choice Requires="wps">
                  <w:drawing>
                    <wp:inline distT="0" distB="0" distL="0" distR="0" wp14:anchorId="4E584A73" wp14:editId="2C2D0CE6">
                      <wp:extent cx="206762" cy="188926"/>
                      <wp:effectExtent l="0" t="0" r="3175" b="1905"/>
                      <wp:docPr id="106" name="Freeform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06762" cy="188926"/>
                              </a:xfrm>
                              <a:custGeom>
                                <a:avLst/>
                                <a:gdLst>
                                  <a:gd name="T0" fmla="*/ 79 w 287"/>
                                  <a:gd name="T1" fmla="*/ 130 h 265"/>
                                  <a:gd name="T2" fmla="*/ 66 w 287"/>
                                  <a:gd name="T3" fmla="*/ 66 h 265"/>
                                  <a:gd name="T4" fmla="*/ 22 w 287"/>
                                  <a:gd name="T5" fmla="*/ 66 h 265"/>
                                  <a:gd name="T6" fmla="*/ 22 w 287"/>
                                  <a:gd name="T7" fmla="*/ 83 h 265"/>
                                  <a:gd name="T8" fmla="*/ 38 w 287"/>
                                  <a:gd name="T9" fmla="*/ 111 h 265"/>
                                  <a:gd name="T10" fmla="*/ 79 w 287"/>
                                  <a:gd name="T11" fmla="*/ 130 h 265"/>
                                  <a:gd name="T12" fmla="*/ 265 w 287"/>
                                  <a:gd name="T13" fmla="*/ 83 h 265"/>
                                  <a:gd name="T14" fmla="*/ 265 w 287"/>
                                  <a:gd name="T15" fmla="*/ 66 h 265"/>
                                  <a:gd name="T16" fmla="*/ 221 w 287"/>
                                  <a:gd name="T17" fmla="*/ 66 h 265"/>
                                  <a:gd name="T18" fmla="*/ 208 w 287"/>
                                  <a:gd name="T19" fmla="*/ 130 h 265"/>
                                  <a:gd name="T20" fmla="*/ 249 w 287"/>
                                  <a:gd name="T21" fmla="*/ 111 h 265"/>
                                  <a:gd name="T22" fmla="*/ 265 w 287"/>
                                  <a:gd name="T23" fmla="*/ 83 h 265"/>
                                  <a:gd name="T24" fmla="*/ 287 w 287"/>
                                  <a:gd name="T25" fmla="*/ 61 h 265"/>
                                  <a:gd name="T26" fmla="*/ 287 w 287"/>
                                  <a:gd name="T27" fmla="*/ 83 h 265"/>
                                  <a:gd name="T28" fmla="*/ 280 w 287"/>
                                  <a:gd name="T29" fmla="*/ 108 h 265"/>
                                  <a:gd name="T30" fmla="*/ 261 w 287"/>
                                  <a:gd name="T31" fmla="*/ 130 h 265"/>
                                  <a:gd name="T32" fmla="*/ 231 w 287"/>
                                  <a:gd name="T33" fmla="*/ 147 h 265"/>
                                  <a:gd name="T34" fmla="*/ 194 w 287"/>
                                  <a:gd name="T35" fmla="*/ 155 h 265"/>
                                  <a:gd name="T36" fmla="*/ 177 w 287"/>
                                  <a:gd name="T37" fmla="*/ 171 h 265"/>
                                  <a:gd name="T38" fmla="*/ 168 w 287"/>
                                  <a:gd name="T39" fmla="*/ 183 h 265"/>
                                  <a:gd name="T40" fmla="*/ 166 w 287"/>
                                  <a:gd name="T41" fmla="*/ 199 h 265"/>
                                  <a:gd name="T42" fmla="*/ 171 w 287"/>
                                  <a:gd name="T43" fmla="*/ 215 h 265"/>
                                  <a:gd name="T44" fmla="*/ 188 w 287"/>
                                  <a:gd name="T45" fmla="*/ 221 h 265"/>
                                  <a:gd name="T46" fmla="*/ 211 w 287"/>
                                  <a:gd name="T47" fmla="*/ 229 h 265"/>
                                  <a:gd name="T48" fmla="*/ 221 w 287"/>
                                  <a:gd name="T49" fmla="*/ 249 h 265"/>
                                  <a:gd name="T50" fmla="*/ 221 w 287"/>
                                  <a:gd name="T51" fmla="*/ 260 h 265"/>
                                  <a:gd name="T52" fmla="*/ 220 w 287"/>
                                  <a:gd name="T53" fmla="*/ 264 h 265"/>
                                  <a:gd name="T54" fmla="*/ 216 w 287"/>
                                  <a:gd name="T55" fmla="*/ 265 h 265"/>
                                  <a:gd name="T56" fmla="*/ 72 w 287"/>
                                  <a:gd name="T57" fmla="*/ 265 h 265"/>
                                  <a:gd name="T58" fmla="*/ 68 w 287"/>
                                  <a:gd name="T59" fmla="*/ 264 h 265"/>
                                  <a:gd name="T60" fmla="*/ 66 w 287"/>
                                  <a:gd name="T61" fmla="*/ 260 h 265"/>
                                  <a:gd name="T62" fmla="*/ 66 w 287"/>
                                  <a:gd name="T63" fmla="*/ 249 h 265"/>
                                  <a:gd name="T64" fmla="*/ 76 w 287"/>
                                  <a:gd name="T65" fmla="*/ 229 h 265"/>
                                  <a:gd name="T66" fmla="*/ 99 w 287"/>
                                  <a:gd name="T67" fmla="*/ 221 h 265"/>
                                  <a:gd name="T68" fmla="*/ 116 w 287"/>
                                  <a:gd name="T69" fmla="*/ 215 h 265"/>
                                  <a:gd name="T70" fmla="*/ 122 w 287"/>
                                  <a:gd name="T71" fmla="*/ 199 h 265"/>
                                  <a:gd name="T72" fmla="*/ 119 w 287"/>
                                  <a:gd name="T73" fmla="*/ 183 h 265"/>
                                  <a:gd name="T74" fmla="*/ 110 w 287"/>
                                  <a:gd name="T75" fmla="*/ 171 h 265"/>
                                  <a:gd name="T76" fmla="*/ 94 w 287"/>
                                  <a:gd name="T77" fmla="*/ 155 h 265"/>
                                  <a:gd name="T78" fmla="*/ 56 w 287"/>
                                  <a:gd name="T79" fmla="*/ 147 h 265"/>
                                  <a:gd name="T80" fmla="*/ 26 w 287"/>
                                  <a:gd name="T81" fmla="*/ 130 h 265"/>
                                  <a:gd name="T82" fmla="*/ 7 w 287"/>
                                  <a:gd name="T83" fmla="*/ 108 h 265"/>
                                  <a:gd name="T84" fmla="*/ 0 w 287"/>
                                  <a:gd name="T85" fmla="*/ 83 h 265"/>
                                  <a:gd name="T86" fmla="*/ 0 w 287"/>
                                  <a:gd name="T87" fmla="*/ 61 h 265"/>
                                  <a:gd name="T88" fmla="*/ 5 w 287"/>
                                  <a:gd name="T89" fmla="*/ 49 h 265"/>
                                  <a:gd name="T90" fmla="*/ 17 w 287"/>
                                  <a:gd name="T91" fmla="*/ 44 h 265"/>
                                  <a:gd name="T92" fmla="*/ 66 w 287"/>
                                  <a:gd name="T93" fmla="*/ 44 h 265"/>
                                  <a:gd name="T94" fmla="*/ 66 w 287"/>
                                  <a:gd name="T95" fmla="*/ 28 h 265"/>
                                  <a:gd name="T96" fmla="*/ 74 w 287"/>
                                  <a:gd name="T97" fmla="*/ 8 h 265"/>
                                  <a:gd name="T98" fmla="*/ 94 w 287"/>
                                  <a:gd name="T99" fmla="*/ 0 h 265"/>
                                  <a:gd name="T100" fmla="*/ 193 w 287"/>
                                  <a:gd name="T101" fmla="*/ 0 h 265"/>
                                  <a:gd name="T102" fmla="*/ 213 w 287"/>
                                  <a:gd name="T103" fmla="*/ 8 h 265"/>
                                  <a:gd name="T104" fmla="*/ 221 w 287"/>
                                  <a:gd name="T105" fmla="*/ 28 h 265"/>
                                  <a:gd name="T106" fmla="*/ 221 w 287"/>
                                  <a:gd name="T107" fmla="*/ 44 h 265"/>
                                  <a:gd name="T108" fmla="*/ 271 w 287"/>
                                  <a:gd name="T109" fmla="*/ 44 h 265"/>
                                  <a:gd name="T110" fmla="*/ 283 w 287"/>
                                  <a:gd name="T111" fmla="*/ 49 h 265"/>
                                  <a:gd name="T112" fmla="*/ 287 w 287"/>
                                  <a:gd name="T113" fmla="*/ 61 h 2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</a:cxnLst>
                                <a:rect l="0" t="0" r="r" b="b"/>
                                <a:pathLst>
                                  <a:path w="287" h="265">
                                    <a:moveTo>
                                      <a:pt x="79" y="130"/>
                                    </a:moveTo>
                                    <a:cubicBezTo>
                                      <a:pt x="71" y="112"/>
                                      <a:pt x="66" y="90"/>
                                      <a:pt x="66" y="66"/>
                                    </a:cubicBezTo>
                                    <a:cubicBezTo>
                                      <a:pt x="22" y="66"/>
                                      <a:pt x="22" y="66"/>
                                      <a:pt x="22" y="66"/>
                                    </a:cubicBezTo>
                                    <a:cubicBezTo>
                                      <a:pt x="22" y="83"/>
                                      <a:pt x="22" y="83"/>
                                      <a:pt x="22" y="83"/>
                                    </a:cubicBezTo>
                                    <a:cubicBezTo>
                                      <a:pt x="22" y="92"/>
                                      <a:pt x="27" y="101"/>
                                      <a:pt x="38" y="111"/>
                                    </a:cubicBezTo>
                                    <a:cubicBezTo>
                                      <a:pt x="49" y="120"/>
                                      <a:pt x="63" y="127"/>
                                      <a:pt x="79" y="130"/>
                                    </a:cubicBezTo>
                                    <a:close/>
                                    <a:moveTo>
                                      <a:pt x="265" y="83"/>
                                    </a:moveTo>
                                    <a:cubicBezTo>
                                      <a:pt x="265" y="66"/>
                                      <a:pt x="265" y="66"/>
                                      <a:pt x="265" y="66"/>
                                    </a:cubicBezTo>
                                    <a:cubicBezTo>
                                      <a:pt x="221" y="66"/>
                                      <a:pt x="221" y="66"/>
                                      <a:pt x="221" y="66"/>
                                    </a:cubicBezTo>
                                    <a:cubicBezTo>
                                      <a:pt x="221" y="90"/>
                                      <a:pt x="217" y="112"/>
                                      <a:pt x="208" y="130"/>
                                    </a:cubicBezTo>
                                    <a:cubicBezTo>
                                      <a:pt x="225" y="127"/>
                                      <a:pt x="238" y="120"/>
                                      <a:pt x="249" y="111"/>
                                    </a:cubicBezTo>
                                    <a:cubicBezTo>
                                      <a:pt x="260" y="101"/>
                                      <a:pt x="265" y="92"/>
                                      <a:pt x="265" y="83"/>
                                    </a:cubicBezTo>
                                    <a:close/>
                                    <a:moveTo>
                                      <a:pt x="287" y="61"/>
                                    </a:moveTo>
                                    <a:cubicBezTo>
                                      <a:pt x="287" y="83"/>
                                      <a:pt x="287" y="83"/>
                                      <a:pt x="287" y="83"/>
                                    </a:cubicBezTo>
                                    <a:cubicBezTo>
                                      <a:pt x="287" y="91"/>
                                      <a:pt x="285" y="99"/>
                                      <a:pt x="280" y="108"/>
                                    </a:cubicBezTo>
                                    <a:cubicBezTo>
                                      <a:pt x="276" y="116"/>
                                      <a:pt x="269" y="123"/>
                                      <a:pt x="261" y="130"/>
                                    </a:cubicBezTo>
                                    <a:cubicBezTo>
                                      <a:pt x="253" y="137"/>
                                      <a:pt x="243" y="142"/>
                                      <a:pt x="231" y="147"/>
                                    </a:cubicBezTo>
                                    <a:cubicBezTo>
                                      <a:pt x="219" y="151"/>
                                      <a:pt x="207" y="154"/>
                                      <a:pt x="194" y="155"/>
                                    </a:cubicBezTo>
                                    <a:cubicBezTo>
                                      <a:pt x="189" y="161"/>
                                      <a:pt x="183" y="166"/>
                                      <a:pt x="177" y="171"/>
                                    </a:cubicBezTo>
                                    <a:cubicBezTo>
                                      <a:pt x="173" y="175"/>
                                      <a:pt x="170" y="179"/>
                                      <a:pt x="168" y="183"/>
                                    </a:cubicBezTo>
                                    <a:cubicBezTo>
                                      <a:pt x="167" y="188"/>
                                      <a:pt x="166" y="193"/>
                                      <a:pt x="166" y="199"/>
                                    </a:cubicBezTo>
                                    <a:cubicBezTo>
                                      <a:pt x="166" y="205"/>
                                      <a:pt x="168" y="210"/>
                                      <a:pt x="171" y="215"/>
                                    </a:cubicBezTo>
                                    <a:cubicBezTo>
                                      <a:pt x="175" y="219"/>
                                      <a:pt x="180" y="221"/>
                                      <a:pt x="188" y="221"/>
                                    </a:cubicBezTo>
                                    <a:cubicBezTo>
                                      <a:pt x="197" y="221"/>
                                      <a:pt x="204" y="224"/>
                                      <a:pt x="211" y="229"/>
                                    </a:cubicBezTo>
                                    <a:cubicBezTo>
                                      <a:pt x="218" y="234"/>
                                      <a:pt x="221" y="241"/>
                                      <a:pt x="221" y="249"/>
                                    </a:cubicBezTo>
                                    <a:cubicBezTo>
                                      <a:pt x="221" y="260"/>
                                      <a:pt x="221" y="260"/>
                                      <a:pt x="221" y="260"/>
                                    </a:cubicBezTo>
                                    <a:cubicBezTo>
                                      <a:pt x="221" y="261"/>
                                      <a:pt x="221" y="263"/>
                                      <a:pt x="220" y="264"/>
                                    </a:cubicBezTo>
                                    <a:cubicBezTo>
                                      <a:pt x="219" y="265"/>
                                      <a:pt x="217" y="265"/>
                                      <a:pt x="216" y="265"/>
                                    </a:cubicBezTo>
                                    <a:cubicBezTo>
                                      <a:pt x="72" y="265"/>
                                      <a:pt x="72" y="265"/>
                                      <a:pt x="72" y="265"/>
                                    </a:cubicBezTo>
                                    <a:cubicBezTo>
                                      <a:pt x="70" y="265"/>
                                      <a:pt x="69" y="265"/>
                                      <a:pt x="68" y="264"/>
                                    </a:cubicBezTo>
                                    <a:cubicBezTo>
                                      <a:pt x="67" y="263"/>
                                      <a:pt x="66" y="261"/>
                                      <a:pt x="66" y="260"/>
                                    </a:cubicBezTo>
                                    <a:cubicBezTo>
                                      <a:pt x="66" y="249"/>
                                      <a:pt x="66" y="249"/>
                                      <a:pt x="66" y="249"/>
                                    </a:cubicBezTo>
                                    <a:cubicBezTo>
                                      <a:pt x="66" y="241"/>
                                      <a:pt x="70" y="234"/>
                                      <a:pt x="76" y="229"/>
                                    </a:cubicBezTo>
                                    <a:cubicBezTo>
                                      <a:pt x="83" y="224"/>
                                      <a:pt x="91" y="221"/>
                                      <a:pt x="99" y="221"/>
                                    </a:cubicBezTo>
                                    <a:cubicBezTo>
                                      <a:pt x="107" y="221"/>
                                      <a:pt x="113" y="219"/>
                                      <a:pt x="116" y="215"/>
                                    </a:cubicBezTo>
                                    <a:cubicBezTo>
                                      <a:pt x="120" y="210"/>
                                      <a:pt x="122" y="205"/>
                                      <a:pt x="122" y="199"/>
                                    </a:cubicBezTo>
                                    <a:cubicBezTo>
                                      <a:pt x="122" y="193"/>
                                      <a:pt x="121" y="188"/>
                                      <a:pt x="119" y="183"/>
                                    </a:cubicBezTo>
                                    <a:cubicBezTo>
                                      <a:pt x="117" y="179"/>
                                      <a:pt x="114" y="175"/>
                                      <a:pt x="110" y="171"/>
                                    </a:cubicBezTo>
                                    <a:cubicBezTo>
                                      <a:pt x="104" y="166"/>
                                      <a:pt x="98" y="161"/>
                                      <a:pt x="94" y="155"/>
                                    </a:cubicBezTo>
                                    <a:cubicBezTo>
                                      <a:pt x="81" y="154"/>
                                      <a:pt x="68" y="151"/>
                                      <a:pt x="56" y="147"/>
                                    </a:cubicBezTo>
                                    <a:cubicBezTo>
                                      <a:pt x="45" y="142"/>
                                      <a:pt x="35" y="137"/>
                                      <a:pt x="26" y="130"/>
                                    </a:cubicBezTo>
                                    <a:cubicBezTo>
                                      <a:pt x="18" y="123"/>
                                      <a:pt x="12" y="116"/>
                                      <a:pt x="7" y="108"/>
                                    </a:cubicBezTo>
                                    <a:cubicBezTo>
                                      <a:pt x="2" y="99"/>
                                      <a:pt x="0" y="91"/>
                                      <a:pt x="0" y="83"/>
                                    </a:cubicBezTo>
                                    <a:cubicBezTo>
                                      <a:pt x="0" y="61"/>
                                      <a:pt x="0" y="61"/>
                                      <a:pt x="0" y="61"/>
                                    </a:cubicBezTo>
                                    <a:cubicBezTo>
                                      <a:pt x="0" y="56"/>
                                      <a:pt x="2" y="52"/>
                                      <a:pt x="5" y="49"/>
                                    </a:cubicBezTo>
                                    <a:cubicBezTo>
                                      <a:pt x="8" y="46"/>
                                      <a:pt x="12" y="44"/>
                                      <a:pt x="17" y="44"/>
                                    </a:cubicBezTo>
                                    <a:cubicBezTo>
                                      <a:pt x="66" y="44"/>
                                      <a:pt x="66" y="44"/>
                                      <a:pt x="66" y="44"/>
                                    </a:cubicBezTo>
                                    <a:cubicBezTo>
                                      <a:pt x="66" y="28"/>
                                      <a:pt x="66" y="28"/>
                                      <a:pt x="66" y="28"/>
                                    </a:cubicBezTo>
                                    <a:cubicBezTo>
                                      <a:pt x="66" y="20"/>
                                      <a:pt x="69" y="13"/>
                                      <a:pt x="74" y="8"/>
                                    </a:cubicBezTo>
                                    <a:cubicBezTo>
                                      <a:pt x="80" y="3"/>
                                      <a:pt x="86" y="0"/>
                                      <a:pt x="94" y="0"/>
                                    </a:cubicBezTo>
                                    <a:cubicBezTo>
                                      <a:pt x="193" y="0"/>
                                      <a:pt x="193" y="0"/>
                                      <a:pt x="193" y="0"/>
                                    </a:cubicBezTo>
                                    <a:cubicBezTo>
                                      <a:pt x="201" y="0"/>
                                      <a:pt x="208" y="3"/>
                                      <a:pt x="213" y="8"/>
                                    </a:cubicBezTo>
                                    <a:cubicBezTo>
                                      <a:pt x="218" y="13"/>
                                      <a:pt x="221" y="20"/>
                                      <a:pt x="221" y="28"/>
                                    </a:cubicBezTo>
                                    <a:cubicBezTo>
                                      <a:pt x="221" y="44"/>
                                      <a:pt x="221" y="44"/>
                                      <a:pt x="221" y="44"/>
                                    </a:cubicBezTo>
                                    <a:cubicBezTo>
                                      <a:pt x="271" y="44"/>
                                      <a:pt x="271" y="44"/>
                                      <a:pt x="271" y="44"/>
                                    </a:cubicBezTo>
                                    <a:cubicBezTo>
                                      <a:pt x="275" y="44"/>
                                      <a:pt x="279" y="46"/>
                                      <a:pt x="283" y="49"/>
                                    </a:cubicBezTo>
                                    <a:cubicBezTo>
                                      <a:pt x="286" y="52"/>
                                      <a:pt x="287" y="56"/>
                                      <a:pt x="287" y="6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EAAB4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F0EBE4C" id="Freeform 102" o:spid="_x0000_s1026" style="width:16.3pt;height:1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2eaab4" stroked="f">
                      <v:path arrowok="t" o:connecttype="custom" o:connectlocs="56914,92681;47548,47053;15849,47053;15849,59173;27376,79135;56914,92681;190913,59173;190913,47053;159214,47053;149848,92681;179386,79135;190913,59173;206762,43489;206762,59173;201719,76996;188031,92681;166418,104800;139762,110504;127515,121911;121031,130466;119591,141873;123193,153280;135440,157557;152010,163261;159214,177519;159214,185361;158494,188213;155612,188926;51871,188926;48989,188213;47548,185361;47548,177519;54752,163261;71322,157557;83569,153280;87892,141873;85731,130466;79247,121911;67720,110504;40344,104800;18731,92681;5043,76996;0,59173;0,43489;3602,34933;12247,31369;47548,31369;47548,19962;53311,5703;67720,0;139042,0;153451,5703;159214,19962;159214,31369;195235,31369;203880,34933;206762,43489" o:connectangles="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000000" w:themeColor="text1"/>
                <w:sz w:val="32"/>
                <w:szCs w:val="20"/>
              </w:rPr>
              <w:t xml:space="preserve"> </w:t>
            </w:r>
            <w:r w:rsidR="00595950"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>Project Highlights</w:t>
            </w:r>
          </w:p>
          <w:p w14:paraId="01D62B11" w14:textId="77777777" w:rsidR="00D64277" w:rsidRPr="00DD794B" w:rsidRDefault="00D64277" w:rsidP="00A255E1">
            <w:pPr>
              <w:spacing w:after="120" w:line="120" w:lineRule="auto"/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57549557" wp14:editId="068F4677">
                  <wp:extent cx="7668250" cy="95883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68250" cy="95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06727E" w14:textId="0BC6789D" w:rsidR="00595950" w:rsidRPr="00DD794B" w:rsidRDefault="007D20B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Successfully delivered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20TPH New Biomass Boiler of Forbes at PepsiCo Plant</w:t>
            </w:r>
          </w:p>
          <w:p w14:paraId="186320BF" w14:textId="5FF9BDF6" w:rsidR="00595950" w:rsidRPr="00DD794B" w:rsidRDefault="00DD794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cted as SPOC for plant engineering team and functioned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on installation of 34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no’s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of Potato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Chips Packing Machine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nd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Distribution Conveyor System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at PepsiCo Indi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a</w:t>
            </w:r>
          </w:p>
          <w:p w14:paraId="0D6A78A4" w14:textId="42596F72" w:rsidR="0014368C" w:rsidRPr="00DD794B" w:rsidRDefault="00595950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Successfully installed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&amp;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commissioned</w:t>
            </w:r>
            <w:r w:rsidR="0014368C" w:rsidRPr="00DD794B">
              <w:rPr>
                <w:rFonts w:cstheme="minorHAnsi"/>
                <w:color w:val="000000" w:themeColor="text1"/>
                <w:sz w:val="20"/>
                <w:szCs w:val="20"/>
              </w:rPr>
              <w:t>:</w:t>
            </w:r>
          </w:p>
          <w:p w14:paraId="4FB41B40" w14:textId="40468E35" w:rsidR="00595950" w:rsidRPr="00DD794B" w:rsidRDefault="0014368C" w:rsidP="00DD794B">
            <w:pPr>
              <w:pStyle w:val="ListParagraph"/>
              <w:numPr>
                <w:ilvl w:val="0"/>
                <w:numId w:val="32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Plant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capacity improvement project to reduce operation costs in HUL</w:t>
            </w:r>
          </w:p>
          <w:p w14:paraId="4B86427D" w14:textId="17FE884E" w:rsidR="00595950" w:rsidRPr="00DD794B" w:rsidRDefault="00D977D7" w:rsidP="00DD794B">
            <w:pPr>
              <w:pStyle w:val="ListParagraph"/>
              <w:numPr>
                <w:ilvl w:val="0"/>
                <w:numId w:val="32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New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line for new product innovation in HUL.</w:t>
            </w:r>
          </w:p>
          <w:p w14:paraId="78B17FE3" w14:textId="4813D3D3" w:rsidR="00595950" w:rsidRPr="00DD794B" w:rsidRDefault="00595950" w:rsidP="00DD794B">
            <w:pPr>
              <w:pStyle w:val="ListParagraph"/>
              <w:numPr>
                <w:ilvl w:val="0"/>
                <w:numId w:val="32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AHU and chiller centralization project (Saving of 21% in absolute energy consumption)</w:t>
            </w:r>
          </w:p>
          <w:p w14:paraId="3BB2337F" w14:textId="3E6E73EA" w:rsidR="0014368C" w:rsidRPr="00DD794B" w:rsidRDefault="0014368C" w:rsidP="00DD794B">
            <w:pPr>
              <w:pStyle w:val="ListParagraph"/>
              <w:numPr>
                <w:ilvl w:val="0"/>
                <w:numId w:val="32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Auto web tracking machine on Bosch machines to improve product quality</w:t>
            </w:r>
          </w:p>
          <w:p w14:paraId="4A0D86CA" w14:textId="790980BD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Performed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the modification and installation of Pole mounted VCB (11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KV)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from </w:t>
            </w:r>
            <w:r w:rsidR="00785B28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udit on electrical installations integrity (done internal audit </w:t>
            </w:r>
            <w:r w:rsidR="00E83CB7" w:rsidRPr="00DD794B">
              <w:rPr>
                <w:rFonts w:cstheme="minorHAnsi"/>
                <w:color w:val="000000" w:themeColor="text1"/>
                <w:sz w:val="20"/>
                <w:szCs w:val="20"/>
              </w:rPr>
              <w:t>of own plant</w:t>
            </w:r>
            <w:r w:rsidR="00785B28" w:rsidRPr="00DD794B">
              <w:rPr>
                <w:rFonts w:cstheme="minorHAnsi"/>
                <w:color w:val="000000" w:themeColor="text1"/>
                <w:sz w:val="20"/>
                <w:szCs w:val="20"/>
              </w:rPr>
              <w:t>) to recommendation to project planning to modification and installations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of HT yard at HUL</w:t>
            </w:r>
          </w:p>
          <w:p w14:paraId="7A7B7A29" w14:textId="7290DCE1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Augmented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primary packing machine capacity from 35 UPM to 46 UPM and then 52 UPM total 48% machine speed increase in HUL.</w:t>
            </w:r>
          </w:p>
          <w:p w14:paraId="6E0A75AC" w14:textId="483E8578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Executed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manufacturing system automation to reduce cycle time and increase manufacturing capacity in HUL.</w:t>
            </w:r>
          </w:p>
          <w:p w14:paraId="22512E37" w14:textId="42CF1E6F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Headed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the safety pillar in the journey of plant WCM culture.</w:t>
            </w:r>
          </w:p>
          <w:p w14:paraId="1F66A8A8" w14:textId="478C450A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Led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In house PLC conversions of ITALTECH and Windsor make 800T,300T injection moulding machine at Godrej and Boyce.</w:t>
            </w:r>
          </w:p>
          <w:p w14:paraId="4061031B" w14:textId="53AB0CD3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>Managed</w:t>
            </w:r>
            <w:r w:rsidR="00595950"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 xml:space="preserve"> brownfield project of </w:t>
            </w:r>
            <w:r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>installation &amp;</w:t>
            </w:r>
            <w:r w:rsidR="00595950"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 xml:space="preserve"> commissioning of Side panel </w:t>
            </w:r>
            <w:r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>&amp;</w:t>
            </w:r>
            <w:r w:rsidR="00595950"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 xml:space="preserve"> Door Panel Press machine of QS make online no 04 at Godrej </w:t>
            </w:r>
            <w:r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>&amp;</w:t>
            </w:r>
            <w:r w:rsidR="00595950" w:rsidRPr="00DD794B">
              <w:rPr>
                <w:rFonts w:cstheme="minorHAnsi"/>
                <w:color w:val="000000" w:themeColor="text1"/>
                <w:spacing w:val="-2"/>
                <w:sz w:val="20"/>
                <w:szCs w:val="20"/>
              </w:rPr>
              <w:t xml:space="preserve"> Boyce</w:t>
            </w:r>
          </w:p>
          <w:p w14:paraId="64C106FC" w14:textId="43B312DC" w:rsidR="00595950" w:rsidRPr="00DD794B" w:rsidRDefault="0014368C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Acknowledged as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Best Kaizen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of the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Year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for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design &amp;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developed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Water Drain Pot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for online draining the water content from the producer gas line at Godrej and Boyce</w:t>
            </w:r>
          </w:p>
          <w:p w14:paraId="5F4916D3" w14:textId="7C1857F9" w:rsidR="00595950" w:rsidRPr="00DD794B" w:rsidRDefault="00595950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Worked as a shift in charge in</w:t>
            </w:r>
            <w:r w:rsidR="00C6555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D977D7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Commissioning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of coke oven Battery-02 in UGML</w:t>
            </w:r>
            <w:r w:rsidR="00C6555A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and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1.2L m3/per hour steam operated blower house in UGML</w:t>
            </w:r>
          </w:p>
          <w:p w14:paraId="654D9DF3" w14:textId="50FD9032" w:rsidR="00595950" w:rsidRPr="00DD794B" w:rsidRDefault="00D977D7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Completed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the UGML Energy Audit of the plant and reduce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d </w:t>
            </w:r>
            <w:r w:rsidR="00595950" w:rsidRPr="00DD794B">
              <w:rPr>
                <w:rFonts w:cstheme="minorHAnsi"/>
                <w:color w:val="000000" w:themeColor="text1"/>
                <w:sz w:val="20"/>
                <w:szCs w:val="20"/>
              </w:rPr>
              <w:t>the daily consumption of electricity from 570 MWH to 480 MWH daily (around 16% reduction in daily electricity consumption)</w:t>
            </w:r>
          </w:p>
          <w:p w14:paraId="1004282C" w14:textId="76970DA9" w:rsidR="001362DE" w:rsidRPr="00DD794B" w:rsidRDefault="001362DE" w:rsidP="001362DE">
            <w:pPr>
              <w:rPr>
                <w:rFonts w:cstheme="minorHAnsi"/>
                <w:color w:val="000000" w:themeColor="text1"/>
                <w:sz w:val="14"/>
                <w:szCs w:val="14"/>
              </w:rPr>
            </w:pPr>
          </w:p>
          <w:p w14:paraId="0A85CB99" w14:textId="384A2C21" w:rsidR="001362DE" w:rsidRPr="00DD794B" w:rsidRDefault="007D22FF" w:rsidP="001362DE">
            <w:pPr>
              <w:rPr>
                <w:rFonts w:cstheme="minorHAnsi"/>
                <w:b/>
                <w:color w:val="000000" w:themeColor="text1"/>
                <w:sz w:val="32"/>
                <w:szCs w:val="20"/>
              </w:rPr>
            </w:pPr>
            <w:r w:rsidRPr="00DD794B">
              <w:rPr>
                <w:rFonts w:cstheme="minorHAnsi"/>
                <w:b/>
                <w:noProof/>
                <w:color w:val="C7A163"/>
                <w:sz w:val="24"/>
                <w:szCs w:val="20"/>
              </w:rPr>
              <mc:AlternateContent>
                <mc:Choice Requires="wps">
                  <w:drawing>
                    <wp:inline distT="0" distB="0" distL="0" distR="0" wp14:anchorId="788FAA17" wp14:editId="3A7D3A67">
                      <wp:extent cx="240159" cy="188468"/>
                      <wp:effectExtent l="0" t="0" r="7620" b="2540"/>
                      <wp:docPr id="245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2EAAB4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FCCD1FA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2eaab4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="001362DE" w:rsidRPr="00DD794B">
              <w:rPr>
                <w:rFonts w:cstheme="minorHAnsi"/>
                <w:b/>
                <w:color w:val="000000" w:themeColor="text1"/>
                <w:sz w:val="32"/>
                <w:szCs w:val="20"/>
              </w:rPr>
              <w:t xml:space="preserve"> </w:t>
            </w:r>
            <w:r w:rsidR="00854DAB" w:rsidRPr="00DD794B">
              <w:rPr>
                <w:rFonts w:cstheme="minorHAnsi"/>
                <w:b/>
                <w:color w:val="000000" w:themeColor="text1"/>
                <w:sz w:val="28"/>
                <w:szCs w:val="18"/>
              </w:rPr>
              <w:t>Equipment Handled</w:t>
            </w:r>
          </w:p>
          <w:p w14:paraId="49E0551E" w14:textId="77777777" w:rsidR="001362DE" w:rsidRPr="00DD794B" w:rsidRDefault="001362DE" w:rsidP="001362DE">
            <w:pPr>
              <w:spacing w:after="120" w:line="120" w:lineRule="auto"/>
              <w:rPr>
                <w:rFonts w:cstheme="minorHAnsi"/>
                <w:b/>
                <w:color w:val="000000" w:themeColor="text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60CDF012" wp14:editId="00DA504F">
                  <wp:extent cx="7668250" cy="95883"/>
                  <wp:effectExtent l="0" t="0" r="0" b="0"/>
                  <wp:docPr id="244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68250" cy="95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8BB0D4" w14:textId="77777777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VVVF AC Drives (SIEMENS, Allen Bradley, ABB, Danfoss)</w:t>
            </w:r>
          </w:p>
          <w:p w14:paraId="02D6F9E6" w14:textId="6DCFFB3E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Electrical Distribution System (Transformers (</w:t>
            </w:r>
            <w:r w:rsidR="006D2438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Power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&amp; </w:t>
            </w:r>
            <w:r w:rsidR="006D2438" w:rsidRPr="00DD794B">
              <w:rPr>
                <w:rFonts w:cstheme="minorHAnsi"/>
                <w:color w:val="000000" w:themeColor="text1"/>
                <w:sz w:val="20"/>
                <w:szCs w:val="20"/>
              </w:rPr>
              <w:t>Distribution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), Circuit </w:t>
            </w:r>
            <w:r w:rsidR="006D2438" w:rsidRPr="00DD794B">
              <w:rPr>
                <w:rFonts w:cstheme="minorHAnsi"/>
                <w:color w:val="000000" w:themeColor="text1"/>
                <w:sz w:val="20"/>
                <w:szCs w:val="20"/>
              </w:rPr>
              <w:t>Breakers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Isolator, Current </w:t>
            </w:r>
            <w:r w:rsidR="006D2438" w:rsidRPr="00DD794B">
              <w:rPr>
                <w:rFonts w:cstheme="minorHAnsi"/>
                <w:color w:val="000000" w:themeColor="text1"/>
                <w:sz w:val="20"/>
                <w:szCs w:val="20"/>
              </w:rPr>
              <w:t>Transformers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Potential </w:t>
            </w:r>
            <w:r w:rsidR="006D2438" w:rsidRPr="00DD794B">
              <w:rPr>
                <w:rFonts w:cstheme="minorHAnsi"/>
                <w:color w:val="000000" w:themeColor="text1"/>
                <w:sz w:val="20"/>
                <w:szCs w:val="20"/>
              </w:rPr>
              <w:t>Transformers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) MCC and PCC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H.T. and L.T.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Motors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(up to 1000KW), EOT Cranes (up to 55T)</w:t>
            </w:r>
          </w:p>
          <w:p w14:paraId="3176787F" w14:textId="5C11E54C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PLC (SIEMENS, Allen Bradley)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Instruments (PTs, DPTs, FTs, Level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>Sensor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, RTD, Thermocouple)</w:t>
            </w:r>
          </w:p>
          <w:p w14:paraId="28F97EFD" w14:textId="3EC4D3F9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Vacuum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Circuit Breakers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(6.6,11 KV), SF6 circuit breakers (33KV)</w:t>
            </w:r>
          </w:p>
          <w:p w14:paraId="068978DB" w14:textId="535AF86C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Control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Valves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nd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>Motorized Valves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, Vacuum Pumps, Gas Charging Machine, Press Machines up to 200Tonnes</w:t>
            </w:r>
          </w:p>
          <w:p w14:paraId="62EE2995" w14:textId="0EDB41A6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Hydraulic Pumps Motors and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Valves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(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>Direction, Flow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and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>Pressure Control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)</w:t>
            </w:r>
          </w:p>
          <w:p w14:paraId="4C024697" w14:textId="581936F7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Injection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Moulding Machines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of Windsor Italtech and Godrej make of capacity up to 1600Tonnes</w:t>
            </w:r>
          </w:p>
          <w:p w14:paraId="4F225768" w14:textId="302E9DE3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Utility Equipment’s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Compressors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,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Cooling Towers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, Chillers,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E83CB7" w:rsidRPr="00DD794B">
              <w:rPr>
                <w:rFonts w:cstheme="minorHAnsi"/>
                <w:color w:val="000000" w:themeColor="text1"/>
                <w:sz w:val="20"/>
                <w:szCs w:val="20"/>
              </w:rPr>
              <w:t>AHU’s,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D</w:t>
            </w:r>
            <w:r w:rsidR="00E83CB7" w:rsidRPr="00DD794B">
              <w:rPr>
                <w:rFonts w:cstheme="minorHAnsi"/>
                <w:color w:val="000000" w:themeColor="text1"/>
                <w:sz w:val="20"/>
                <w:szCs w:val="20"/>
              </w:rPr>
              <w:t>G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with installed capacity of 7.25MW and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Water Filtration Plant</w:t>
            </w:r>
          </w:p>
          <w:p w14:paraId="73801110" w14:textId="4DB5B9A0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Refrigerator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ssembly Line Washing Machine Assembly Line 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and Air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Conditioner Assembly Line</w:t>
            </w:r>
          </w:p>
          <w:p w14:paraId="131B7C51" w14:textId="6603D841" w:rsidR="00854DAB" w:rsidRPr="00DD794B" w:rsidRDefault="00E83CB7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Potato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>Chips Packing Lines</w:t>
            </w:r>
            <w:r w:rsidRPr="00DD794B">
              <w:rPr>
                <w:rFonts w:cstheme="minorHAnsi"/>
                <w:color w:val="000000" w:themeColor="text1"/>
                <w:sz w:val="20"/>
                <w:szCs w:val="20"/>
              </w:rPr>
              <w:t>,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r w:rsidR="00854DA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Ishida </w:t>
            </w:r>
            <w:r w:rsidR="00800251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Packing </w:t>
            </w:r>
            <w:r w:rsidR="00854DAB" w:rsidRPr="00DD794B">
              <w:rPr>
                <w:rFonts w:cstheme="minorHAnsi"/>
                <w:color w:val="000000" w:themeColor="text1"/>
                <w:sz w:val="20"/>
                <w:szCs w:val="20"/>
              </w:rPr>
              <w:t xml:space="preserve">Machines, Bosch Terra 25 Packing </w:t>
            </w:r>
            <w:r w:rsidR="00DD794B" w:rsidRPr="00DD794B">
              <w:rPr>
                <w:rFonts w:cstheme="minorHAnsi"/>
                <w:color w:val="000000" w:themeColor="text1"/>
                <w:sz w:val="20"/>
                <w:szCs w:val="20"/>
              </w:rPr>
              <w:t>Machine</w:t>
            </w:r>
            <w:r w:rsidR="00854DAB" w:rsidRPr="00DD794B">
              <w:rPr>
                <w:rFonts w:cstheme="minorHAnsi"/>
                <w:color w:val="000000" w:themeColor="text1"/>
                <w:sz w:val="20"/>
                <w:szCs w:val="20"/>
              </w:rPr>
              <w:t>, ITW machine, Mixers, Grinders</w:t>
            </w:r>
          </w:p>
          <w:p w14:paraId="1609C135" w14:textId="05803A03" w:rsidR="00854DAB" w:rsidRPr="00DD794B" w:rsidRDefault="00854DAB" w:rsidP="00DD794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sz w:val="4"/>
                <w:szCs w:val="4"/>
              </w:rPr>
            </w:pPr>
          </w:p>
        </w:tc>
      </w:tr>
      <w:tr w:rsidR="00D64277" w:rsidRPr="00963C1F" w14:paraId="179D0013" w14:textId="77777777" w:rsidTr="00A255E1">
        <w:tc>
          <w:tcPr>
            <w:tcW w:w="12235" w:type="dxa"/>
            <w:gridSpan w:val="6"/>
            <w:shd w:val="clear" w:color="auto" w:fill="2EAAB4"/>
            <w:vAlign w:val="bottom"/>
          </w:tcPr>
          <w:p w14:paraId="034287CE" w14:textId="77777777" w:rsidR="00D64277" w:rsidRPr="00DD794B" w:rsidRDefault="008B731D" w:rsidP="00C6555A">
            <w:pPr>
              <w:rPr>
                <w:rFonts w:cstheme="minorHAnsi"/>
                <w:b/>
                <w:color w:val="FFFFFF" w:themeColor="background1"/>
                <w:sz w:val="32"/>
                <w:szCs w:val="20"/>
              </w:rPr>
            </w:pPr>
            <w:r w:rsidRPr="00DD794B">
              <w:rPr>
                <w:rFonts w:cstheme="minorHAnsi"/>
                <w:noProof/>
                <w:sz w:val="32"/>
                <w:szCs w:val="32"/>
              </w:rPr>
              <w:lastRenderedPageBreak/>
              <mc:AlternateContent>
                <mc:Choice Requires="wps">
                  <w:drawing>
                    <wp:inline distT="0" distB="0" distL="0" distR="0" wp14:anchorId="2AB47F6C" wp14:editId="69890D93">
                      <wp:extent cx="247015" cy="179388"/>
                      <wp:effectExtent l="0" t="0" r="635" b="0"/>
                      <wp:docPr id="241" name="Freeform 7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E05B59-CFA7-2D46-91F7-955C5D361DA0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388"/>
                              </a:xfrm>
                              <a:custGeom>
                                <a:avLst/>
                                <a:gdLst>
                                  <a:gd name="T0" fmla="*/ 199277 w 497"/>
                                  <a:gd name="T1" fmla="*/ 0 h 400"/>
                                  <a:gd name="T2" fmla="*/ 199277 w 497"/>
                                  <a:gd name="T3" fmla="*/ 0 h 400"/>
                                  <a:gd name="T4" fmla="*/ 23841 w 497"/>
                                  <a:gd name="T5" fmla="*/ 0 h 400"/>
                                  <a:gd name="T6" fmla="*/ 0 w 497"/>
                                  <a:gd name="T7" fmla="*/ 19799 h 400"/>
                                  <a:gd name="T8" fmla="*/ 0 w 497"/>
                                  <a:gd name="T9" fmla="*/ 155696 h 400"/>
                                  <a:gd name="T10" fmla="*/ 23841 w 497"/>
                                  <a:gd name="T11" fmla="*/ 179545 h 400"/>
                                  <a:gd name="T12" fmla="*/ 199277 w 497"/>
                                  <a:gd name="T13" fmla="*/ 179545 h 400"/>
                                  <a:gd name="T14" fmla="*/ 223118 w 497"/>
                                  <a:gd name="T15" fmla="*/ 155696 h 400"/>
                                  <a:gd name="T16" fmla="*/ 223118 w 497"/>
                                  <a:gd name="T17" fmla="*/ 19799 h 400"/>
                                  <a:gd name="T18" fmla="*/ 199277 w 497"/>
                                  <a:gd name="T19" fmla="*/ 0 h 400"/>
                                  <a:gd name="T20" fmla="*/ 199277 w 497"/>
                                  <a:gd name="T21" fmla="*/ 155696 h 400"/>
                                  <a:gd name="T22" fmla="*/ 199277 w 497"/>
                                  <a:gd name="T23" fmla="*/ 155696 h 400"/>
                                  <a:gd name="T24" fmla="*/ 23841 w 497"/>
                                  <a:gd name="T25" fmla="*/ 155696 h 400"/>
                                  <a:gd name="T26" fmla="*/ 23841 w 497"/>
                                  <a:gd name="T27" fmla="*/ 19799 h 400"/>
                                  <a:gd name="T28" fmla="*/ 199277 w 497"/>
                                  <a:gd name="T29" fmla="*/ 19799 h 400"/>
                                  <a:gd name="T30" fmla="*/ 199277 w 497"/>
                                  <a:gd name="T31" fmla="*/ 155696 h 400"/>
                                  <a:gd name="T32" fmla="*/ 99863 w 497"/>
                                  <a:gd name="T33" fmla="*/ 112047 h 400"/>
                                  <a:gd name="T34" fmla="*/ 99863 w 497"/>
                                  <a:gd name="T35" fmla="*/ 112047 h 400"/>
                                  <a:gd name="T36" fmla="*/ 43634 w 497"/>
                                  <a:gd name="T37" fmla="*/ 112047 h 400"/>
                                  <a:gd name="T38" fmla="*/ 43634 w 497"/>
                                  <a:gd name="T39" fmla="*/ 131846 h 400"/>
                                  <a:gd name="T40" fmla="*/ 99863 w 497"/>
                                  <a:gd name="T41" fmla="*/ 131846 h 400"/>
                                  <a:gd name="T42" fmla="*/ 99863 w 497"/>
                                  <a:gd name="T43" fmla="*/ 112047 h 400"/>
                                  <a:gd name="T44" fmla="*/ 99863 w 497"/>
                                  <a:gd name="T45" fmla="*/ 80098 h 400"/>
                                  <a:gd name="T46" fmla="*/ 99863 w 497"/>
                                  <a:gd name="T47" fmla="*/ 80098 h 400"/>
                                  <a:gd name="T48" fmla="*/ 43634 w 497"/>
                                  <a:gd name="T49" fmla="*/ 80098 h 400"/>
                                  <a:gd name="T50" fmla="*/ 43634 w 497"/>
                                  <a:gd name="T51" fmla="*/ 99897 h 400"/>
                                  <a:gd name="T52" fmla="*/ 99863 w 497"/>
                                  <a:gd name="T53" fmla="*/ 99897 h 400"/>
                                  <a:gd name="T54" fmla="*/ 99863 w 497"/>
                                  <a:gd name="T55" fmla="*/ 80098 h 400"/>
                                  <a:gd name="T56" fmla="*/ 99863 w 497"/>
                                  <a:gd name="T57" fmla="*/ 44099 h 400"/>
                                  <a:gd name="T58" fmla="*/ 99863 w 497"/>
                                  <a:gd name="T59" fmla="*/ 44099 h 400"/>
                                  <a:gd name="T60" fmla="*/ 43634 w 497"/>
                                  <a:gd name="T61" fmla="*/ 44099 h 400"/>
                                  <a:gd name="T62" fmla="*/ 43634 w 497"/>
                                  <a:gd name="T63" fmla="*/ 64348 h 400"/>
                                  <a:gd name="T64" fmla="*/ 99863 w 497"/>
                                  <a:gd name="T65" fmla="*/ 64348 h 400"/>
                                  <a:gd name="T66" fmla="*/ 99863 w 497"/>
                                  <a:gd name="T67" fmla="*/ 44099 h 400"/>
                                  <a:gd name="T68" fmla="*/ 174986 w 497"/>
                                  <a:gd name="T69" fmla="*/ 115647 h 400"/>
                                  <a:gd name="T70" fmla="*/ 174986 w 497"/>
                                  <a:gd name="T71" fmla="*/ 115647 h 400"/>
                                  <a:gd name="T72" fmla="*/ 159242 w 497"/>
                                  <a:gd name="T73" fmla="*/ 103947 h 400"/>
                                  <a:gd name="T74" fmla="*/ 171387 w 497"/>
                                  <a:gd name="T75" fmla="*/ 67948 h 400"/>
                                  <a:gd name="T76" fmla="*/ 151145 w 497"/>
                                  <a:gd name="T77" fmla="*/ 44099 h 400"/>
                                  <a:gd name="T78" fmla="*/ 131352 w 497"/>
                                  <a:gd name="T79" fmla="*/ 67948 h 400"/>
                                  <a:gd name="T80" fmla="*/ 143497 w 497"/>
                                  <a:gd name="T81" fmla="*/ 103947 h 400"/>
                                  <a:gd name="T82" fmla="*/ 123705 w 497"/>
                                  <a:gd name="T83" fmla="*/ 115647 h 400"/>
                                  <a:gd name="T84" fmla="*/ 123705 w 497"/>
                                  <a:gd name="T85" fmla="*/ 131846 h 400"/>
                                  <a:gd name="T86" fmla="*/ 179034 w 497"/>
                                  <a:gd name="T87" fmla="*/ 131846 h 400"/>
                                  <a:gd name="T88" fmla="*/ 174986 w 497"/>
                                  <a:gd name="T89" fmla="*/ 115647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81CF24E" id="Freeform 75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white [3212]" stroked="f">
                      <v:path o:connecttype="custom" o:connectlocs="99043075,0;99043075,0;11849265,0;0,8879258;0,69824985;11849265,80520546;99043075,80520546;110892340,69824985;110892340,8879258;99043075,0;99043075,69824985;99043075,69824985;11849265,69824985;11849265,8879258;99043075,8879258;99043075,69824985;49633117,50249718;49633117,50249718;21686625,50249718;21686625,59128976;49633117,59128976;49633117,50249718;49633117,35921550;49633117,35921550;21686625,35921550;21686625,44800808;49633117,44800808;49633117,35921550;49633117,19777079;49633117,19777079;21686625,19777079;21686625,28858148;49633117,28858148;49633117,19777079;86970155,51864210;86970155,51864210;79145196,46617111;85181408,30472640;75120890,19777079;65283530,30472640;71319741,46617111;61482878,51864210;61482878,59128976;88982059,59128976;86970155,51864210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DD794B">
              <w:rPr>
                <w:rFonts w:cstheme="minorHAnsi"/>
                <w:b/>
                <w:color w:val="FFFFFF" w:themeColor="background1"/>
                <w:sz w:val="32"/>
                <w:szCs w:val="20"/>
              </w:rPr>
              <w:t xml:space="preserve"> </w:t>
            </w:r>
            <w:r w:rsidRPr="00DD794B">
              <w:rPr>
                <w:rFonts w:cstheme="minorHAnsi"/>
                <w:b/>
                <w:color w:val="FFFFFF" w:themeColor="background1"/>
                <w:sz w:val="28"/>
                <w:szCs w:val="18"/>
              </w:rPr>
              <w:t>PERSONAL DETAILS</w:t>
            </w:r>
          </w:p>
          <w:p w14:paraId="2A60AAE0" w14:textId="77777777" w:rsidR="00D64277" w:rsidRPr="00DD794B" w:rsidRDefault="00D64277" w:rsidP="00A255E1">
            <w:pPr>
              <w:spacing w:line="120" w:lineRule="auto"/>
              <w:rPr>
                <w:rFonts w:cstheme="minorHAnsi"/>
                <w:b/>
                <w:color w:val="FFFFFF" w:themeColor="background1"/>
                <w:sz w:val="36"/>
              </w:rPr>
            </w:pPr>
            <w:r w:rsidRPr="00DD794B">
              <w:rPr>
                <w:rFonts w:cstheme="minorHAnsi"/>
                <w:b/>
                <w:noProof/>
                <w:color w:val="FFFFFF" w:themeColor="background1"/>
                <w:sz w:val="36"/>
              </w:rPr>
              <w:drawing>
                <wp:inline distT="0" distB="0" distL="0" distR="0" wp14:anchorId="49DABB36" wp14:editId="674CD54A">
                  <wp:extent cx="7668250" cy="9588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LINE 3.png"/>
                          <pic:cNvPicPr/>
                        </pic:nvPicPr>
                        <pic:blipFill>
                          <a:blip r:embed="rId1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brightnessContrast bright="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5530" cy="140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C2B82C" w14:textId="0DE83EE6" w:rsidR="00C6555A" w:rsidRPr="00C6555A" w:rsidRDefault="00C6555A" w:rsidP="00C6555A">
            <w:pPr>
              <w:jc w:val="center"/>
              <w:rPr>
                <w:rFonts w:cstheme="minorHAnsi"/>
                <w:b/>
                <w:color w:val="FFFFFF" w:themeColor="background1"/>
                <w:sz w:val="20"/>
                <w:szCs w:val="12"/>
              </w:rPr>
            </w:pPr>
            <w:r w:rsidRPr="00DD794B">
              <w:rPr>
                <w:rFonts w:cstheme="minorHAnsi"/>
                <w:b/>
                <w:color w:val="FFFFFF" w:themeColor="background1"/>
                <w:sz w:val="20"/>
                <w:szCs w:val="12"/>
              </w:rPr>
              <w:t>Address: Anandpur EM bypass Kolkata 700107 | Date of Birth: 2nd February 1988 | Languages Known: English and Hindi</w:t>
            </w:r>
          </w:p>
          <w:p w14:paraId="4DECFC6F" w14:textId="566E1905" w:rsidR="00D64277" w:rsidRPr="00F20E41" w:rsidRDefault="00667048" w:rsidP="00A255E1">
            <w:pPr>
              <w:rPr>
                <w:rFonts w:cstheme="minorHAnsi"/>
                <w:b/>
                <w:color w:val="000000" w:themeColor="text1"/>
                <w:sz w:val="10"/>
                <w:szCs w:val="10"/>
              </w:rPr>
            </w:pPr>
            <w:r w:rsidRPr="00963C1F">
              <w:rPr>
                <w:rFonts w:cstheme="minorHAnsi"/>
                <w:b/>
                <w:color w:val="000000" w:themeColor="text1"/>
              </w:rPr>
              <w:t xml:space="preserve"> </w:t>
            </w:r>
          </w:p>
        </w:tc>
      </w:tr>
    </w:tbl>
    <w:p w14:paraId="7D189E5C" w14:textId="77777777" w:rsidR="00722FC9" w:rsidRPr="00963C1F" w:rsidRDefault="002F7FCD" w:rsidP="007255C5">
      <w:pPr>
        <w:tabs>
          <w:tab w:val="left" w:pos="0"/>
        </w:tabs>
        <w:rPr>
          <w:rFonts w:cstheme="minorHAnsi"/>
        </w:rPr>
      </w:pPr>
    </w:p>
    <w:sectPr w:rsidR="00722FC9" w:rsidRPr="00963C1F" w:rsidSect="00DD794B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7" type="#_x0000_t75" style="width:9.75pt;height:9.75pt" o:bullet="t">
        <v:imagedata r:id="rId1" o:title="bullet"/>
      </v:shape>
    </w:pict>
  </w:numPicBullet>
  <w:numPicBullet w:numPicBulletId="1">
    <w:pict>
      <v:shape id="_x0000_i1208" type="#_x0000_t75" style="width:7.5pt;height:7.5pt" o:bullet="t">
        <v:imagedata r:id="rId2" o:title="bullet-grey"/>
      </v:shape>
    </w:pict>
  </w:numPicBullet>
  <w:numPicBullet w:numPicBulletId="2">
    <w:pict>
      <v:shape id="_x0000_i1209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210" type="#_x0000_t75" style="width:22.5pt;height:22.5pt" o:bullet="t">
        <v:imagedata r:id="rId4" o:title="pointer"/>
      </v:shape>
    </w:pict>
  </w:numPicBullet>
  <w:numPicBullet w:numPicBulletId="4">
    <w:pict>
      <v:shape id="_x0000_i1211" type="#_x0000_t75" style="width:42pt;height:42pt" o:bullet="t">
        <v:imagedata r:id="rId5" o:title="vsagde"/>
      </v:shape>
    </w:pict>
  </w:numPicBullet>
  <w:numPicBullet w:numPicBulletId="5">
    <w:pict>
      <v:shape id="_x0000_i1212" type="#_x0000_t75" alt="bullet_grey_circ" style="width:9.75pt;height:9.75pt;visibility:visible;mso-wrap-style:square" o:bullet="t">
        <v:imagedata r:id="rId6" o:title="bullet_grey_circ"/>
      </v:shape>
    </w:pict>
  </w:numPicBullet>
  <w:abstractNum w:abstractNumId="0" w15:restartNumberingAfterBreak="0">
    <w:nsid w:val="01C107F1"/>
    <w:multiLevelType w:val="hybridMultilevel"/>
    <w:tmpl w:val="36166578"/>
    <w:lvl w:ilvl="0" w:tplc="2EAC04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C62AF9"/>
    <w:multiLevelType w:val="hybridMultilevel"/>
    <w:tmpl w:val="B8C4ECFA"/>
    <w:lvl w:ilvl="0" w:tplc="E0A0F63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C3E7E"/>
    <w:multiLevelType w:val="hybridMultilevel"/>
    <w:tmpl w:val="3426E14E"/>
    <w:lvl w:ilvl="0" w:tplc="2EAC04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01F27CD"/>
    <w:multiLevelType w:val="hybridMultilevel"/>
    <w:tmpl w:val="58481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252E199F"/>
    <w:multiLevelType w:val="hybridMultilevel"/>
    <w:tmpl w:val="450A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27BFA"/>
    <w:multiLevelType w:val="hybridMultilevel"/>
    <w:tmpl w:val="FBB4CF84"/>
    <w:lvl w:ilvl="0" w:tplc="7068D8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FA3073D"/>
    <w:multiLevelType w:val="hybridMultilevel"/>
    <w:tmpl w:val="BEAA2D8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20286D"/>
    <w:multiLevelType w:val="hybridMultilevel"/>
    <w:tmpl w:val="4ACA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2C1D70"/>
    <w:multiLevelType w:val="hybridMultilevel"/>
    <w:tmpl w:val="321EEF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F5609C"/>
    <w:multiLevelType w:val="hybridMultilevel"/>
    <w:tmpl w:val="044E7D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872010"/>
    <w:multiLevelType w:val="hybridMultilevel"/>
    <w:tmpl w:val="C1927B76"/>
    <w:lvl w:ilvl="0" w:tplc="F1A044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F7C657D"/>
    <w:multiLevelType w:val="hybridMultilevel"/>
    <w:tmpl w:val="60646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002C7D"/>
    <w:multiLevelType w:val="hybridMultilevel"/>
    <w:tmpl w:val="C7BC17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0A43C3E"/>
    <w:multiLevelType w:val="multilevel"/>
    <w:tmpl w:val="931892CA"/>
    <w:styleLink w:val="WW8Num10"/>
    <w:lvl w:ilvl="0">
      <w:numFmt w:val="bullet"/>
      <w:lvlText w:val=""/>
      <w:lvlJc w:val="left"/>
      <w:rPr>
        <w:rFonts w:ascii="Wingdings 3" w:hAnsi="Wingdings 3"/>
        <w:color w:val="000000"/>
        <w:sz w:val="20"/>
        <w:szCs w:val="22"/>
      </w:rPr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4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F75263"/>
    <w:multiLevelType w:val="hybridMultilevel"/>
    <w:tmpl w:val="A322D518"/>
    <w:lvl w:ilvl="0" w:tplc="883278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7" w15:restartNumberingAfterBreak="0">
    <w:nsid w:val="72377961"/>
    <w:multiLevelType w:val="hybridMultilevel"/>
    <w:tmpl w:val="AA2C0EAA"/>
    <w:lvl w:ilvl="0" w:tplc="2EAC04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A9008E"/>
    <w:multiLevelType w:val="hybridMultilevel"/>
    <w:tmpl w:val="D5DE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924CD4"/>
    <w:multiLevelType w:val="hybridMultilevel"/>
    <w:tmpl w:val="582C097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2EAAB4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24"/>
  </w:num>
  <w:num w:numId="4">
    <w:abstractNumId w:val="7"/>
  </w:num>
  <w:num w:numId="5">
    <w:abstractNumId w:val="26"/>
  </w:num>
  <w:num w:numId="6">
    <w:abstractNumId w:val="11"/>
  </w:num>
  <w:num w:numId="7">
    <w:abstractNumId w:val="14"/>
  </w:num>
  <w:num w:numId="8">
    <w:abstractNumId w:val="30"/>
  </w:num>
  <w:num w:numId="9">
    <w:abstractNumId w:val="8"/>
  </w:num>
  <w:num w:numId="10">
    <w:abstractNumId w:val="9"/>
  </w:num>
  <w:num w:numId="11">
    <w:abstractNumId w:val="2"/>
  </w:num>
  <w:num w:numId="12">
    <w:abstractNumId w:val="31"/>
  </w:num>
  <w:num w:numId="13">
    <w:abstractNumId w:val="18"/>
  </w:num>
  <w:num w:numId="14">
    <w:abstractNumId w:val="6"/>
  </w:num>
  <w:num w:numId="15">
    <w:abstractNumId w:val="0"/>
  </w:num>
  <w:num w:numId="16">
    <w:abstractNumId w:val="20"/>
  </w:num>
  <w:num w:numId="17">
    <w:abstractNumId w:val="25"/>
  </w:num>
  <w:num w:numId="18">
    <w:abstractNumId w:val="22"/>
  </w:num>
  <w:num w:numId="19">
    <w:abstractNumId w:val="16"/>
  </w:num>
  <w:num w:numId="20">
    <w:abstractNumId w:val="10"/>
  </w:num>
  <w:num w:numId="21">
    <w:abstractNumId w:val="13"/>
  </w:num>
  <w:num w:numId="22">
    <w:abstractNumId w:val="27"/>
  </w:num>
  <w:num w:numId="23">
    <w:abstractNumId w:val="23"/>
  </w:num>
  <w:num w:numId="24">
    <w:abstractNumId w:val="3"/>
  </w:num>
  <w:num w:numId="25">
    <w:abstractNumId w:val="19"/>
  </w:num>
  <w:num w:numId="26">
    <w:abstractNumId w:val="1"/>
  </w:num>
  <w:num w:numId="27">
    <w:abstractNumId w:val="17"/>
  </w:num>
  <w:num w:numId="28">
    <w:abstractNumId w:val="21"/>
  </w:num>
  <w:num w:numId="29">
    <w:abstractNumId w:val="4"/>
  </w:num>
  <w:num w:numId="30">
    <w:abstractNumId w:val="28"/>
  </w:num>
  <w:num w:numId="31">
    <w:abstractNumId w:val="29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63A2"/>
    <w:rsid w:val="0002017B"/>
    <w:rsid w:val="00044647"/>
    <w:rsid w:val="00054217"/>
    <w:rsid w:val="000B232A"/>
    <w:rsid w:val="000B6DED"/>
    <w:rsid w:val="000D1D44"/>
    <w:rsid w:val="00121373"/>
    <w:rsid w:val="001250C3"/>
    <w:rsid w:val="001362DE"/>
    <w:rsid w:val="0014368C"/>
    <w:rsid w:val="00144B27"/>
    <w:rsid w:val="001A11D9"/>
    <w:rsid w:val="001D5D18"/>
    <w:rsid w:val="001E7456"/>
    <w:rsid w:val="001F33AA"/>
    <w:rsid w:val="00206B5C"/>
    <w:rsid w:val="00237DFB"/>
    <w:rsid w:val="00251DF5"/>
    <w:rsid w:val="002531B6"/>
    <w:rsid w:val="00286F59"/>
    <w:rsid w:val="002A679A"/>
    <w:rsid w:val="002D0B4C"/>
    <w:rsid w:val="002F7FCD"/>
    <w:rsid w:val="00345B23"/>
    <w:rsid w:val="00350E47"/>
    <w:rsid w:val="00351515"/>
    <w:rsid w:val="00372330"/>
    <w:rsid w:val="00396112"/>
    <w:rsid w:val="003E32CC"/>
    <w:rsid w:val="00403C5B"/>
    <w:rsid w:val="004103E1"/>
    <w:rsid w:val="00437C4C"/>
    <w:rsid w:val="004D29BA"/>
    <w:rsid w:val="004F7765"/>
    <w:rsid w:val="005151E7"/>
    <w:rsid w:val="00520F6D"/>
    <w:rsid w:val="00530A37"/>
    <w:rsid w:val="00543313"/>
    <w:rsid w:val="00550FF3"/>
    <w:rsid w:val="0059440A"/>
    <w:rsid w:val="00595596"/>
    <w:rsid w:val="00595950"/>
    <w:rsid w:val="005E7F75"/>
    <w:rsid w:val="00600F65"/>
    <w:rsid w:val="00667048"/>
    <w:rsid w:val="00684CA4"/>
    <w:rsid w:val="00696DE9"/>
    <w:rsid w:val="006A11CE"/>
    <w:rsid w:val="006A211F"/>
    <w:rsid w:val="006B55AD"/>
    <w:rsid w:val="006C25D8"/>
    <w:rsid w:val="006C523B"/>
    <w:rsid w:val="006D2438"/>
    <w:rsid w:val="006D70A6"/>
    <w:rsid w:val="006E2563"/>
    <w:rsid w:val="006F03CD"/>
    <w:rsid w:val="006F65EA"/>
    <w:rsid w:val="00706B3C"/>
    <w:rsid w:val="007128E4"/>
    <w:rsid w:val="00713EFD"/>
    <w:rsid w:val="007255C5"/>
    <w:rsid w:val="007305AF"/>
    <w:rsid w:val="00737E39"/>
    <w:rsid w:val="00740ECC"/>
    <w:rsid w:val="007631E5"/>
    <w:rsid w:val="00766F55"/>
    <w:rsid w:val="00785B28"/>
    <w:rsid w:val="00793700"/>
    <w:rsid w:val="007B2467"/>
    <w:rsid w:val="007D20BB"/>
    <w:rsid w:val="007D22FF"/>
    <w:rsid w:val="007E0313"/>
    <w:rsid w:val="007F411A"/>
    <w:rsid w:val="007F77AE"/>
    <w:rsid w:val="00800251"/>
    <w:rsid w:val="008161BC"/>
    <w:rsid w:val="00821C10"/>
    <w:rsid w:val="00854DAB"/>
    <w:rsid w:val="008649A2"/>
    <w:rsid w:val="00876A4C"/>
    <w:rsid w:val="00884284"/>
    <w:rsid w:val="0088620B"/>
    <w:rsid w:val="00887533"/>
    <w:rsid w:val="0088778D"/>
    <w:rsid w:val="00891A3C"/>
    <w:rsid w:val="008A1D88"/>
    <w:rsid w:val="008B6C6A"/>
    <w:rsid w:val="008B731D"/>
    <w:rsid w:val="008D5E74"/>
    <w:rsid w:val="008E7025"/>
    <w:rsid w:val="008F22BE"/>
    <w:rsid w:val="00906B70"/>
    <w:rsid w:val="00906F28"/>
    <w:rsid w:val="009327D5"/>
    <w:rsid w:val="00961300"/>
    <w:rsid w:val="00963C1F"/>
    <w:rsid w:val="00980D87"/>
    <w:rsid w:val="0098256C"/>
    <w:rsid w:val="009F2A13"/>
    <w:rsid w:val="009F4C98"/>
    <w:rsid w:val="00A143EE"/>
    <w:rsid w:val="00A25FCB"/>
    <w:rsid w:val="00A34DE2"/>
    <w:rsid w:val="00A44411"/>
    <w:rsid w:val="00A566C1"/>
    <w:rsid w:val="00A62D8F"/>
    <w:rsid w:val="00A735ED"/>
    <w:rsid w:val="00AB4437"/>
    <w:rsid w:val="00AB50C8"/>
    <w:rsid w:val="00AD1997"/>
    <w:rsid w:val="00AD3EBD"/>
    <w:rsid w:val="00AE627A"/>
    <w:rsid w:val="00B029E1"/>
    <w:rsid w:val="00B449B1"/>
    <w:rsid w:val="00B476BE"/>
    <w:rsid w:val="00B61E6C"/>
    <w:rsid w:val="00B66799"/>
    <w:rsid w:val="00B75E6B"/>
    <w:rsid w:val="00B84EA5"/>
    <w:rsid w:val="00B87172"/>
    <w:rsid w:val="00B9284E"/>
    <w:rsid w:val="00C04699"/>
    <w:rsid w:val="00C22B9A"/>
    <w:rsid w:val="00C23E15"/>
    <w:rsid w:val="00C32EA4"/>
    <w:rsid w:val="00C6555A"/>
    <w:rsid w:val="00CF6FF5"/>
    <w:rsid w:val="00D070C7"/>
    <w:rsid w:val="00D166EB"/>
    <w:rsid w:val="00D232E1"/>
    <w:rsid w:val="00D33527"/>
    <w:rsid w:val="00D35553"/>
    <w:rsid w:val="00D40700"/>
    <w:rsid w:val="00D45F17"/>
    <w:rsid w:val="00D51D8C"/>
    <w:rsid w:val="00D53FB9"/>
    <w:rsid w:val="00D567FB"/>
    <w:rsid w:val="00D64277"/>
    <w:rsid w:val="00D829FF"/>
    <w:rsid w:val="00D910DC"/>
    <w:rsid w:val="00D977D7"/>
    <w:rsid w:val="00DA5410"/>
    <w:rsid w:val="00DC6436"/>
    <w:rsid w:val="00DD794B"/>
    <w:rsid w:val="00DE20AA"/>
    <w:rsid w:val="00E10910"/>
    <w:rsid w:val="00E1665C"/>
    <w:rsid w:val="00E2622C"/>
    <w:rsid w:val="00E275C9"/>
    <w:rsid w:val="00E53093"/>
    <w:rsid w:val="00E65FD7"/>
    <w:rsid w:val="00E83CB7"/>
    <w:rsid w:val="00E843AC"/>
    <w:rsid w:val="00E90A9F"/>
    <w:rsid w:val="00EC21EE"/>
    <w:rsid w:val="00EF6DBF"/>
    <w:rsid w:val="00F02B64"/>
    <w:rsid w:val="00F07CBB"/>
    <w:rsid w:val="00F20E41"/>
    <w:rsid w:val="00F319B1"/>
    <w:rsid w:val="00F32E44"/>
    <w:rsid w:val="00F53016"/>
    <w:rsid w:val="00F60AD5"/>
    <w:rsid w:val="00F80200"/>
    <w:rsid w:val="00F83936"/>
    <w:rsid w:val="00FB15DB"/>
    <w:rsid w:val="00FB256D"/>
    <w:rsid w:val="00FC4B53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97489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2D0B4C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numbering" w:customStyle="1" w:styleId="WW8Num10">
    <w:name w:val="WW8Num10"/>
    <w:basedOn w:val="NoList"/>
    <w:rsid w:val="000163A2"/>
    <w:pPr>
      <w:numPr>
        <w:numId w:val="23"/>
      </w:numPr>
    </w:pPr>
  </w:style>
  <w:style w:type="paragraph" w:styleId="NoSpacing">
    <w:name w:val="No Spacing"/>
    <w:uiPriority w:val="1"/>
    <w:qFormat/>
    <w:rsid w:val="00595950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3.png"/><Relationship Id="rId18" Type="http://schemas.openxmlformats.org/officeDocument/2006/relationships/oleObject" Target="embeddings/oleObject1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9.png"/><Relationship Id="rId12" Type="http://schemas.openxmlformats.org/officeDocument/2006/relationships/image" Target="media/image110.png"/><Relationship Id="rId17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130.png"/><Relationship Id="rId20" Type="http://schemas.microsoft.com/office/2007/relationships/hdphoto" Target="media/hdphoto1.wdp"/><Relationship Id="rId1" Type="http://schemas.openxmlformats.org/officeDocument/2006/relationships/numbering" Target="numbering.xml"/><Relationship Id="rId6" Type="http://schemas.openxmlformats.org/officeDocument/2006/relationships/image" Target="media/image8.png"/><Relationship Id="rId11" Type="http://schemas.openxmlformats.org/officeDocument/2006/relationships/image" Target="media/image12.png"/><Relationship Id="rId5" Type="http://schemas.openxmlformats.org/officeDocument/2006/relationships/image" Target="media/image7.png"/><Relationship Id="rId15" Type="http://schemas.openxmlformats.org/officeDocument/2006/relationships/image" Target="media/image14.png"/><Relationship Id="rId10" Type="http://schemas.openxmlformats.org/officeDocument/2006/relationships/image" Target="media/image100.png"/><Relationship Id="rId19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image" Target="media/image11.png"/><Relationship Id="rId14" Type="http://schemas.openxmlformats.org/officeDocument/2006/relationships/image" Target="media/image120.pn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Mamta Yadav</cp:lastModifiedBy>
  <cp:revision>5</cp:revision>
  <cp:lastPrinted>2020-09-18T13:38:00Z</cp:lastPrinted>
  <dcterms:created xsi:type="dcterms:W3CDTF">2020-09-18T13:37:00Z</dcterms:created>
  <dcterms:modified xsi:type="dcterms:W3CDTF">2020-09-21T05:20:00Z</dcterms:modified>
</cp:coreProperties>
</file>